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5D4CA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4D2550A7" w14:textId="77777777" w:rsidTr="00146EEC">
        <w:tc>
          <w:tcPr>
            <w:tcW w:w="2689" w:type="dxa"/>
          </w:tcPr>
          <w:p w14:paraId="18C11630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27CE9E2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E55B4" w14:paraId="5243F30D" w14:textId="77777777" w:rsidTr="0039103E">
        <w:tc>
          <w:tcPr>
            <w:tcW w:w="2689" w:type="dxa"/>
          </w:tcPr>
          <w:p w14:paraId="2B93F06F" w14:textId="77777777" w:rsidR="00EE55B4" w:rsidRPr="00EE55B4" w:rsidRDefault="00EE55B4" w:rsidP="00EE55B4">
            <w:pPr>
              <w:pStyle w:val="SIText"/>
            </w:pPr>
            <w:r w:rsidRPr="00CC451E">
              <w:t>Release</w:t>
            </w:r>
            <w:r w:rsidRPr="00EE55B4">
              <w:t xml:space="preserve"> </w:t>
            </w:r>
            <w:r>
              <w:t>2</w:t>
            </w:r>
          </w:p>
        </w:tc>
        <w:tc>
          <w:tcPr>
            <w:tcW w:w="6939" w:type="dxa"/>
          </w:tcPr>
          <w:p w14:paraId="657B9D07" w14:textId="77777777" w:rsidR="00EE55B4" w:rsidRPr="00EE55B4" w:rsidRDefault="00EE55B4" w:rsidP="00EE55B4">
            <w:pPr>
              <w:pStyle w:val="SIText"/>
            </w:pPr>
            <w:r>
              <w:t>This version released with AHC Agriculture, Horticulture and Conservation and Land Management Training Package V</w:t>
            </w:r>
            <w:r w:rsidR="00E72FBB">
              <w:t>ersion 6</w:t>
            </w:r>
            <w:r>
              <w:t>.0.</w:t>
            </w:r>
          </w:p>
        </w:tc>
      </w:tr>
      <w:tr w:rsidR="00F1480E" w14:paraId="0BE6D274" w14:textId="77777777" w:rsidTr="00146EEC">
        <w:tc>
          <w:tcPr>
            <w:tcW w:w="2689" w:type="dxa"/>
          </w:tcPr>
          <w:p w14:paraId="13D02DF1" w14:textId="77777777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337E82" w:rsidRPr="000754EC">
              <w:t xml:space="preserve"> 1</w:t>
            </w:r>
          </w:p>
        </w:tc>
        <w:tc>
          <w:tcPr>
            <w:tcW w:w="6939" w:type="dxa"/>
          </w:tcPr>
          <w:p w14:paraId="347F1F76" w14:textId="77777777" w:rsidR="00F1480E" w:rsidRPr="00EA6B9A" w:rsidRDefault="002E4F77" w:rsidP="00EA6B9A">
            <w:pPr>
              <w:pStyle w:val="SIText"/>
            </w:pPr>
            <w:r>
              <w:t>This version released with AHC Agriculture, Horticulture and Conservation and Land Management Training Package Version 1.0.</w:t>
            </w:r>
          </w:p>
        </w:tc>
      </w:tr>
    </w:tbl>
    <w:p w14:paraId="312464C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16227AD" w14:textId="77777777" w:rsidTr="0039103E">
        <w:trPr>
          <w:tblHeader/>
        </w:trPr>
        <w:tc>
          <w:tcPr>
            <w:tcW w:w="1396" w:type="pct"/>
            <w:shd w:val="clear" w:color="auto" w:fill="auto"/>
          </w:tcPr>
          <w:p w14:paraId="5C3B5925" w14:textId="77777777" w:rsidR="00F1480E" w:rsidRPr="000754EC" w:rsidRDefault="006C2DC2" w:rsidP="000754EC">
            <w:pPr>
              <w:pStyle w:val="SIUNITCODE"/>
            </w:pPr>
            <w:r w:rsidRPr="006C2DC2">
              <w:t>AHCLPW305</w:t>
            </w:r>
          </w:p>
        </w:tc>
        <w:tc>
          <w:tcPr>
            <w:tcW w:w="3604" w:type="pct"/>
            <w:shd w:val="clear" w:color="auto" w:fill="auto"/>
          </w:tcPr>
          <w:p w14:paraId="6BD7D062" w14:textId="4BDE1445" w:rsidR="00F1480E" w:rsidRPr="000754EC" w:rsidRDefault="006C2DC2" w:rsidP="000754EC">
            <w:pPr>
              <w:pStyle w:val="SIUnittitle"/>
            </w:pPr>
            <w:r w:rsidRPr="006C2DC2">
              <w:t xml:space="preserve">Perform </w:t>
            </w:r>
            <w:r w:rsidR="00330326">
              <w:t xml:space="preserve">restricted </w:t>
            </w:r>
            <w:r w:rsidRPr="006C2DC2">
              <w:t>diving for scientific purposes</w:t>
            </w:r>
          </w:p>
        </w:tc>
      </w:tr>
      <w:tr w:rsidR="00F1480E" w:rsidRPr="00963A46" w14:paraId="04030067" w14:textId="77777777" w:rsidTr="0039103E">
        <w:tc>
          <w:tcPr>
            <w:tcW w:w="1396" w:type="pct"/>
            <w:shd w:val="clear" w:color="auto" w:fill="auto"/>
          </w:tcPr>
          <w:p w14:paraId="3D98FD3A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1376AB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604F339" w14:textId="77777777" w:rsidR="00DE726D" w:rsidRPr="00E72FBB" w:rsidRDefault="00DE726D" w:rsidP="00E72FBB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E72FBB">
              <w:t xml:space="preserve">This unit of competency describes the skills and knowledge required to support </w:t>
            </w:r>
            <w:r w:rsidR="00932E8D" w:rsidRPr="00E72FBB">
              <w:t xml:space="preserve">a diving expedition for </w:t>
            </w:r>
            <w:r w:rsidRPr="00E72FBB">
              <w:t xml:space="preserve">scientific research, monitoring and inspection </w:t>
            </w:r>
            <w:r w:rsidR="005A25EE" w:rsidRPr="00E72FBB">
              <w:t>using</w:t>
            </w:r>
            <w:r w:rsidR="0083763E" w:rsidRPr="00E72FBB">
              <w:rPr>
                <w:rStyle w:val="SITemporaryText"/>
                <w:color w:val="auto"/>
                <w:sz w:val="20"/>
              </w:rPr>
              <w:t xml:space="preserve"> self-contained </w:t>
            </w:r>
            <w:r w:rsidR="00ED3DE3" w:rsidRPr="00E72FBB">
              <w:rPr>
                <w:rStyle w:val="SITemporaryText"/>
                <w:color w:val="auto"/>
                <w:sz w:val="20"/>
              </w:rPr>
              <w:t xml:space="preserve">underwater </w:t>
            </w:r>
            <w:r w:rsidR="0083763E" w:rsidRPr="00E72FBB">
              <w:rPr>
                <w:rStyle w:val="SITemporaryText"/>
                <w:color w:val="auto"/>
                <w:sz w:val="20"/>
              </w:rPr>
              <w:t>breathing apparatus (SCUBA)</w:t>
            </w:r>
            <w:r w:rsidR="005A25EE" w:rsidRPr="00E72FBB">
              <w:rPr>
                <w:rStyle w:val="SITemporaryText"/>
                <w:color w:val="auto"/>
                <w:sz w:val="20"/>
              </w:rPr>
              <w:t xml:space="preserve"> for both air and </w:t>
            </w:r>
            <w:r w:rsidR="005A25EE" w:rsidRPr="00E72FBB">
              <w:t>enriched air nitrox (EAN) breathing gases.</w:t>
            </w:r>
          </w:p>
          <w:p w14:paraId="76F3B343" w14:textId="77777777" w:rsidR="00DE726D" w:rsidRPr="00E72FBB" w:rsidRDefault="00DE726D" w:rsidP="00E72FBB">
            <w:pPr>
              <w:pStyle w:val="SIText"/>
            </w:pPr>
          </w:p>
          <w:p w14:paraId="7E30FE35" w14:textId="77777777" w:rsidR="00DE726D" w:rsidRPr="00E72FBB" w:rsidRDefault="00337C32" w:rsidP="00E72FBB">
            <w:pPr>
              <w:pStyle w:val="SIText"/>
            </w:pPr>
            <w:r w:rsidRPr="00E72FBB">
              <w:t>The unit applies to individuals</w:t>
            </w:r>
            <w:r w:rsidR="00DE726D" w:rsidRPr="00E72FBB">
              <w:t xml:space="preserve"> who work under broad direction and use discretion and judgement in the selection and use of available resources.</w:t>
            </w:r>
          </w:p>
          <w:p w14:paraId="3895349C" w14:textId="77777777" w:rsidR="00DE726D" w:rsidRPr="00E72FBB" w:rsidRDefault="00DE726D" w:rsidP="00E72FBB">
            <w:pPr>
              <w:pStyle w:val="SIText"/>
            </w:pPr>
          </w:p>
          <w:p w14:paraId="4F101A2A" w14:textId="096FB8F2" w:rsidR="00DE726D" w:rsidRPr="00760BBA" w:rsidRDefault="00DE726D" w:rsidP="00760BBA">
            <w:pPr>
              <w:pStyle w:val="SIText"/>
            </w:pPr>
            <w:r w:rsidRPr="00E72FBB">
              <w:t xml:space="preserve">This unit requires compliance with the current Australian </w:t>
            </w:r>
            <w:r w:rsidR="0012227E" w:rsidRPr="00E72FBB">
              <w:t>s</w:t>
            </w:r>
            <w:r w:rsidRPr="00E72FBB">
              <w:t>tandard for</w:t>
            </w:r>
            <w:r w:rsidR="00510B1F" w:rsidRPr="00E72FBB">
              <w:t xml:space="preserve"> Training and certification of occupational divers </w:t>
            </w:r>
            <w:r w:rsidR="005A25EE" w:rsidRPr="00E72FBB">
              <w:t>for r</w:t>
            </w:r>
            <w:r w:rsidR="0012227E" w:rsidRPr="00E72FBB">
              <w:t>estricted o</w:t>
            </w:r>
            <w:r w:rsidRPr="00E72FBB">
              <w:t xml:space="preserve">ccupational </w:t>
            </w:r>
            <w:r w:rsidR="0012227E" w:rsidRPr="00E72FBB">
              <w:t>self-contained underwater</w:t>
            </w:r>
            <w:r w:rsidR="00ED3DE3" w:rsidRPr="00E72FBB">
              <w:t xml:space="preserve"> breathing apparatus </w:t>
            </w:r>
            <w:r w:rsidR="00510B1F" w:rsidRPr="00E72FBB">
              <w:t>(</w:t>
            </w:r>
            <w:r w:rsidR="00ED3DE3" w:rsidRPr="00E72FBB">
              <w:t>SCUBA).</w:t>
            </w:r>
            <w:r w:rsidR="00760BBA">
              <w:t xml:space="preserve"> AS/NZS2815.6:2013 clauses 3.1 through 3.12</w:t>
            </w:r>
            <w:r w:rsidR="00760BBA" w:rsidRPr="00E72FBB">
              <w:t xml:space="preserve"> </w:t>
            </w:r>
          </w:p>
          <w:p w14:paraId="37C8A0C3" w14:textId="77777777" w:rsidR="00DE726D" w:rsidRPr="00760BBA" w:rsidRDefault="00DE726D" w:rsidP="00760BBA">
            <w:pPr>
              <w:pStyle w:val="SIText"/>
            </w:pPr>
          </w:p>
          <w:p w14:paraId="26CC3B13" w14:textId="77777777" w:rsidR="00373436" w:rsidRPr="000754EC" w:rsidRDefault="00DE726D" w:rsidP="00760BBA">
            <w:pPr>
              <w:pStyle w:val="SIText"/>
            </w:pPr>
            <w:r w:rsidRPr="00760BBA">
              <w:t>Dive certificates and licensing apply fo</w:t>
            </w:r>
            <w:r w:rsidRPr="00E72FBB">
              <w:t>r this unit and specific determination should be sought from the relevant State or Territory.</w:t>
            </w:r>
          </w:p>
        </w:tc>
      </w:tr>
      <w:tr w:rsidR="00F1480E" w:rsidRPr="00963A46" w14:paraId="588BEA15" w14:textId="77777777" w:rsidTr="0039103E">
        <w:tc>
          <w:tcPr>
            <w:tcW w:w="1396" w:type="pct"/>
            <w:shd w:val="clear" w:color="auto" w:fill="auto"/>
          </w:tcPr>
          <w:p w14:paraId="02332140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9936A15" w14:textId="77777777" w:rsidR="00DE5681" w:rsidRPr="00DE5681" w:rsidRDefault="00DE5681" w:rsidP="00DE5681">
            <w:pPr>
              <w:pStyle w:val="SIText"/>
            </w:pPr>
            <w:r w:rsidRPr="00DE5681">
              <w:t>SISOSCB001 SCUBA dive in open water to a maximum depth of 18 metres</w:t>
            </w:r>
          </w:p>
          <w:p w14:paraId="5CE7F1BE" w14:textId="77777777" w:rsidR="00DE5681" w:rsidRDefault="00DE5681" w:rsidP="00DE5681">
            <w:pPr>
              <w:pStyle w:val="SIText"/>
            </w:pPr>
            <w:r w:rsidRPr="00DE5681">
              <w:t>SISOSCB006 Perform diver rescues</w:t>
            </w:r>
          </w:p>
          <w:p w14:paraId="7E8F3FB4" w14:textId="6752D8B0" w:rsidR="00F1480E" w:rsidRPr="000754EC" w:rsidRDefault="00DE5681" w:rsidP="00DE5681">
            <w:pPr>
              <w:pStyle w:val="SIText"/>
            </w:pPr>
            <w:r w:rsidRPr="00DE5681">
              <w:t>HLTAID003 Provide first aid</w:t>
            </w:r>
            <w:r w:rsidRPr="00DE5681">
              <w:br/>
              <w:t>HLTAID007 Provide advanced resuscitation</w:t>
            </w:r>
          </w:p>
        </w:tc>
      </w:tr>
      <w:tr w:rsidR="00F1480E" w:rsidRPr="00963A46" w14:paraId="56A0AB80" w14:textId="77777777" w:rsidTr="0039103E">
        <w:tc>
          <w:tcPr>
            <w:tcW w:w="1396" w:type="pct"/>
            <w:shd w:val="clear" w:color="auto" w:fill="auto"/>
          </w:tcPr>
          <w:p w14:paraId="0AA0049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7DDE4D6" w14:textId="6DF3D549" w:rsidR="00F1480E" w:rsidRPr="000754EC" w:rsidRDefault="00330326" w:rsidP="00C9527A">
            <w:pPr>
              <w:pStyle w:val="SIText"/>
            </w:pPr>
            <w:r>
              <w:t>Marine</w:t>
            </w:r>
            <w:r w:rsidR="008374FE" w:rsidRPr="008374FE">
              <w:t xml:space="preserve"> (</w:t>
            </w:r>
            <w:r>
              <w:t>MAR</w:t>
            </w:r>
            <w:r w:rsidR="008374FE" w:rsidRPr="008374FE">
              <w:t>)</w:t>
            </w:r>
          </w:p>
        </w:tc>
      </w:tr>
    </w:tbl>
    <w:p w14:paraId="6CE02B7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B671366" w14:textId="77777777" w:rsidTr="00E72FBB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EF01F29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E86B3F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  <w:bookmarkStart w:id="0" w:name="_GoBack"/>
            <w:bookmarkEnd w:id="0"/>
          </w:p>
        </w:tc>
      </w:tr>
      <w:tr w:rsidR="00F1480E" w:rsidRPr="00963A46" w14:paraId="2D42FFCF" w14:textId="77777777" w:rsidTr="00E72FBB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C5FFCC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9715E7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E6BEF" w:rsidRPr="00963A46" w14:paraId="5A7F5FAB" w14:textId="77777777" w:rsidTr="00E72FBB">
        <w:trPr>
          <w:cantSplit/>
        </w:trPr>
        <w:tc>
          <w:tcPr>
            <w:tcW w:w="1396" w:type="pct"/>
            <w:shd w:val="clear" w:color="auto" w:fill="auto"/>
          </w:tcPr>
          <w:p w14:paraId="7E5C8196" w14:textId="77777777" w:rsidR="00FE6BEF" w:rsidRPr="00FE6BEF" w:rsidRDefault="00FE6BEF" w:rsidP="00FE6BEF">
            <w:pPr>
              <w:pStyle w:val="SIText"/>
            </w:pPr>
            <w:r w:rsidRPr="00FE6BEF">
              <w:t>1. Plan diving operations</w:t>
            </w:r>
          </w:p>
        </w:tc>
        <w:tc>
          <w:tcPr>
            <w:tcW w:w="3604" w:type="pct"/>
            <w:shd w:val="clear" w:color="auto" w:fill="auto"/>
          </w:tcPr>
          <w:p w14:paraId="3DE44C15" w14:textId="77777777" w:rsidR="00FE6BEF" w:rsidRPr="00FE6BEF" w:rsidRDefault="00FE6BEF" w:rsidP="00FE6BEF">
            <w:pPr>
              <w:pStyle w:val="SIText"/>
            </w:pPr>
            <w:r w:rsidRPr="00FE6BEF">
              <w:t xml:space="preserve">1.1 </w:t>
            </w:r>
            <w:r w:rsidR="0007596F">
              <w:t>Receive</w:t>
            </w:r>
            <w:r w:rsidR="00353AD9" w:rsidRPr="00FE6BEF">
              <w:t xml:space="preserve"> </w:t>
            </w:r>
            <w:r w:rsidR="00795F75">
              <w:t xml:space="preserve">and interpret </w:t>
            </w:r>
            <w:r w:rsidRPr="00FE6BEF">
              <w:t>dive objectives</w:t>
            </w:r>
            <w:r w:rsidR="00353AD9">
              <w:t xml:space="preserve"> </w:t>
            </w:r>
            <w:r w:rsidR="0007596F">
              <w:t xml:space="preserve">and activities </w:t>
            </w:r>
            <w:r w:rsidR="00353AD9">
              <w:t xml:space="preserve">from </w:t>
            </w:r>
            <w:r w:rsidR="0007596F">
              <w:t>instructions</w:t>
            </w:r>
          </w:p>
          <w:p w14:paraId="7A478D61" w14:textId="77777777" w:rsidR="00FE6BEF" w:rsidRDefault="00FE6BEF" w:rsidP="00FE6BEF">
            <w:pPr>
              <w:pStyle w:val="SIText"/>
            </w:pPr>
            <w:r w:rsidRPr="00FE6BEF">
              <w:t>1.2 Assess number and type of dives</w:t>
            </w:r>
            <w:r w:rsidR="00353AD9">
              <w:t xml:space="preserve"> required</w:t>
            </w:r>
            <w:r w:rsidRPr="00FE6BEF">
              <w:t xml:space="preserve"> to</w:t>
            </w:r>
            <w:r w:rsidR="00795F75">
              <w:t xml:space="preserve"> </w:t>
            </w:r>
            <w:r w:rsidRPr="00FE6BEF">
              <w:t xml:space="preserve">meet </w:t>
            </w:r>
            <w:r w:rsidR="00795F75">
              <w:t xml:space="preserve">dive </w:t>
            </w:r>
            <w:r w:rsidRPr="00FE6BEF">
              <w:t>objectives</w:t>
            </w:r>
          </w:p>
          <w:p w14:paraId="2607B495" w14:textId="77777777" w:rsidR="00353AD9" w:rsidRPr="00FE6BEF" w:rsidRDefault="00353AD9" w:rsidP="00FE6BEF">
            <w:pPr>
              <w:pStyle w:val="SIText"/>
            </w:pPr>
            <w:r>
              <w:t xml:space="preserve">1.3 </w:t>
            </w:r>
            <w:r w:rsidR="0007596F">
              <w:t>Plan and organise</w:t>
            </w:r>
            <w:r>
              <w:t xml:space="preserve"> a dive program</w:t>
            </w:r>
          </w:p>
          <w:p w14:paraId="10A772CD" w14:textId="77777777" w:rsidR="00FE6BEF" w:rsidRDefault="00FE6BEF" w:rsidP="00FE6BEF">
            <w:pPr>
              <w:pStyle w:val="SIText"/>
            </w:pPr>
            <w:r w:rsidRPr="00FE6BEF">
              <w:t>1.</w:t>
            </w:r>
            <w:r w:rsidR="00353AD9">
              <w:t>4</w:t>
            </w:r>
            <w:r w:rsidRPr="00FE6BEF">
              <w:t xml:space="preserve"> Determine equipment and </w:t>
            </w:r>
            <w:r w:rsidR="00293707">
              <w:t>dive team</w:t>
            </w:r>
            <w:r w:rsidR="00293707" w:rsidRPr="00FE6BEF">
              <w:t xml:space="preserve"> </w:t>
            </w:r>
            <w:r w:rsidRPr="00FE6BEF">
              <w:t>require</w:t>
            </w:r>
            <w:r w:rsidR="00293707">
              <w:t xml:space="preserve">d </w:t>
            </w:r>
            <w:r w:rsidRPr="00FE6BEF">
              <w:t>for dive operations</w:t>
            </w:r>
          </w:p>
          <w:p w14:paraId="02EBDE92" w14:textId="77777777" w:rsidR="00795F75" w:rsidRPr="00795F75" w:rsidRDefault="008968CD" w:rsidP="00795F75">
            <w:pPr>
              <w:pStyle w:val="SIText"/>
            </w:pPr>
            <w:r>
              <w:t>1.</w:t>
            </w:r>
            <w:r w:rsidR="0072247E">
              <w:t>5</w:t>
            </w:r>
            <w:r w:rsidR="00795F75" w:rsidRPr="00795F75">
              <w:t xml:space="preserve"> Source and secure equipment and </w:t>
            </w:r>
            <w:r w:rsidR="00293707">
              <w:t>dive team</w:t>
            </w:r>
            <w:r w:rsidR="00795F75" w:rsidRPr="00795F75">
              <w:t xml:space="preserve"> for dive operations</w:t>
            </w:r>
          </w:p>
          <w:p w14:paraId="18417AA7" w14:textId="77777777" w:rsidR="00752DEB" w:rsidRDefault="0072247E" w:rsidP="00752DEB">
            <w:pPr>
              <w:pStyle w:val="SIText"/>
            </w:pPr>
            <w:r>
              <w:t>1.6</w:t>
            </w:r>
            <w:r w:rsidRPr="0072247E">
              <w:t xml:space="preserve"> Ensure dive team are competent and possess current medical clearances according to industry standards</w:t>
            </w:r>
          </w:p>
          <w:p w14:paraId="334FD23F" w14:textId="60B449C2" w:rsidR="00752DEB" w:rsidRPr="00752DEB" w:rsidRDefault="00752DEB" w:rsidP="00752DEB">
            <w:pPr>
              <w:pStyle w:val="SIText"/>
            </w:pPr>
            <w:r>
              <w:t>1.7</w:t>
            </w:r>
            <w:r w:rsidRPr="00752DEB">
              <w:t xml:space="preserve"> Source and secure first aid equipment and pure oxygen administration equipment</w:t>
            </w:r>
          </w:p>
          <w:p w14:paraId="26E28119" w14:textId="3E4A540C" w:rsidR="00FE6BEF" w:rsidRPr="00FE6BEF" w:rsidRDefault="008968CD">
            <w:pPr>
              <w:pStyle w:val="SIText"/>
            </w:pPr>
            <w:r>
              <w:t>1</w:t>
            </w:r>
            <w:r w:rsidR="00795F75" w:rsidRPr="00795F75">
              <w:t>.</w:t>
            </w:r>
            <w:r w:rsidR="00752DEB">
              <w:t>8</w:t>
            </w:r>
            <w:r w:rsidR="00795F75" w:rsidRPr="00795F75">
              <w:t xml:space="preserve"> Obtain and secure permi</w:t>
            </w:r>
            <w:r w:rsidR="0072247E">
              <w:t>ts</w:t>
            </w:r>
            <w:r w:rsidR="00795F75" w:rsidRPr="00795F75">
              <w:t xml:space="preserve"> required for dive plan</w:t>
            </w:r>
          </w:p>
        </w:tc>
      </w:tr>
      <w:tr w:rsidR="00FE6BEF" w:rsidRPr="00963A46" w14:paraId="3C08412E" w14:textId="77777777" w:rsidTr="00E72FBB">
        <w:trPr>
          <w:cantSplit/>
        </w:trPr>
        <w:tc>
          <w:tcPr>
            <w:tcW w:w="1396" w:type="pct"/>
            <w:shd w:val="clear" w:color="auto" w:fill="auto"/>
          </w:tcPr>
          <w:p w14:paraId="6385F6D0" w14:textId="77777777" w:rsidR="00FE6BEF" w:rsidRPr="00FE6BEF" w:rsidRDefault="00FE6BEF" w:rsidP="00FE6BEF">
            <w:pPr>
              <w:pStyle w:val="SIText"/>
            </w:pPr>
            <w:r w:rsidRPr="00FE6BEF">
              <w:t>2. Prepare for diving operations</w:t>
            </w:r>
          </w:p>
        </w:tc>
        <w:tc>
          <w:tcPr>
            <w:tcW w:w="3604" w:type="pct"/>
            <w:shd w:val="clear" w:color="auto" w:fill="auto"/>
          </w:tcPr>
          <w:p w14:paraId="255A85A5" w14:textId="77777777" w:rsidR="00FE6BEF" w:rsidRDefault="00FE6BEF">
            <w:pPr>
              <w:pStyle w:val="SIText"/>
            </w:pPr>
            <w:r w:rsidRPr="00FE6BEF">
              <w:t>2.</w:t>
            </w:r>
            <w:r w:rsidR="008968CD">
              <w:t>1</w:t>
            </w:r>
            <w:r w:rsidRPr="00FE6BEF">
              <w:t xml:space="preserve"> Check </w:t>
            </w:r>
            <w:r w:rsidR="00353AD9">
              <w:t xml:space="preserve">serviceability and condition of </w:t>
            </w:r>
            <w:r w:rsidRPr="00FE6BEF">
              <w:t>equipment</w:t>
            </w:r>
            <w:r w:rsidR="0072247E">
              <w:t xml:space="preserve"> and resolve</w:t>
            </w:r>
            <w:r w:rsidR="00353AD9">
              <w:t xml:space="preserve"> </w:t>
            </w:r>
            <w:r w:rsidR="0083763E">
              <w:t>defective</w:t>
            </w:r>
            <w:r w:rsidR="0083763E" w:rsidRPr="00FE6BEF">
              <w:t xml:space="preserve"> </w:t>
            </w:r>
            <w:r w:rsidRPr="00FE6BEF">
              <w:t xml:space="preserve">equipment </w:t>
            </w:r>
            <w:r w:rsidR="00353AD9">
              <w:t>according to workplace procedures</w:t>
            </w:r>
          </w:p>
          <w:p w14:paraId="1CC5DCFE" w14:textId="77777777" w:rsidR="0072247E" w:rsidRPr="00FE6BEF" w:rsidRDefault="0072247E" w:rsidP="00FE6BEF">
            <w:pPr>
              <w:pStyle w:val="SIText"/>
            </w:pPr>
            <w:r>
              <w:t xml:space="preserve">2.2 </w:t>
            </w:r>
            <w:r w:rsidR="0083763E">
              <w:t>Select and p</w:t>
            </w:r>
            <w:r>
              <w:t xml:space="preserve">repare dive </w:t>
            </w:r>
            <w:r w:rsidR="0083763E">
              <w:t xml:space="preserve">breathing gas and </w:t>
            </w:r>
            <w:r>
              <w:t>cylinders according to workplace procedures and industry standards</w:t>
            </w:r>
          </w:p>
          <w:p w14:paraId="6DBBABC7" w14:textId="77777777" w:rsidR="00FE6BEF" w:rsidRDefault="00FE6BEF" w:rsidP="00FE6BEF">
            <w:pPr>
              <w:pStyle w:val="SIText"/>
            </w:pPr>
            <w:r w:rsidRPr="00FE6BEF">
              <w:t>2.</w:t>
            </w:r>
            <w:r w:rsidR="0072247E">
              <w:t>3</w:t>
            </w:r>
            <w:r w:rsidRPr="00FE6BEF">
              <w:t xml:space="preserve"> </w:t>
            </w:r>
            <w:r w:rsidR="00353AD9">
              <w:t>Identify and</w:t>
            </w:r>
            <w:r w:rsidRPr="00FE6BEF">
              <w:t xml:space="preserve"> source </w:t>
            </w:r>
            <w:r w:rsidR="00353AD9">
              <w:t xml:space="preserve">materials and </w:t>
            </w:r>
            <w:r w:rsidRPr="00FE6BEF">
              <w:t>consumables</w:t>
            </w:r>
            <w:r w:rsidR="00353AD9">
              <w:t xml:space="preserve"> required for dive</w:t>
            </w:r>
          </w:p>
          <w:p w14:paraId="53B9D146" w14:textId="77777777" w:rsidR="00FE6BEF" w:rsidRPr="00FE6BEF" w:rsidRDefault="00FE6BEF" w:rsidP="00FE6BEF">
            <w:pPr>
              <w:pStyle w:val="SIText"/>
            </w:pPr>
            <w:r w:rsidRPr="00FE6BEF">
              <w:t>2.</w:t>
            </w:r>
            <w:r w:rsidR="0072247E">
              <w:t>4</w:t>
            </w:r>
            <w:r w:rsidRPr="00FE6BEF">
              <w:t xml:space="preserve"> Develop </w:t>
            </w:r>
            <w:r w:rsidR="00353AD9">
              <w:t xml:space="preserve">operational </w:t>
            </w:r>
            <w:r w:rsidRPr="00FE6BEF">
              <w:t>safety and emergency procedures for dive program</w:t>
            </w:r>
          </w:p>
          <w:p w14:paraId="1A9E5E7F" w14:textId="77777777" w:rsidR="00FE6BEF" w:rsidRDefault="00FE6BEF" w:rsidP="00024210">
            <w:pPr>
              <w:pStyle w:val="SIText"/>
            </w:pPr>
            <w:r w:rsidRPr="00FE6BEF">
              <w:t>2.</w:t>
            </w:r>
            <w:r w:rsidR="0072247E">
              <w:t>5</w:t>
            </w:r>
            <w:r w:rsidRPr="00FE6BEF">
              <w:t xml:space="preserve"> </w:t>
            </w:r>
            <w:r w:rsidR="00024210">
              <w:t xml:space="preserve">Identify hazards, assess risk and implement controls according to </w:t>
            </w:r>
            <w:r w:rsidR="00F97A2F">
              <w:t xml:space="preserve">safe diving operations, </w:t>
            </w:r>
            <w:r w:rsidR="00024210">
              <w:t>dive plan and workplace procedures</w:t>
            </w:r>
          </w:p>
          <w:p w14:paraId="489BEF79" w14:textId="6C4F6D89" w:rsidR="009772F3" w:rsidRDefault="008968CD" w:rsidP="009772F3">
            <w:pPr>
              <w:pStyle w:val="SIText"/>
            </w:pPr>
            <w:r>
              <w:t>2.</w:t>
            </w:r>
            <w:r w:rsidR="0072247E">
              <w:t>6</w:t>
            </w:r>
            <w:r w:rsidR="009772F3" w:rsidRPr="00FE6BEF">
              <w:t xml:space="preserve"> Establish communications procedures </w:t>
            </w:r>
            <w:r w:rsidR="009772F3">
              <w:t xml:space="preserve">with </w:t>
            </w:r>
            <w:r w:rsidR="009772F3" w:rsidRPr="00FE6BEF">
              <w:t>dive</w:t>
            </w:r>
            <w:r w:rsidR="009772F3">
              <w:t xml:space="preserve"> team</w:t>
            </w:r>
          </w:p>
          <w:p w14:paraId="213EDDC9" w14:textId="3E2A234C" w:rsidR="009772F3" w:rsidRPr="009772F3" w:rsidRDefault="0072247E" w:rsidP="009772F3">
            <w:pPr>
              <w:pStyle w:val="SIText"/>
            </w:pPr>
            <w:r>
              <w:t>2.7</w:t>
            </w:r>
            <w:r w:rsidR="009772F3">
              <w:t xml:space="preserve"> Develop</w:t>
            </w:r>
            <w:r w:rsidR="009772F3" w:rsidRPr="009772F3">
              <w:t xml:space="preserve"> </w:t>
            </w:r>
            <w:r w:rsidR="0080587A">
              <w:t xml:space="preserve">emergency </w:t>
            </w:r>
            <w:r w:rsidR="00795F75">
              <w:t>procedures</w:t>
            </w:r>
            <w:r w:rsidR="009772F3" w:rsidRPr="009772F3">
              <w:t xml:space="preserve"> for </w:t>
            </w:r>
            <w:r w:rsidR="009772F3">
              <w:t>dive according to industry standards and codes of practice</w:t>
            </w:r>
            <w:r w:rsidR="00795F75">
              <w:t xml:space="preserve"> and emergency management plan</w:t>
            </w:r>
          </w:p>
          <w:p w14:paraId="4B866889" w14:textId="2138550D" w:rsidR="009772F3" w:rsidRDefault="0072247E">
            <w:pPr>
              <w:pStyle w:val="SIText"/>
            </w:pPr>
            <w:r>
              <w:t>2.8</w:t>
            </w:r>
            <w:r w:rsidR="009772F3">
              <w:t xml:space="preserve"> </w:t>
            </w:r>
            <w:r w:rsidR="009772F3" w:rsidRPr="009772F3">
              <w:t xml:space="preserve">Communicate </w:t>
            </w:r>
            <w:r w:rsidR="00F97A2F">
              <w:t xml:space="preserve">emergency procedures and </w:t>
            </w:r>
            <w:r w:rsidR="009772F3" w:rsidRPr="009772F3">
              <w:t xml:space="preserve">rescue plan to dive team </w:t>
            </w:r>
            <w:r w:rsidR="009772F3">
              <w:t xml:space="preserve">at a </w:t>
            </w:r>
            <w:r w:rsidR="009772F3" w:rsidRPr="009772F3">
              <w:t>pre-dive briefing</w:t>
            </w:r>
          </w:p>
          <w:p w14:paraId="03CF1FEC" w14:textId="6D89B46A" w:rsidR="00354B1C" w:rsidRPr="00FE6BEF" w:rsidRDefault="00354B1C" w:rsidP="00C9527A">
            <w:pPr>
              <w:pStyle w:val="SIText"/>
            </w:pPr>
            <w:r w:rsidRPr="00354B1C">
              <w:t>2.</w:t>
            </w:r>
            <w:r w:rsidR="00C9527A">
              <w:t>9</w:t>
            </w:r>
            <w:r w:rsidRPr="00354B1C">
              <w:t xml:space="preserve"> Stow and transport dive equipment </w:t>
            </w:r>
            <w:r>
              <w:t xml:space="preserve">and resources </w:t>
            </w:r>
            <w:r w:rsidRPr="00354B1C">
              <w:t>to dive site</w:t>
            </w:r>
          </w:p>
        </w:tc>
      </w:tr>
      <w:tr w:rsidR="00FE6BEF" w:rsidRPr="00963A46" w14:paraId="39FA12FA" w14:textId="77777777" w:rsidTr="00E72FBB">
        <w:trPr>
          <w:cantSplit/>
        </w:trPr>
        <w:tc>
          <w:tcPr>
            <w:tcW w:w="1396" w:type="pct"/>
            <w:shd w:val="clear" w:color="auto" w:fill="auto"/>
          </w:tcPr>
          <w:p w14:paraId="23B94E24" w14:textId="44871405" w:rsidR="00FE6BEF" w:rsidRPr="00FE6BEF" w:rsidRDefault="00FE6BEF" w:rsidP="00C9527A">
            <w:pPr>
              <w:pStyle w:val="SIText"/>
            </w:pPr>
            <w:r w:rsidRPr="00FE6BEF">
              <w:lastRenderedPageBreak/>
              <w:t>3. Conduct dive</w:t>
            </w:r>
            <w:r w:rsidR="00E1384E">
              <w:t>s</w:t>
            </w:r>
            <w:r w:rsidR="0072247E">
              <w:t xml:space="preserve"> with SCUBA </w:t>
            </w:r>
            <w:r w:rsidR="00E1384E">
              <w:t xml:space="preserve">compressed air, </w:t>
            </w:r>
            <w:r w:rsidR="00354B1C">
              <w:t xml:space="preserve">or </w:t>
            </w:r>
            <w:r w:rsidR="00106B51">
              <w:t>(EAN)</w:t>
            </w:r>
            <w:r w:rsidR="00E1384E">
              <w:t xml:space="preserve"> systems</w:t>
            </w:r>
          </w:p>
        </w:tc>
        <w:tc>
          <w:tcPr>
            <w:tcW w:w="3604" w:type="pct"/>
            <w:shd w:val="clear" w:color="auto" w:fill="auto"/>
          </w:tcPr>
          <w:p w14:paraId="16F7790C" w14:textId="77777777" w:rsidR="00FE6BEF" w:rsidRDefault="00FE6BEF" w:rsidP="00FE6BEF">
            <w:pPr>
              <w:pStyle w:val="SIText"/>
            </w:pPr>
            <w:r w:rsidRPr="00FE6BEF">
              <w:t>3.</w:t>
            </w:r>
            <w:r w:rsidR="008968CD">
              <w:t>1</w:t>
            </w:r>
            <w:r w:rsidRPr="00FE6BEF">
              <w:t xml:space="preserve"> Perform pre-dive checks</w:t>
            </w:r>
            <w:r w:rsidR="00024210">
              <w:t xml:space="preserve"> according to workplace and standard operating procedures</w:t>
            </w:r>
          </w:p>
          <w:p w14:paraId="2EEB7D27" w14:textId="1C63229D" w:rsidR="00106B51" w:rsidRPr="00106B51" w:rsidRDefault="00106B51" w:rsidP="00106B51">
            <w:pPr>
              <w:pStyle w:val="SIText"/>
            </w:pPr>
            <w:r>
              <w:t>3.2 P</w:t>
            </w:r>
            <w:r w:rsidRPr="00106B51">
              <w:t xml:space="preserve">repare equipment and resources required for </w:t>
            </w:r>
            <w:r w:rsidR="004A0DFF">
              <w:t xml:space="preserve">compressed air and </w:t>
            </w:r>
            <w:r w:rsidRPr="00106B51">
              <w:t>EAN diving</w:t>
            </w:r>
          </w:p>
          <w:p w14:paraId="1B2D1910" w14:textId="77777777" w:rsidR="00FE6BEF" w:rsidRPr="00FE6BEF" w:rsidRDefault="00FE6BEF" w:rsidP="00FE6BEF">
            <w:pPr>
              <w:pStyle w:val="SIText"/>
            </w:pPr>
            <w:r w:rsidRPr="00FE6BEF">
              <w:t>3.</w:t>
            </w:r>
            <w:r w:rsidR="00106B51">
              <w:t>3</w:t>
            </w:r>
            <w:r w:rsidRPr="00FE6BEF">
              <w:t xml:space="preserve"> </w:t>
            </w:r>
            <w:proofErr w:type="gramStart"/>
            <w:r w:rsidR="00024210">
              <w:t xml:space="preserve">Assess </w:t>
            </w:r>
            <w:r w:rsidRPr="00FE6BEF">
              <w:t xml:space="preserve"> environmental</w:t>
            </w:r>
            <w:proofErr w:type="gramEnd"/>
            <w:r w:rsidRPr="00FE6BEF">
              <w:t xml:space="preserve"> factors before entering the water</w:t>
            </w:r>
            <w:r w:rsidR="00745C1B">
              <w:t xml:space="preserve"> and apply </w:t>
            </w:r>
            <w:r w:rsidR="002149A7">
              <w:t xml:space="preserve">workplace </w:t>
            </w:r>
            <w:r w:rsidR="00745C1B">
              <w:t>safety procedures</w:t>
            </w:r>
          </w:p>
          <w:p w14:paraId="2C2730C3" w14:textId="77777777" w:rsidR="0007596F" w:rsidRDefault="00FE6BEF" w:rsidP="00FE6BEF">
            <w:pPr>
              <w:pStyle w:val="SIText"/>
            </w:pPr>
            <w:r w:rsidRPr="00FE6BEF">
              <w:t>3.</w:t>
            </w:r>
            <w:r w:rsidR="00106B51">
              <w:t>4</w:t>
            </w:r>
            <w:r w:rsidRPr="00FE6BEF">
              <w:t xml:space="preserve"> Conduct dives </w:t>
            </w:r>
            <w:r w:rsidR="00492F4B">
              <w:t xml:space="preserve">to achieve objectives of </w:t>
            </w:r>
            <w:r w:rsidRPr="00FE6BEF">
              <w:t>dive plan</w:t>
            </w:r>
            <w:r w:rsidR="00745C1B">
              <w:t xml:space="preserve"> according to industry standards and codes of practice</w:t>
            </w:r>
          </w:p>
          <w:p w14:paraId="76867A49" w14:textId="77777777" w:rsidR="00FE6BEF" w:rsidRPr="00FE6BEF" w:rsidRDefault="0007596F" w:rsidP="00FE6BEF">
            <w:pPr>
              <w:pStyle w:val="SIText"/>
            </w:pPr>
            <w:r>
              <w:t>3.</w:t>
            </w:r>
            <w:r w:rsidR="00106B51">
              <w:t>5</w:t>
            </w:r>
            <w:r>
              <w:t xml:space="preserve"> Operate dive equipment during dive according to manufacturer instructions</w:t>
            </w:r>
          </w:p>
          <w:p w14:paraId="200E2D5F" w14:textId="77777777" w:rsidR="00FE6BEF" w:rsidRPr="00FE6BEF" w:rsidRDefault="00FE6BEF" w:rsidP="00FE6BEF">
            <w:pPr>
              <w:pStyle w:val="SIText"/>
            </w:pPr>
            <w:r w:rsidRPr="00FE6BEF">
              <w:t>3.</w:t>
            </w:r>
            <w:r w:rsidR="00106B51">
              <w:t>6</w:t>
            </w:r>
            <w:r w:rsidRPr="00FE6BEF">
              <w:t xml:space="preserve"> </w:t>
            </w:r>
            <w:r w:rsidR="00492F4B">
              <w:t>Monitor dive conditions and a</w:t>
            </w:r>
            <w:r w:rsidRPr="00FE6BEF">
              <w:t xml:space="preserve">mend dive procedures </w:t>
            </w:r>
            <w:r w:rsidR="00492F4B">
              <w:t>according to</w:t>
            </w:r>
            <w:r w:rsidR="00492F4B" w:rsidRPr="00FE6BEF">
              <w:t xml:space="preserve"> </w:t>
            </w:r>
            <w:r w:rsidRPr="00FE6BEF">
              <w:t>enterprise requirements, codes of practice</w:t>
            </w:r>
            <w:r w:rsidR="00492F4B">
              <w:t xml:space="preserve"> and safety procedures</w:t>
            </w:r>
          </w:p>
          <w:p w14:paraId="5AEF49E3" w14:textId="67BEE647" w:rsidR="00664CFD" w:rsidRDefault="00FE6BEF">
            <w:pPr>
              <w:pStyle w:val="SIText"/>
            </w:pPr>
            <w:r w:rsidRPr="00FE6BEF">
              <w:t>3.</w:t>
            </w:r>
            <w:r w:rsidR="00106B51">
              <w:t>7</w:t>
            </w:r>
            <w:r w:rsidRPr="00FE6BEF">
              <w:t xml:space="preserve"> </w:t>
            </w:r>
            <w:r w:rsidR="00492F4B">
              <w:t xml:space="preserve">Monitor </w:t>
            </w:r>
            <w:r w:rsidR="009772F3">
              <w:t xml:space="preserve">and suspend </w:t>
            </w:r>
            <w:r w:rsidR="00492F4B">
              <w:t xml:space="preserve">dive </w:t>
            </w:r>
            <w:r w:rsidR="00664CFD">
              <w:t>according to</w:t>
            </w:r>
            <w:r w:rsidR="009772F3">
              <w:t xml:space="preserve"> </w:t>
            </w:r>
            <w:r w:rsidR="00664CFD">
              <w:t>no-</w:t>
            </w:r>
            <w:r w:rsidRPr="00FE6BEF">
              <w:t xml:space="preserve">decompression </w:t>
            </w:r>
            <w:r w:rsidR="00664CFD">
              <w:t>requirements</w:t>
            </w:r>
          </w:p>
          <w:p w14:paraId="28F26208" w14:textId="77777777" w:rsidR="00690B28" w:rsidRDefault="00690B28">
            <w:pPr>
              <w:pStyle w:val="SIText"/>
            </w:pPr>
            <w:r>
              <w:t>3.</w:t>
            </w:r>
            <w:r w:rsidR="00106B51">
              <w:t>8</w:t>
            </w:r>
            <w:r>
              <w:t xml:space="preserve"> </w:t>
            </w:r>
            <w:r w:rsidR="00106B51">
              <w:t>Exit water and assist others to exit water safely without damage to equipment</w:t>
            </w:r>
          </w:p>
          <w:p w14:paraId="75A79B34" w14:textId="77777777" w:rsidR="00FE6BEF" w:rsidRPr="00FE6BEF" w:rsidRDefault="00664CFD">
            <w:pPr>
              <w:pStyle w:val="SIText"/>
            </w:pPr>
            <w:r>
              <w:t>3.</w:t>
            </w:r>
            <w:r w:rsidR="00106B51">
              <w:t>9</w:t>
            </w:r>
            <w:r>
              <w:t xml:space="preserve"> Update records of dive and activity according to workplace procedures </w:t>
            </w:r>
          </w:p>
        </w:tc>
      </w:tr>
      <w:tr w:rsidR="00492F4B" w:rsidRPr="00963A46" w14:paraId="252EBF19" w14:textId="77777777" w:rsidTr="00E72FBB">
        <w:trPr>
          <w:cantSplit/>
        </w:trPr>
        <w:tc>
          <w:tcPr>
            <w:tcW w:w="1396" w:type="pct"/>
            <w:shd w:val="clear" w:color="auto" w:fill="auto"/>
          </w:tcPr>
          <w:p w14:paraId="49B6C8AD" w14:textId="77777777" w:rsidR="00492F4B" w:rsidRPr="00492F4B" w:rsidRDefault="00106B51" w:rsidP="00492F4B">
            <w:pPr>
              <w:pStyle w:val="SIText"/>
            </w:pPr>
            <w:r>
              <w:t>4</w:t>
            </w:r>
            <w:r w:rsidR="00492F4B" w:rsidRPr="00FE6BEF">
              <w:t xml:space="preserve">. Respond to </w:t>
            </w:r>
            <w:r w:rsidR="009772F3">
              <w:t xml:space="preserve">emergency </w:t>
            </w:r>
            <w:r w:rsidR="00492F4B" w:rsidRPr="00FE6BEF">
              <w:t>diving incidents</w:t>
            </w:r>
          </w:p>
        </w:tc>
        <w:tc>
          <w:tcPr>
            <w:tcW w:w="3604" w:type="pct"/>
            <w:shd w:val="clear" w:color="auto" w:fill="auto"/>
          </w:tcPr>
          <w:p w14:paraId="043D761C" w14:textId="77777777" w:rsidR="00492F4B" w:rsidRDefault="00106B51" w:rsidP="00492F4B">
            <w:pPr>
              <w:pStyle w:val="SIText"/>
            </w:pPr>
            <w:r>
              <w:t>4</w:t>
            </w:r>
            <w:r w:rsidR="00492F4B" w:rsidRPr="00FE6BEF">
              <w:t xml:space="preserve">.1 Monitor dive operations </w:t>
            </w:r>
            <w:r w:rsidR="0080587A">
              <w:t>and identify</w:t>
            </w:r>
            <w:r w:rsidR="00492F4B" w:rsidRPr="00FE6BEF">
              <w:t xml:space="preserve"> </w:t>
            </w:r>
            <w:r w:rsidR="009772F3">
              <w:t xml:space="preserve">emergency </w:t>
            </w:r>
            <w:r w:rsidR="00492F4B" w:rsidRPr="00FE6BEF">
              <w:t>incidents</w:t>
            </w:r>
          </w:p>
          <w:p w14:paraId="44E8BACE" w14:textId="77777777" w:rsidR="0080587A" w:rsidRPr="00492F4B" w:rsidRDefault="00106B51" w:rsidP="00492F4B">
            <w:pPr>
              <w:pStyle w:val="SIText"/>
            </w:pPr>
            <w:r>
              <w:t>4</w:t>
            </w:r>
            <w:r w:rsidR="0080587A">
              <w:t>.2 A</w:t>
            </w:r>
            <w:r w:rsidR="0080587A" w:rsidRPr="0080587A">
              <w:t>ctivate emergency management plan</w:t>
            </w:r>
            <w:r w:rsidR="0080587A">
              <w:t xml:space="preserve"> for identified incidents</w:t>
            </w:r>
          </w:p>
          <w:p w14:paraId="2F53583D" w14:textId="77777777" w:rsidR="00795F75" w:rsidRDefault="00106B51" w:rsidP="00492F4B">
            <w:pPr>
              <w:pStyle w:val="SIText"/>
            </w:pPr>
            <w:r>
              <w:t>4</w:t>
            </w:r>
            <w:r w:rsidR="00492F4B" w:rsidRPr="00FE6BEF">
              <w:t>.</w:t>
            </w:r>
            <w:r w:rsidR="00795F75">
              <w:t>3</w:t>
            </w:r>
            <w:r w:rsidR="00492F4B" w:rsidRPr="00FE6BEF">
              <w:t xml:space="preserve"> Suspend or cancel dive operations </w:t>
            </w:r>
            <w:r w:rsidR="0080587A">
              <w:t>according to emergency manage</w:t>
            </w:r>
            <w:r w:rsidR="00795F75">
              <w:t>ment plan</w:t>
            </w:r>
          </w:p>
          <w:p w14:paraId="2B6CE91D" w14:textId="77777777" w:rsidR="00293707" w:rsidRDefault="00106B51" w:rsidP="00492F4B">
            <w:pPr>
              <w:pStyle w:val="SIText"/>
            </w:pPr>
            <w:r>
              <w:t>4</w:t>
            </w:r>
            <w:r w:rsidR="00293707">
              <w:t>.4 Implement actions according to type and nature of emergency incident</w:t>
            </w:r>
          </w:p>
          <w:p w14:paraId="0C37C5EB" w14:textId="77777777" w:rsidR="00492F4B" w:rsidRPr="00492F4B" w:rsidRDefault="00106B51" w:rsidP="00492F4B">
            <w:pPr>
              <w:pStyle w:val="SIText"/>
            </w:pPr>
            <w:r>
              <w:t>4</w:t>
            </w:r>
            <w:r w:rsidR="00492F4B" w:rsidRPr="00FE6BEF">
              <w:t>.</w:t>
            </w:r>
            <w:r w:rsidR="00BD6019">
              <w:t>5</w:t>
            </w:r>
            <w:r w:rsidR="00492F4B" w:rsidRPr="00FE6BEF">
              <w:t xml:space="preserve"> Apply diver first aid to personnel</w:t>
            </w:r>
            <w:r w:rsidR="00664CFD">
              <w:t xml:space="preserve"> involved in emergency incident</w:t>
            </w:r>
          </w:p>
          <w:p w14:paraId="52B08DAE" w14:textId="77777777" w:rsidR="00492F4B" w:rsidRPr="00492F4B" w:rsidRDefault="00106B51" w:rsidP="00492F4B">
            <w:pPr>
              <w:pStyle w:val="SIText"/>
            </w:pPr>
            <w:r>
              <w:t>4</w:t>
            </w:r>
            <w:r w:rsidR="00492F4B" w:rsidRPr="00FE6BEF">
              <w:t>.</w:t>
            </w:r>
            <w:r w:rsidR="00BD6019">
              <w:t>6</w:t>
            </w:r>
            <w:r w:rsidR="00492F4B" w:rsidRPr="00FE6BEF">
              <w:t xml:space="preserve"> Notify authorities where </w:t>
            </w:r>
            <w:r w:rsidR="00664CFD">
              <w:t xml:space="preserve">emergency </w:t>
            </w:r>
            <w:r w:rsidR="00492F4B" w:rsidRPr="00FE6BEF">
              <w:t>assistance is required</w:t>
            </w:r>
            <w:r w:rsidR="00664CFD">
              <w:t xml:space="preserve"> according to workplace procedures</w:t>
            </w:r>
          </w:p>
          <w:p w14:paraId="5A3826B9" w14:textId="77777777" w:rsidR="00492F4B" w:rsidRPr="00492F4B" w:rsidRDefault="00106B51" w:rsidP="00492F4B">
            <w:pPr>
              <w:pStyle w:val="SIText"/>
            </w:pPr>
            <w:r>
              <w:t>4</w:t>
            </w:r>
            <w:r w:rsidR="00492F4B" w:rsidRPr="00FE6BEF">
              <w:t>.</w:t>
            </w:r>
            <w:r w:rsidR="00BD6019">
              <w:t>7</w:t>
            </w:r>
            <w:r w:rsidR="00492F4B" w:rsidRPr="00FE6BEF">
              <w:t xml:space="preserve"> Review </w:t>
            </w:r>
            <w:r w:rsidR="00664CFD">
              <w:t xml:space="preserve">emergency incident and modify </w:t>
            </w:r>
            <w:r w:rsidR="00492F4B" w:rsidRPr="00FE6BEF">
              <w:t xml:space="preserve">procedures and dive </w:t>
            </w:r>
            <w:r w:rsidR="00664CFD">
              <w:t>plan to prevent reoccurrence</w:t>
            </w:r>
          </w:p>
          <w:p w14:paraId="3732713B" w14:textId="77777777" w:rsidR="00492F4B" w:rsidRPr="00492F4B" w:rsidRDefault="00106B51">
            <w:pPr>
              <w:pStyle w:val="SIText"/>
            </w:pPr>
            <w:r>
              <w:t>4</w:t>
            </w:r>
            <w:r w:rsidR="00492F4B" w:rsidRPr="00FE6BEF">
              <w:t>.</w:t>
            </w:r>
            <w:r w:rsidR="00BD6019">
              <w:t>8</w:t>
            </w:r>
            <w:r w:rsidR="00492F4B" w:rsidRPr="00FE6BEF">
              <w:t xml:space="preserve"> Record </w:t>
            </w:r>
            <w:r w:rsidR="00664CFD">
              <w:t>emergency</w:t>
            </w:r>
            <w:r w:rsidR="00492F4B" w:rsidRPr="00FE6BEF">
              <w:t xml:space="preserve"> incident </w:t>
            </w:r>
            <w:r w:rsidR="00664CFD">
              <w:t>according to workplace and industry practices</w:t>
            </w:r>
          </w:p>
        </w:tc>
      </w:tr>
      <w:tr w:rsidR="00FE6BEF" w:rsidRPr="00963A46" w14:paraId="6D4F5E39" w14:textId="77777777" w:rsidTr="00E72FBB">
        <w:trPr>
          <w:cantSplit/>
        </w:trPr>
        <w:tc>
          <w:tcPr>
            <w:tcW w:w="1396" w:type="pct"/>
            <w:shd w:val="clear" w:color="auto" w:fill="auto"/>
          </w:tcPr>
          <w:p w14:paraId="0D65F3AF" w14:textId="77777777" w:rsidR="00FE6BEF" w:rsidRPr="00FE6BEF" w:rsidRDefault="00106B51">
            <w:pPr>
              <w:pStyle w:val="SIText"/>
            </w:pPr>
            <w:r>
              <w:t>5</w:t>
            </w:r>
            <w:r w:rsidR="00FE6BEF" w:rsidRPr="00FE6BEF">
              <w:t>. Check and store equipment</w:t>
            </w:r>
          </w:p>
        </w:tc>
        <w:tc>
          <w:tcPr>
            <w:tcW w:w="3604" w:type="pct"/>
            <w:shd w:val="clear" w:color="auto" w:fill="auto"/>
          </w:tcPr>
          <w:p w14:paraId="1B422CA2" w14:textId="77777777" w:rsidR="00E576EE" w:rsidRDefault="00106B51" w:rsidP="00492F4B">
            <w:pPr>
              <w:pStyle w:val="SIText"/>
            </w:pPr>
            <w:r>
              <w:t>5</w:t>
            </w:r>
            <w:r w:rsidR="00BD6019">
              <w:t>.1</w:t>
            </w:r>
            <w:r w:rsidR="00E576EE">
              <w:t xml:space="preserve"> Remove and assist others to remove dive attire and equipment according to workplace procedures </w:t>
            </w:r>
          </w:p>
          <w:p w14:paraId="54B71532" w14:textId="77777777" w:rsidR="00492F4B" w:rsidRPr="00492F4B" w:rsidRDefault="00106B51" w:rsidP="00492F4B">
            <w:pPr>
              <w:pStyle w:val="SIText"/>
            </w:pPr>
            <w:r>
              <w:t>5</w:t>
            </w:r>
            <w:r w:rsidR="00BD6019">
              <w:t>.2</w:t>
            </w:r>
            <w:r w:rsidR="00492F4B" w:rsidRPr="00492F4B">
              <w:t xml:space="preserve"> </w:t>
            </w:r>
            <w:r w:rsidR="0083763E">
              <w:t xml:space="preserve">Disassemble </w:t>
            </w:r>
            <w:r w:rsidR="00D0152A">
              <w:t>and r</w:t>
            </w:r>
            <w:r w:rsidR="00492F4B" w:rsidRPr="00492F4B">
              <w:t xml:space="preserve">emove equipment from </w:t>
            </w:r>
            <w:r w:rsidR="004E71AC">
              <w:t xml:space="preserve">dive </w:t>
            </w:r>
            <w:r w:rsidR="00492F4B" w:rsidRPr="00492F4B">
              <w:t xml:space="preserve">site </w:t>
            </w:r>
            <w:r w:rsidR="004E71AC">
              <w:t>on</w:t>
            </w:r>
            <w:r w:rsidR="00492F4B" w:rsidRPr="00492F4B">
              <w:t xml:space="preserve"> completion of dive</w:t>
            </w:r>
          </w:p>
          <w:p w14:paraId="0EB510E9" w14:textId="77777777" w:rsidR="00FE6BEF" w:rsidRPr="00FE6BEF" w:rsidRDefault="00106B51" w:rsidP="00492F4B">
            <w:pPr>
              <w:pStyle w:val="SIText"/>
            </w:pPr>
            <w:r>
              <w:t>5</w:t>
            </w:r>
            <w:r w:rsidR="00BD6019">
              <w:t>.3</w:t>
            </w:r>
            <w:r w:rsidR="00FE6BEF" w:rsidRPr="00FE6BEF">
              <w:t xml:space="preserve"> Check </w:t>
            </w:r>
            <w:r w:rsidR="004E71AC">
              <w:t xml:space="preserve">and test </w:t>
            </w:r>
            <w:r w:rsidR="00FE6BEF" w:rsidRPr="00FE6BEF">
              <w:t xml:space="preserve">dive equipment for condition and </w:t>
            </w:r>
            <w:r w:rsidR="004E71AC">
              <w:t xml:space="preserve">correct </w:t>
            </w:r>
            <w:r w:rsidR="00FE6BEF" w:rsidRPr="00FE6BEF">
              <w:t>operation</w:t>
            </w:r>
          </w:p>
          <w:p w14:paraId="535663C8" w14:textId="77777777" w:rsidR="00FE6BEF" w:rsidRPr="00FE6BEF" w:rsidRDefault="00106B51" w:rsidP="00FE6BEF">
            <w:pPr>
              <w:pStyle w:val="SIText"/>
            </w:pPr>
            <w:r>
              <w:t>5</w:t>
            </w:r>
            <w:r w:rsidR="00BD6019">
              <w:t>.4</w:t>
            </w:r>
            <w:r w:rsidR="00FE6BEF" w:rsidRPr="00FE6BEF">
              <w:t xml:space="preserve"> </w:t>
            </w:r>
            <w:r w:rsidR="004E71AC">
              <w:t xml:space="preserve">Arrange </w:t>
            </w:r>
            <w:r w:rsidR="00FE6BEF" w:rsidRPr="00FE6BEF">
              <w:t>for repair or replacement</w:t>
            </w:r>
            <w:r w:rsidR="004E71AC">
              <w:t xml:space="preserve"> of faulty equipment according to workplace procedures</w:t>
            </w:r>
          </w:p>
          <w:p w14:paraId="343EBEC8" w14:textId="77777777" w:rsidR="00FE6BEF" w:rsidRPr="00FE6BEF" w:rsidRDefault="00106B51" w:rsidP="00FE6BEF">
            <w:pPr>
              <w:pStyle w:val="SIText"/>
            </w:pPr>
            <w:r>
              <w:t>5</w:t>
            </w:r>
            <w:r w:rsidR="00BD6019">
              <w:t>.5</w:t>
            </w:r>
            <w:r w:rsidR="00FE6BEF" w:rsidRPr="00FE6BEF">
              <w:t xml:space="preserve"> </w:t>
            </w:r>
            <w:r w:rsidR="004E71AC">
              <w:t>S</w:t>
            </w:r>
            <w:r w:rsidR="00FE6BEF" w:rsidRPr="00FE6BEF">
              <w:t>tore equipment</w:t>
            </w:r>
            <w:r w:rsidR="00E576EE">
              <w:t xml:space="preserve"> according to manufacturer instructions and workplace procedures</w:t>
            </w:r>
          </w:p>
          <w:p w14:paraId="6629D14D" w14:textId="77777777" w:rsidR="00FE6BEF" w:rsidRPr="00FE6BEF" w:rsidRDefault="00106B51">
            <w:pPr>
              <w:pStyle w:val="SIText"/>
            </w:pPr>
            <w:r>
              <w:t>5</w:t>
            </w:r>
            <w:r w:rsidR="00BD6019">
              <w:t>.6</w:t>
            </w:r>
            <w:r w:rsidR="00FE6BEF" w:rsidRPr="00FE6BEF">
              <w:t xml:space="preserve"> </w:t>
            </w:r>
            <w:r w:rsidR="004E71AC">
              <w:t>Maintain r</w:t>
            </w:r>
            <w:r w:rsidR="00FE6BEF" w:rsidRPr="00FE6BEF">
              <w:t>ecord</w:t>
            </w:r>
            <w:r w:rsidR="004E71AC">
              <w:t>s of</w:t>
            </w:r>
            <w:r w:rsidR="00FE6BEF" w:rsidRPr="00FE6BEF">
              <w:t xml:space="preserve"> equipment use</w:t>
            </w:r>
            <w:r w:rsidR="004E71AC">
              <w:t xml:space="preserve"> according to workplace procedures</w:t>
            </w:r>
          </w:p>
        </w:tc>
      </w:tr>
      <w:tr w:rsidR="00492F4B" w:rsidRPr="00963A46" w14:paraId="2F4F9E06" w14:textId="77777777" w:rsidTr="00E72FBB">
        <w:trPr>
          <w:cantSplit/>
        </w:trPr>
        <w:tc>
          <w:tcPr>
            <w:tcW w:w="1396" w:type="pct"/>
            <w:shd w:val="clear" w:color="auto" w:fill="auto"/>
          </w:tcPr>
          <w:p w14:paraId="18DE9616" w14:textId="77777777" w:rsidR="00492F4B" w:rsidRPr="00492F4B" w:rsidRDefault="00106B51" w:rsidP="00492F4B">
            <w:pPr>
              <w:pStyle w:val="SIText"/>
            </w:pPr>
            <w:r>
              <w:t>6</w:t>
            </w:r>
            <w:r w:rsidR="00492F4B" w:rsidRPr="00FE6BEF">
              <w:t>. Debrief diving team</w:t>
            </w:r>
          </w:p>
        </w:tc>
        <w:tc>
          <w:tcPr>
            <w:tcW w:w="3604" w:type="pct"/>
            <w:shd w:val="clear" w:color="auto" w:fill="auto"/>
          </w:tcPr>
          <w:p w14:paraId="2E309AB1" w14:textId="77777777" w:rsidR="00492F4B" w:rsidRPr="00492F4B" w:rsidRDefault="00106B51" w:rsidP="00492F4B">
            <w:pPr>
              <w:pStyle w:val="SIText"/>
            </w:pPr>
            <w:r>
              <w:t>6</w:t>
            </w:r>
            <w:r w:rsidR="00492F4B" w:rsidRPr="00FE6BEF">
              <w:t xml:space="preserve">.1 Review </w:t>
            </w:r>
            <w:r w:rsidR="004E71AC">
              <w:t xml:space="preserve">and assess </w:t>
            </w:r>
            <w:r w:rsidR="00492F4B" w:rsidRPr="00FE6BEF">
              <w:t xml:space="preserve">procedures and outcomes </w:t>
            </w:r>
            <w:r w:rsidR="004E71AC">
              <w:t>of</w:t>
            </w:r>
            <w:r w:rsidR="00492F4B" w:rsidRPr="00FE6BEF">
              <w:t xml:space="preserve"> dive</w:t>
            </w:r>
            <w:r w:rsidR="004E71AC">
              <w:t xml:space="preserve"> plan with div</w:t>
            </w:r>
            <w:r w:rsidR="003E2983">
              <w:t>e</w:t>
            </w:r>
            <w:r w:rsidR="004E71AC">
              <w:t xml:space="preserve"> team</w:t>
            </w:r>
          </w:p>
          <w:p w14:paraId="19AB43D5" w14:textId="77777777" w:rsidR="00492F4B" w:rsidRPr="00492F4B" w:rsidRDefault="00106B51" w:rsidP="00492F4B">
            <w:pPr>
              <w:pStyle w:val="SIText"/>
            </w:pPr>
            <w:r>
              <w:t>6</w:t>
            </w:r>
            <w:r w:rsidR="00492F4B" w:rsidRPr="00FE6BEF">
              <w:t xml:space="preserve">.2 </w:t>
            </w:r>
            <w:r w:rsidR="004E71AC">
              <w:t>Identify recommendations to a</w:t>
            </w:r>
            <w:r w:rsidR="00492F4B" w:rsidRPr="00FE6BEF">
              <w:t>mend procedures and dive plan</w:t>
            </w:r>
          </w:p>
          <w:p w14:paraId="5A55F973" w14:textId="77777777" w:rsidR="00492F4B" w:rsidRPr="00492F4B" w:rsidRDefault="00106B51" w:rsidP="00492F4B">
            <w:pPr>
              <w:pStyle w:val="SIText"/>
            </w:pPr>
            <w:r>
              <w:t>6</w:t>
            </w:r>
            <w:r w:rsidR="00492F4B" w:rsidRPr="00FE6BEF">
              <w:t xml:space="preserve">.3 Record dive </w:t>
            </w:r>
            <w:r w:rsidR="004E71AC">
              <w:t xml:space="preserve">team </w:t>
            </w:r>
            <w:r w:rsidR="00492F4B" w:rsidRPr="00FE6BEF">
              <w:t>debriefing</w:t>
            </w:r>
            <w:r w:rsidR="004E71AC">
              <w:t xml:space="preserve"> session according to workplace procedures</w:t>
            </w:r>
          </w:p>
        </w:tc>
      </w:tr>
      <w:tr w:rsidR="00FE6BEF" w:rsidRPr="00963A46" w14:paraId="28A5020C" w14:textId="77777777" w:rsidTr="00E72FBB">
        <w:trPr>
          <w:cantSplit/>
        </w:trPr>
        <w:tc>
          <w:tcPr>
            <w:tcW w:w="1396" w:type="pct"/>
            <w:shd w:val="clear" w:color="auto" w:fill="auto"/>
          </w:tcPr>
          <w:p w14:paraId="1C6E1F94" w14:textId="77777777" w:rsidR="00FE6BEF" w:rsidRPr="00FE6BEF" w:rsidRDefault="00106B51" w:rsidP="00FE6BEF">
            <w:pPr>
              <w:pStyle w:val="SIText"/>
            </w:pPr>
            <w:r>
              <w:t>7</w:t>
            </w:r>
            <w:r w:rsidR="00FE6BEF" w:rsidRPr="00FE6BEF">
              <w:t>. Review diving program</w:t>
            </w:r>
          </w:p>
        </w:tc>
        <w:tc>
          <w:tcPr>
            <w:tcW w:w="3604" w:type="pct"/>
            <w:shd w:val="clear" w:color="auto" w:fill="auto"/>
          </w:tcPr>
          <w:p w14:paraId="47BE2A9C" w14:textId="77777777" w:rsidR="004E71AC" w:rsidRDefault="00106B51" w:rsidP="00FE6BEF">
            <w:pPr>
              <w:pStyle w:val="SIText"/>
            </w:pPr>
            <w:r>
              <w:t>7</w:t>
            </w:r>
            <w:r w:rsidR="00FE6BEF" w:rsidRPr="00FE6BEF">
              <w:t xml:space="preserve">.1 </w:t>
            </w:r>
            <w:r w:rsidR="004E71AC">
              <w:t>Compile recommendations for amendments to procedures and dive plans</w:t>
            </w:r>
          </w:p>
          <w:p w14:paraId="65758533" w14:textId="77777777" w:rsidR="00FE6BEF" w:rsidRPr="00FE6BEF" w:rsidRDefault="00106B51" w:rsidP="00FE6BEF">
            <w:pPr>
              <w:pStyle w:val="SIText"/>
            </w:pPr>
            <w:r>
              <w:t>7</w:t>
            </w:r>
            <w:r w:rsidR="004E71AC">
              <w:t xml:space="preserve">.2 </w:t>
            </w:r>
            <w:r w:rsidR="00FE6BEF" w:rsidRPr="00FE6BEF">
              <w:t xml:space="preserve">Review dive plan </w:t>
            </w:r>
          </w:p>
          <w:p w14:paraId="6883F042" w14:textId="77777777" w:rsidR="00FE6BEF" w:rsidRPr="00FE6BEF" w:rsidRDefault="00106B51" w:rsidP="00FE6BEF">
            <w:pPr>
              <w:pStyle w:val="SIText"/>
            </w:pPr>
            <w:r>
              <w:t>7</w:t>
            </w:r>
            <w:r w:rsidR="00FE6BEF" w:rsidRPr="00FE6BEF">
              <w:t>.</w:t>
            </w:r>
            <w:r>
              <w:t>3</w:t>
            </w:r>
            <w:r w:rsidR="00FE6BEF" w:rsidRPr="00FE6BEF">
              <w:t xml:space="preserve"> Record and report review conclusions</w:t>
            </w:r>
          </w:p>
        </w:tc>
      </w:tr>
    </w:tbl>
    <w:p w14:paraId="5D4C59AE" w14:textId="77777777" w:rsidR="005F771F" w:rsidRDefault="005F771F" w:rsidP="005F771F">
      <w:pPr>
        <w:pStyle w:val="SIText"/>
      </w:pPr>
    </w:p>
    <w:p w14:paraId="55194173" w14:textId="77777777" w:rsidR="005F771F" w:rsidRPr="000754EC" w:rsidRDefault="005F771F" w:rsidP="000754EC">
      <w:r>
        <w:br w:type="page"/>
      </w:r>
    </w:p>
    <w:p w14:paraId="44F0BF6E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E9FBB5D" w14:textId="77777777" w:rsidTr="0039103E">
        <w:trPr>
          <w:tblHeader/>
        </w:trPr>
        <w:tc>
          <w:tcPr>
            <w:tcW w:w="5000" w:type="pct"/>
            <w:gridSpan w:val="2"/>
          </w:tcPr>
          <w:p w14:paraId="62ECB2F4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D9A2C3C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3673416" w14:textId="77777777" w:rsidTr="0039103E">
        <w:trPr>
          <w:tblHeader/>
        </w:trPr>
        <w:tc>
          <w:tcPr>
            <w:tcW w:w="1396" w:type="pct"/>
          </w:tcPr>
          <w:p w14:paraId="20E38FC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5100A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1480E" w:rsidRPr="00336FCA" w:rsidDel="00423CB2" w14:paraId="06CEF120" w14:textId="77777777" w:rsidTr="0039103E">
        <w:tc>
          <w:tcPr>
            <w:tcW w:w="1396" w:type="pct"/>
          </w:tcPr>
          <w:p w14:paraId="09461839" w14:textId="77777777" w:rsidR="00F1480E" w:rsidRPr="000754EC" w:rsidRDefault="00A4119F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611BE938" w14:textId="77777777" w:rsidR="00F1480E" w:rsidRPr="000754EC" w:rsidRDefault="00504C56" w:rsidP="00DD0726">
            <w:pPr>
              <w:pStyle w:val="SIBulletList1"/>
            </w:pPr>
            <w:r>
              <w:t xml:space="preserve">Interpret dive plans and instructions </w:t>
            </w:r>
            <w:r w:rsidRPr="00504C56">
              <w:t xml:space="preserve">and consolidates information to determine requirements </w:t>
            </w:r>
            <w:r>
              <w:t>for dive</w:t>
            </w:r>
          </w:p>
        </w:tc>
      </w:tr>
      <w:tr w:rsidR="00F1480E" w:rsidRPr="00336FCA" w:rsidDel="00423CB2" w14:paraId="72E3A93B" w14:textId="77777777" w:rsidTr="0039103E">
        <w:tc>
          <w:tcPr>
            <w:tcW w:w="1396" w:type="pct"/>
          </w:tcPr>
          <w:p w14:paraId="4C04FBB1" w14:textId="77777777" w:rsidR="00F1480E" w:rsidRPr="000754EC" w:rsidRDefault="00A4119F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76388F70" w14:textId="77777777" w:rsidR="00F1480E" w:rsidRPr="000754EC" w:rsidRDefault="00504C56" w:rsidP="000754EC">
            <w:pPr>
              <w:pStyle w:val="SIBulletList1"/>
              <w:rPr>
                <w:rFonts w:eastAsia="Calibri"/>
              </w:rPr>
            </w:pPr>
            <w:r w:rsidRPr="00504C56">
              <w:t>Accurately complete organisational records</w:t>
            </w:r>
            <w:r>
              <w:t xml:space="preserve"> and programs </w:t>
            </w:r>
            <w:r w:rsidRPr="00504C56">
              <w:t>using clear language and industry terminology</w:t>
            </w:r>
          </w:p>
        </w:tc>
      </w:tr>
      <w:tr w:rsidR="00F1480E" w:rsidRPr="00336FCA" w:rsidDel="00423CB2" w14:paraId="33ABB838" w14:textId="77777777" w:rsidTr="0039103E">
        <w:tc>
          <w:tcPr>
            <w:tcW w:w="1396" w:type="pct"/>
          </w:tcPr>
          <w:p w14:paraId="22E02BDB" w14:textId="77777777" w:rsidR="00F1480E" w:rsidRPr="000754EC" w:rsidRDefault="00A4119F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0CFF27EF" w14:textId="77777777" w:rsidR="00F1480E" w:rsidRPr="000754EC" w:rsidRDefault="00504C56" w:rsidP="000754EC">
            <w:pPr>
              <w:pStyle w:val="SIBulletList1"/>
              <w:rPr>
                <w:rFonts w:eastAsia="Calibri"/>
              </w:rPr>
            </w:pPr>
            <w:r w:rsidRPr="00504C56">
              <w:t>Effectively participates in verbal exchanges</w:t>
            </w:r>
            <w:r>
              <w:t xml:space="preserve"> with dive team</w:t>
            </w:r>
            <w:r w:rsidRPr="00504C56">
              <w:t xml:space="preserve"> using collaborative and inclusive techniques including active listening and questioning and reading of verbal and non-verbal signals to convey and clarify information</w:t>
            </w:r>
          </w:p>
        </w:tc>
      </w:tr>
      <w:tr w:rsidR="00A4119F" w:rsidRPr="00336FCA" w:rsidDel="00423CB2" w14:paraId="1A6C183C" w14:textId="77777777" w:rsidTr="0039103E">
        <w:tc>
          <w:tcPr>
            <w:tcW w:w="1396" w:type="pct"/>
          </w:tcPr>
          <w:p w14:paraId="5DC6FF41" w14:textId="77777777" w:rsidR="00A4119F" w:rsidRDefault="00A4119F" w:rsidP="000754E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363B4252" w14:textId="77777777" w:rsidR="00A4119F" w:rsidRPr="000754EC" w:rsidDel="00A4119F" w:rsidRDefault="00A4119F" w:rsidP="00E72FBB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Interpret numeric information to determine pressures and to assess and calculate dive times based on depth</w:t>
            </w:r>
            <w:r w:rsidR="00504C56">
              <w:rPr>
                <w:rFonts w:eastAsia="Calibri"/>
              </w:rPr>
              <w:t>,</w:t>
            </w:r>
            <w:r>
              <w:rPr>
                <w:rFonts w:eastAsia="Calibri"/>
              </w:rPr>
              <w:t xml:space="preserve"> pressure and no-decompression tables</w:t>
            </w:r>
          </w:p>
        </w:tc>
      </w:tr>
    </w:tbl>
    <w:p w14:paraId="3FEA8479" w14:textId="77777777" w:rsidR="00916CD7" w:rsidRDefault="00916CD7" w:rsidP="005F771F">
      <w:pPr>
        <w:pStyle w:val="SIText"/>
      </w:pPr>
    </w:p>
    <w:p w14:paraId="22E8E52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1E7B392" w14:textId="77777777" w:rsidTr="00F33FF2">
        <w:tc>
          <w:tcPr>
            <w:tcW w:w="5000" w:type="pct"/>
            <w:gridSpan w:val="4"/>
          </w:tcPr>
          <w:p w14:paraId="5BAC092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EF28278" w14:textId="77777777" w:rsidTr="00F33FF2">
        <w:tc>
          <w:tcPr>
            <w:tcW w:w="1028" w:type="pct"/>
          </w:tcPr>
          <w:p w14:paraId="60E0CDC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B43B200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F1067E4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36E7105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12B26F55" w14:textId="77777777" w:rsidTr="00F33FF2">
        <w:tc>
          <w:tcPr>
            <w:tcW w:w="1028" w:type="pct"/>
          </w:tcPr>
          <w:p w14:paraId="0883EB2C" w14:textId="3AC8C5CA" w:rsidR="00041E59" w:rsidRDefault="00867BE3" w:rsidP="000754EC">
            <w:pPr>
              <w:pStyle w:val="SIText"/>
            </w:pPr>
            <w:r w:rsidRPr="00867BE3">
              <w:t xml:space="preserve">AHCLPW305 Perform </w:t>
            </w:r>
            <w:r w:rsidR="00330326">
              <w:t xml:space="preserve">restricted </w:t>
            </w:r>
            <w:r w:rsidRPr="00867BE3">
              <w:t>diving for scientific purposes</w:t>
            </w:r>
          </w:p>
          <w:p w14:paraId="47E1A597" w14:textId="77777777" w:rsidR="000457D5" w:rsidRPr="000754EC" w:rsidRDefault="000457D5" w:rsidP="000754EC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369A6AF2" w14:textId="77777777" w:rsidR="00041E59" w:rsidRDefault="00FE6BEF" w:rsidP="000754EC">
            <w:pPr>
              <w:pStyle w:val="SIText"/>
            </w:pPr>
            <w:r w:rsidRPr="00FE6BEF">
              <w:t>AHCLPW305 Perform diving for scientific purposes</w:t>
            </w:r>
          </w:p>
          <w:p w14:paraId="5D059EA1" w14:textId="77777777" w:rsidR="000457D5" w:rsidRPr="000754EC" w:rsidRDefault="000457D5" w:rsidP="000754EC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3BA362BA" w14:textId="77777777" w:rsidR="00041E59" w:rsidRPr="00E72FBB" w:rsidRDefault="00165F95" w:rsidP="000754EC">
            <w:pPr>
              <w:pStyle w:val="SIText"/>
              <w:rPr>
                <w:rStyle w:val="SITemporaryText"/>
              </w:rPr>
            </w:pPr>
            <w:r w:rsidRPr="00E72FBB">
              <w:rPr>
                <w:rStyle w:val="SITemporaryText"/>
              </w:rPr>
              <w:t>Redesigned unit to align with Australian training standards for occupational divers</w:t>
            </w:r>
          </w:p>
        </w:tc>
        <w:tc>
          <w:tcPr>
            <w:tcW w:w="1616" w:type="pct"/>
          </w:tcPr>
          <w:p w14:paraId="060F440E" w14:textId="77777777" w:rsidR="00916CD7" w:rsidRPr="00E72FBB" w:rsidRDefault="00165F95" w:rsidP="00E72FBB">
            <w:pPr>
              <w:pStyle w:val="SIText"/>
              <w:rPr>
                <w:rStyle w:val="SITemporaryText"/>
              </w:rPr>
            </w:pPr>
            <w:r w:rsidRPr="00E72FBB">
              <w:rPr>
                <w:rStyle w:val="SITemporaryText"/>
              </w:rPr>
              <w:t>No e</w:t>
            </w:r>
            <w:r w:rsidR="00916CD7" w:rsidRPr="00E72FBB">
              <w:rPr>
                <w:rStyle w:val="SITemporaryText"/>
              </w:rPr>
              <w:t>quivalent unit</w:t>
            </w:r>
          </w:p>
        </w:tc>
      </w:tr>
    </w:tbl>
    <w:p w14:paraId="6265C3B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90C5D94" w14:textId="77777777" w:rsidTr="0039103E">
        <w:tc>
          <w:tcPr>
            <w:tcW w:w="1396" w:type="pct"/>
            <w:shd w:val="clear" w:color="auto" w:fill="auto"/>
          </w:tcPr>
          <w:p w14:paraId="7512AB1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83A2FC6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1B47B58B" w14:textId="77777777" w:rsidR="00F1480E" w:rsidRPr="000754EC" w:rsidRDefault="00D2357E" w:rsidP="00E40225">
            <w:pPr>
              <w:pStyle w:val="SIText"/>
            </w:pPr>
            <w:r w:rsidRPr="00D2357E">
              <w:t>https://vetnet.education.gov.au/Pages/TrainingDocs.aspx?q=c6399549-9c62-4a5e-bf1a-524b2322cf72</w:t>
            </w:r>
          </w:p>
        </w:tc>
      </w:tr>
    </w:tbl>
    <w:p w14:paraId="5A6EC690" w14:textId="77777777" w:rsidR="00F1480E" w:rsidRDefault="00F1480E" w:rsidP="005F771F">
      <w:pPr>
        <w:pStyle w:val="SIText"/>
      </w:pPr>
    </w:p>
    <w:p w14:paraId="66C46D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B6A3ECB" w14:textId="77777777" w:rsidTr="0039103E">
        <w:trPr>
          <w:tblHeader/>
        </w:trPr>
        <w:tc>
          <w:tcPr>
            <w:tcW w:w="1478" w:type="pct"/>
            <w:shd w:val="clear" w:color="auto" w:fill="auto"/>
          </w:tcPr>
          <w:p w14:paraId="18A2583A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1F6B75" w14:textId="2859C161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927005" w:rsidRPr="00927005">
              <w:t xml:space="preserve">AHCLPW305 Perform </w:t>
            </w:r>
            <w:r w:rsidR="00831BF4">
              <w:t xml:space="preserve">restricted </w:t>
            </w:r>
            <w:r w:rsidR="00927005" w:rsidRPr="00927005">
              <w:t>diving for scientific purposes</w:t>
            </w:r>
          </w:p>
        </w:tc>
      </w:tr>
      <w:tr w:rsidR="00556C4C" w:rsidRPr="00A55106" w14:paraId="01CDC2B0" w14:textId="77777777" w:rsidTr="0039103E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5F7E30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0C7F0F9" w14:textId="77777777" w:rsidTr="0039103E">
        <w:tc>
          <w:tcPr>
            <w:tcW w:w="5000" w:type="pct"/>
            <w:gridSpan w:val="2"/>
            <w:shd w:val="clear" w:color="auto" w:fill="auto"/>
          </w:tcPr>
          <w:p w14:paraId="4DB29B6D" w14:textId="7CA4A5CE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proofErr w:type="gramStart"/>
            <w:r w:rsidR="00717385" w:rsidRPr="000754EC">
              <w:t>all of</w:t>
            </w:r>
            <w:proofErr w:type="gramEnd"/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 </w:t>
            </w:r>
          </w:p>
          <w:p w14:paraId="580174FF" w14:textId="77777777" w:rsidR="0026394F" w:rsidRDefault="0026394F" w:rsidP="00E40225">
            <w:pPr>
              <w:pStyle w:val="SIText"/>
            </w:pPr>
          </w:p>
          <w:p w14:paraId="4AF247A8" w14:textId="728F421C" w:rsidR="00560B98" w:rsidRPr="00560B98" w:rsidRDefault="001F2239" w:rsidP="00560B98">
            <w:pPr>
              <w:pStyle w:val="SIText"/>
            </w:pPr>
            <w:r>
              <w:t>There must be evidence that the individual has</w:t>
            </w:r>
            <w:r w:rsidR="00F14C41">
              <w:t xml:space="preserve"> prepared for scientific dive and has</w:t>
            </w:r>
          </w:p>
          <w:p w14:paraId="4BB3DCE2" w14:textId="77777777" w:rsidR="00560B98" w:rsidRPr="00560B98" w:rsidRDefault="00D528B7" w:rsidP="00560B98">
            <w:pPr>
              <w:pStyle w:val="SIBulletList1"/>
            </w:pPr>
            <w:r>
              <w:t xml:space="preserve">interpreted dive objectives and </w:t>
            </w:r>
            <w:r w:rsidR="00560B98" w:rsidRPr="00560B98">
              <w:t>plan</w:t>
            </w:r>
            <w:r w:rsidR="001C32DF">
              <w:t>ned</w:t>
            </w:r>
            <w:r w:rsidR="00560B98" w:rsidRPr="00560B98">
              <w:t xml:space="preserve"> </w:t>
            </w:r>
            <w:r w:rsidR="00A87B33">
              <w:t xml:space="preserve">the equipment, resources, and consumables required </w:t>
            </w:r>
            <w:r w:rsidR="00560B98" w:rsidRPr="00560B98">
              <w:t>to carry out a dive</w:t>
            </w:r>
          </w:p>
          <w:p w14:paraId="6591A4C6" w14:textId="22A6CFE5" w:rsidR="00D12872" w:rsidRDefault="00560B98" w:rsidP="00560B98">
            <w:pPr>
              <w:pStyle w:val="SIBulletList1"/>
            </w:pPr>
            <w:r w:rsidRPr="00560B98">
              <w:t>prepare</w:t>
            </w:r>
            <w:r w:rsidR="001C32DF">
              <w:t>d</w:t>
            </w:r>
            <w:r w:rsidRPr="00560B98">
              <w:t xml:space="preserve"> </w:t>
            </w:r>
            <w:r w:rsidR="003F4ECA">
              <w:t xml:space="preserve">resources, equipment and dive team for </w:t>
            </w:r>
            <w:r w:rsidRPr="00560B98">
              <w:t>dive</w:t>
            </w:r>
            <w:r w:rsidR="00F14C41">
              <w:t>: including:</w:t>
            </w:r>
          </w:p>
          <w:p w14:paraId="7DE05842" w14:textId="77777777" w:rsidR="00F14C41" w:rsidRDefault="00F14C41" w:rsidP="004A0DFF">
            <w:pPr>
              <w:pStyle w:val="SIBulletList2"/>
            </w:pPr>
            <w:r>
              <w:t>inspected equipment for signs of deterioration, damage or corrosion and tested for proper operation</w:t>
            </w:r>
          </w:p>
          <w:p w14:paraId="748237AA" w14:textId="3E2CA9AF" w:rsidR="00F14C41" w:rsidRDefault="00F14C41" w:rsidP="004A0DFF">
            <w:pPr>
              <w:pStyle w:val="SIBulletList2"/>
            </w:pPr>
            <w:r>
              <w:t>selected equipment for dive and ensured correct storage during transport</w:t>
            </w:r>
          </w:p>
          <w:p w14:paraId="304B6A48" w14:textId="0607D394" w:rsidR="00D12872" w:rsidRDefault="00D12872" w:rsidP="00560B98">
            <w:pPr>
              <w:pStyle w:val="SIBulletList1"/>
            </w:pPr>
            <w:r>
              <w:t xml:space="preserve">used decompression tables, including </w:t>
            </w:r>
            <w:r w:rsidRPr="00D12872">
              <w:t>Defence and Civil Institute of Environmental Medicine</w:t>
            </w:r>
            <w:r>
              <w:t xml:space="preserve"> tables (DCIEM) to calculate safe diving profiles, including:</w:t>
            </w:r>
          </w:p>
          <w:p w14:paraId="754C91AE" w14:textId="77777777" w:rsidR="00D12872" w:rsidRDefault="00D12872" w:rsidP="004A0DFF">
            <w:pPr>
              <w:pStyle w:val="SIBulletList2"/>
            </w:pPr>
            <w:r>
              <w:t>depth increments</w:t>
            </w:r>
          </w:p>
          <w:p w14:paraId="126B69C8" w14:textId="77777777" w:rsidR="00D12872" w:rsidRDefault="00D12872" w:rsidP="004A0DFF">
            <w:pPr>
              <w:pStyle w:val="SIBulletList2"/>
            </w:pPr>
            <w:r>
              <w:t>time increments</w:t>
            </w:r>
          </w:p>
          <w:p w14:paraId="688A7BCE" w14:textId="77777777" w:rsidR="00D12872" w:rsidRDefault="00D12872" w:rsidP="004A0DFF">
            <w:pPr>
              <w:pStyle w:val="SIBulletList2"/>
            </w:pPr>
            <w:r>
              <w:t>stop time</w:t>
            </w:r>
          </w:p>
          <w:p w14:paraId="136B49C4" w14:textId="77777777" w:rsidR="00D12872" w:rsidRDefault="00D12872" w:rsidP="004A0DFF">
            <w:pPr>
              <w:pStyle w:val="SIBulletList2"/>
            </w:pPr>
            <w:r>
              <w:t>ascent rates</w:t>
            </w:r>
          </w:p>
          <w:p w14:paraId="2367DDF2" w14:textId="0EEFB9AB" w:rsidR="00D12872" w:rsidRDefault="00D12872" w:rsidP="004A0DFF">
            <w:pPr>
              <w:pStyle w:val="SIBulletList2"/>
            </w:pPr>
            <w:r>
              <w:t>total decompression time</w:t>
            </w:r>
          </w:p>
          <w:p w14:paraId="206FD50B" w14:textId="77777777" w:rsidR="00D12872" w:rsidRDefault="00D12872" w:rsidP="004A0DFF">
            <w:pPr>
              <w:pStyle w:val="SIBulletList2"/>
            </w:pPr>
            <w:r>
              <w:t>bottom time</w:t>
            </w:r>
          </w:p>
          <w:p w14:paraId="051314B1" w14:textId="77777777" w:rsidR="00D12872" w:rsidRDefault="00D12872" w:rsidP="004A0DFF">
            <w:pPr>
              <w:pStyle w:val="SIBulletList2"/>
            </w:pPr>
            <w:r>
              <w:t>total dive time</w:t>
            </w:r>
          </w:p>
          <w:p w14:paraId="1DB29BA2" w14:textId="77777777" w:rsidR="00D12872" w:rsidRDefault="00D12872" w:rsidP="004A0DFF">
            <w:pPr>
              <w:pStyle w:val="SIBulletList2"/>
            </w:pPr>
            <w:r>
              <w:t>surface interval</w:t>
            </w:r>
          </w:p>
          <w:p w14:paraId="7F411254" w14:textId="77777777" w:rsidR="00D12872" w:rsidRDefault="00D12872" w:rsidP="004A0DFF">
            <w:pPr>
              <w:pStyle w:val="SIBulletList1"/>
            </w:pPr>
            <w:r>
              <w:t>used decompression tables to calculate the following without error:</w:t>
            </w:r>
          </w:p>
          <w:p w14:paraId="5B0A393E" w14:textId="77777777" w:rsidR="00522478" w:rsidRDefault="00522478" w:rsidP="004A0DFF">
            <w:pPr>
              <w:pStyle w:val="SIBulletList2"/>
            </w:pPr>
            <w:r>
              <w:t>'No stop' bottom time for a given depth</w:t>
            </w:r>
          </w:p>
          <w:p w14:paraId="16500FB3" w14:textId="0976098A" w:rsidR="00522478" w:rsidRDefault="00522478" w:rsidP="004A0DFF">
            <w:pPr>
              <w:pStyle w:val="SIBulletList2"/>
            </w:pPr>
            <w:r>
              <w:t>decompression depth/time increments</w:t>
            </w:r>
          </w:p>
          <w:p w14:paraId="4E2DB6AC" w14:textId="7CE81DE9" w:rsidR="00D528B7" w:rsidRDefault="00522478" w:rsidP="004A0DFF">
            <w:pPr>
              <w:pStyle w:val="SIBulletList2"/>
            </w:pPr>
            <w:r>
              <w:t>repetitive dive time increments</w:t>
            </w:r>
          </w:p>
          <w:p w14:paraId="4AC5C5E4" w14:textId="1C885612" w:rsidR="00560B98" w:rsidRDefault="003F4ECA" w:rsidP="00560B98">
            <w:pPr>
              <w:pStyle w:val="SIBulletList1"/>
            </w:pPr>
            <w:r>
              <w:t xml:space="preserve">prepared </w:t>
            </w:r>
            <w:r w:rsidR="00A84EC1">
              <w:t>compressed air and enriched air nitrox</w:t>
            </w:r>
            <w:r w:rsidR="00D528B7">
              <w:t xml:space="preserve"> </w:t>
            </w:r>
            <w:r>
              <w:t>cylinders</w:t>
            </w:r>
            <w:r w:rsidR="00120C57">
              <w:t xml:space="preserve"> (EAN)</w:t>
            </w:r>
            <w:r>
              <w:t xml:space="preserve"> for</w:t>
            </w:r>
            <w:r w:rsidR="00D528B7">
              <w:t xml:space="preserve"> diving operations according to legislative requirement</w:t>
            </w:r>
            <w:r w:rsidR="00A84EC1">
              <w:t>s, including</w:t>
            </w:r>
            <w:r w:rsidR="00D528B7">
              <w:t>:</w:t>
            </w:r>
          </w:p>
          <w:p w14:paraId="294F0A00" w14:textId="60822D31" w:rsidR="003F4ECA" w:rsidRDefault="00764B0C" w:rsidP="00E72FBB">
            <w:pPr>
              <w:pStyle w:val="SIBulletList2"/>
            </w:pPr>
            <w:r>
              <w:t>inspected and maintained compressors</w:t>
            </w:r>
          </w:p>
          <w:p w14:paraId="48D6BF0F" w14:textId="77777777" w:rsidR="00764B0C" w:rsidRDefault="00764B0C" w:rsidP="00E72FBB">
            <w:pPr>
              <w:pStyle w:val="SIBulletList2"/>
            </w:pPr>
            <w:r>
              <w:t>determined cylinder pressure for dive</w:t>
            </w:r>
          </w:p>
          <w:p w14:paraId="68A70309" w14:textId="7C88B010" w:rsidR="00764B0C" w:rsidRDefault="00764B0C" w:rsidP="00E72FBB">
            <w:pPr>
              <w:pStyle w:val="SIBulletList2"/>
            </w:pPr>
            <w:r>
              <w:t xml:space="preserve">charged </w:t>
            </w:r>
            <w:r w:rsidR="00EC66D2">
              <w:t xml:space="preserve">air </w:t>
            </w:r>
            <w:r>
              <w:t>cylinders</w:t>
            </w:r>
            <w:r w:rsidR="00DF13B7">
              <w:t xml:space="preserve"> using high pressure air compressor</w:t>
            </w:r>
            <w:r>
              <w:t xml:space="preserve"> </w:t>
            </w:r>
            <w:r w:rsidR="00DF13B7">
              <w:t>according legislative requirements, and work health and safety procedures</w:t>
            </w:r>
          </w:p>
          <w:p w14:paraId="49016F41" w14:textId="7E1B643A" w:rsidR="00EC66D2" w:rsidRDefault="00EC66D2" w:rsidP="00E72FBB">
            <w:pPr>
              <w:pStyle w:val="SIBulletList2"/>
            </w:pPr>
            <w:r>
              <w:t xml:space="preserve">charged air cylinders by decanting </w:t>
            </w:r>
            <w:r w:rsidRPr="00EC66D2">
              <w:t>according legislative requirements, and work health and safety procedures</w:t>
            </w:r>
          </w:p>
          <w:p w14:paraId="5EBE8C51" w14:textId="40229AE1" w:rsidR="00DF13B7" w:rsidRDefault="00DF13B7" w:rsidP="00E72FBB">
            <w:pPr>
              <w:pStyle w:val="SIBulletList2"/>
            </w:pPr>
            <w:r>
              <w:t>tested the quality of gas</w:t>
            </w:r>
          </w:p>
          <w:p w14:paraId="6458E860" w14:textId="25E13631" w:rsidR="00E53DBE" w:rsidRDefault="00E53DBE" w:rsidP="00C9527A">
            <w:pPr>
              <w:pStyle w:val="SIBulletList2"/>
            </w:pPr>
            <w:r>
              <w:t>analysed oxygen content of dive mix for EAN</w:t>
            </w:r>
          </w:p>
          <w:p w14:paraId="24895DFB" w14:textId="0B17F581" w:rsidR="00120C57" w:rsidRDefault="00120C57" w:rsidP="00C9527A">
            <w:pPr>
              <w:pStyle w:val="SIBulletList2"/>
            </w:pPr>
            <w:r>
              <w:t>used approved cylinder types for compressed air and EAN according to Industry standards and work health and safety procedures</w:t>
            </w:r>
          </w:p>
          <w:p w14:paraId="54BAA2EB" w14:textId="77777777" w:rsidR="00786D53" w:rsidRPr="00786D53" w:rsidRDefault="00786D53" w:rsidP="00786D53">
            <w:pPr>
              <w:pStyle w:val="SIBulletList2"/>
            </w:pPr>
            <w:r w:rsidRPr="00786D53">
              <w:t xml:space="preserve">maintained positive pressure in EAN cylinders to prevent ingress of atmospheric air </w:t>
            </w:r>
          </w:p>
          <w:p w14:paraId="583F6FB3" w14:textId="7D0CADB4" w:rsidR="00560B98" w:rsidRDefault="00560B98" w:rsidP="00BC66AD">
            <w:pPr>
              <w:pStyle w:val="SIBulletList1"/>
            </w:pPr>
            <w:r w:rsidRPr="00560B98">
              <w:t>carr</w:t>
            </w:r>
            <w:r w:rsidR="001C32DF">
              <w:t>ied</w:t>
            </w:r>
            <w:r w:rsidRPr="00560B98">
              <w:t xml:space="preserve"> out pre-dive checks</w:t>
            </w:r>
            <w:r w:rsidR="00764B0C">
              <w:t xml:space="preserve"> and </w:t>
            </w:r>
            <w:r w:rsidR="00A84EC1">
              <w:t xml:space="preserve">performed a </w:t>
            </w:r>
            <w:proofErr w:type="gramStart"/>
            <w:r w:rsidRPr="00560B98">
              <w:t>safety risk assessments</w:t>
            </w:r>
            <w:proofErr w:type="gramEnd"/>
            <w:r w:rsidR="00D528B7">
              <w:t xml:space="preserve"> for dive site</w:t>
            </w:r>
          </w:p>
          <w:p w14:paraId="564548D9" w14:textId="3B08A17F" w:rsidR="00752DEB" w:rsidRDefault="00752DEB" w:rsidP="00BC66AD">
            <w:pPr>
              <w:pStyle w:val="SIBulletList1"/>
            </w:pPr>
            <w:r>
              <w:t>ensured availability of first aid equipment, and oxygen administration kit</w:t>
            </w:r>
          </w:p>
          <w:p w14:paraId="14AD0DBB" w14:textId="6A70CAB9" w:rsidR="00560B98" w:rsidRDefault="00560B98" w:rsidP="00560B98">
            <w:pPr>
              <w:pStyle w:val="SIBulletList1"/>
            </w:pPr>
            <w:r w:rsidRPr="00560B98">
              <w:t>monitor</w:t>
            </w:r>
            <w:r w:rsidR="00561C90">
              <w:t>ed</w:t>
            </w:r>
            <w:r w:rsidRPr="00560B98">
              <w:t xml:space="preserve"> dive conditions, respond</w:t>
            </w:r>
            <w:r w:rsidR="00561C90">
              <w:t>ed</w:t>
            </w:r>
            <w:r w:rsidRPr="00560B98">
              <w:t xml:space="preserve"> to incidents and amend</w:t>
            </w:r>
            <w:r w:rsidR="00561C90">
              <w:t>ed</w:t>
            </w:r>
            <w:r w:rsidRPr="00560B98">
              <w:t xml:space="preserve"> dive procedures </w:t>
            </w:r>
            <w:r w:rsidR="00561C90">
              <w:t xml:space="preserve">according to identified </w:t>
            </w:r>
            <w:r w:rsidR="00DF13B7">
              <w:t>issues.</w:t>
            </w:r>
          </w:p>
          <w:p w14:paraId="4DF48165" w14:textId="77777777" w:rsidR="00756D52" w:rsidRDefault="00756D52" w:rsidP="00E72FBB">
            <w:pPr>
              <w:pStyle w:val="SIText"/>
            </w:pPr>
          </w:p>
          <w:p w14:paraId="6E6B03F3" w14:textId="36E9EF42" w:rsidR="0098569F" w:rsidRDefault="00756D52" w:rsidP="00E72FBB">
            <w:pPr>
              <w:pStyle w:val="SIText"/>
            </w:pPr>
            <w:r>
              <w:t xml:space="preserve">There must </w:t>
            </w:r>
            <w:r w:rsidR="00D528B7">
              <w:t>also be</w:t>
            </w:r>
            <w:r>
              <w:t xml:space="preserve"> evidence that the individual has </w:t>
            </w:r>
            <w:r w:rsidR="001319EB">
              <w:t xml:space="preserve">undertaken </w:t>
            </w:r>
            <w:r w:rsidR="00E500FF">
              <w:t xml:space="preserve">dives using </w:t>
            </w:r>
            <w:r w:rsidR="00E53DBE">
              <w:t xml:space="preserve">compressed air </w:t>
            </w:r>
            <w:r w:rsidR="00E500FF">
              <w:t>and</w:t>
            </w:r>
            <w:r w:rsidR="00E53DBE">
              <w:t xml:space="preserve"> EAN </w:t>
            </w:r>
            <w:r w:rsidR="0098569F">
              <w:t xml:space="preserve">in </w:t>
            </w:r>
            <w:r w:rsidR="00E40D3F">
              <w:t xml:space="preserve">open water </w:t>
            </w:r>
            <w:r w:rsidR="008968CD">
              <w:t xml:space="preserve">to </w:t>
            </w:r>
            <w:r>
              <w:t xml:space="preserve">a </w:t>
            </w:r>
            <w:r w:rsidR="00E40D3F">
              <w:t xml:space="preserve">maximum depth of 30 </w:t>
            </w:r>
            <w:r w:rsidR="007605D6">
              <w:t>metres</w:t>
            </w:r>
            <w:r w:rsidR="0098569F">
              <w:t xml:space="preserve"> which must include the following dives:</w:t>
            </w:r>
          </w:p>
          <w:p w14:paraId="40C08C3A" w14:textId="5ACB84BA" w:rsidR="0098569F" w:rsidRDefault="0098569F" w:rsidP="004A0DFF">
            <w:pPr>
              <w:pStyle w:val="SIBulletList1"/>
            </w:pPr>
            <w:r>
              <w:t>one dive between 27meters and 30meters</w:t>
            </w:r>
          </w:p>
          <w:p w14:paraId="54241356" w14:textId="21C0E061" w:rsidR="0098569F" w:rsidRDefault="0098569F" w:rsidP="004A0DFF">
            <w:pPr>
              <w:pStyle w:val="SIBulletList1"/>
            </w:pPr>
            <w:r>
              <w:t xml:space="preserve">two </w:t>
            </w:r>
            <w:r w:rsidR="00786D53">
              <w:t xml:space="preserve">dives with </w:t>
            </w:r>
            <w:r>
              <w:t>zero visibility in 2meters to 9meters depth of water with a minimum of 20 minutes per dive</w:t>
            </w:r>
          </w:p>
          <w:p w14:paraId="42722B94" w14:textId="77777777" w:rsidR="0098569F" w:rsidRDefault="0098569F" w:rsidP="004A0DFF">
            <w:pPr>
              <w:pStyle w:val="SIBulletList1"/>
            </w:pPr>
            <w:proofErr w:type="gramStart"/>
            <w:r>
              <w:t>one night</w:t>
            </w:r>
            <w:proofErr w:type="gramEnd"/>
            <w:r>
              <w:t xml:space="preserve"> dive</w:t>
            </w:r>
          </w:p>
          <w:p w14:paraId="363E837B" w14:textId="77777777" w:rsidR="0098569F" w:rsidRDefault="0098569F" w:rsidP="004A0DFF">
            <w:pPr>
              <w:pStyle w:val="SIBulletList1"/>
            </w:pPr>
            <w:r>
              <w:t>four boat dives</w:t>
            </w:r>
          </w:p>
          <w:p w14:paraId="70769D10" w14:textId="77777777" w:rsidR="00E11407" w:rsidRDefault="0098569F" w:rsidP="004A0DFF">
            <w:pPr>
              <w:pStyle w:val="SIBulletList1"/>
            </w:pPr>
            <w:r>
              <w:t xml:space="preserve">four dives at depths greater than 20 meters, </w:t>
            </w:r>
            <w:r w:rsidRPr="0098569F">
              <w:t>simulating de</w:t>
            </w:r>
            <w:r>
              <w:t>compression stops during ascent</w:t>
            </w:r>
          </w:p>
          <w:p w14:paraId="5E7B0A20" w14:textId="01BD27CD" w:rsidR="00E500FF" w:rsidRDefault="00E500FF" w:rsidP="004A0DFF">
            <w:pPr>
              <w:pStyle w:val="SIBulletList1"/>
            </w:pPr>
            <w:r>
              <w:t>at least 3 dives must be undertaken using EAN procedures including:</w:t>
            </w:r>
          </w:p>
          <w:p w14:paraId="57C4D67D" w14:textId="5FEBC616" w:rsidR="00E500FF" w:rsidRDefault="00E500FF" w:rsidP="004A0DFF">
            <w:pPr>
              <w:pStyle w:val="SIBulletList2"/>
            </w:pPr>
            <w:r>
              <w:t>selected the blend and equipment to meet industry and safety criteria for EAN operations</w:t>
            </w:r>
          </w:p>
          <w:p w14:paraId="0007A818" w14:textId="7F13D7EE" w:rsidR="00E500FF" w:rsidRDefault="00E500FF" w:rsidP="004A0DFF">
            <w:pPr>
              <w:pStyle w:val="SIBulletList2"/>
            </w:pPr>
            <w:r>
              <w:t xml:space="preserve">conducted dive preparation for EAN dives according to </w:t>
            </w:r>
            <w:r w:rsidR="00F071B3">
              <w:t>industry standards, work health and safety policies and equipment manufacturer operating procedures</w:t>
            </w:r>
          </w:p>
          <w:p w14:paraId="374FCA76" w14:textId="1A1FC2A4" w:rsidR="00F071B3" w:rsidRDefault="00F071B3" w:rsidP="004A0DFF">
            <w:pPr>
              <w:pStyle w:val="SIBulletList2"/>
            </w:pPr>
            <w:r>
              <w:lastRenderedPageBreak/>
              <w:t>completed EAN dive according to dive plan and EAN procedures</w:t>
            </w:r>
          </w:p>
          <w:p w14:paraId="6AD84B78" w14:textId="04433E95" w:rsidR="00522478" w:rsidRDefault="00756D52" w:rsidP="004A0DFF">
            <w:pPr>
              <w:pStyle w:val="SIText"/>
            </w:pPr>
            <w:r>
              <w:t xml:space="preserve">Dives must be undertaken </w:t>
            </w:r>
            <w:r w:rsidR="00E40D3F">
              <w:t xml:space="preserve">and </w:t>
            </w:r>
            <w:r w:rsidR="00522478">
              <w:t>conformed to statutory work health and safety, Australian standards and codes o</w:t>
            </w:r>
            <w:r w:rsidR="00E53DBE">
              <w:t>f practices and has</w:t>
            </w:r>
            <w:r w:rsidR="00F071B3">
              <w:t>:</w:t>
            </w:r>
          </w:p>
          <w:p w14:paraId="0022BAF0" w14:textId="77777777" w:rsidR="00786D53" w:rsidRDefault="00F14C41" w:rsidP="00F14C41">
            <w:pPr>
              <w:pStyle w:val="SIBulletList1"/>
            </w:pPr>
            <w:r w:rsidRPr="00F14C41">
              <w:t>fitted and removed dive equipment and assisted</w:t>
            </w:r>
            <w:r w:rsidR="00892F8A">
              <w:t xml:space="preserve"> other divers to fit and remove</w:t>
            </w:r>
            <w:r w:rsidR="00786D53">
              <w:t xml:space="preserve"> dive equipment in correct sequence</w:t>
            </w:r>
          </w:p>
          <w:p w14:paraId="34B30FE5" w14:textId="7839824A" w:rsidR="00050F9D" w:rsidRDefault="00050F9D" w:rsidP="00F14C41">
            <w:pPr>
              <w:pStyle w:val="SIBulletList1"/>
            </w:pPr>
            <w:r>
              <w:t xml:space="preserve">selected water entry and exit methods appropriate to the situation and water conditions </w:t>
            </w:r>
          </w:p>
          <w:p w14:paraId="3951CB59" w14:textId="77777777" w:rsidR="00F14C41" w:rsidRDefault="00F14C41" w:rsidP="00F14C41">
            <w:pPr>
              <w:pStyle w:val="SIBulletList1"/>
            </w:pPr>
            <w:r w:rsidRPr="00F14C41">
              <w:t>entered and exited water safely with no damage to equipment and assisted other divers to enter and exit water</w:t>
            </w:r>
          </w:p>
          <w:p w14:paraId="4E2BC327" w14:textId="6A2987AA" w:rsidR="008B3B17" w:rsidRDefault="008B3B17" w:rsidP="00F14C41">
            <w:pPr>
              <w:pStyle w:val="SIBulletList1"/>
            </w:pPr>
            <w:r>
              <w:t>check and report dive equipment for leaks on entering water</w:t>
            </w:r>
          </w:p>
          <w:p w14:paraId="34D5B37E" w14:textId="011DF92E" w:rsidR="00050F9D" w:rsidRDefault="00050F9D" w:rsidP="00F14C41">
            <w:pPr>
              <w:pStyle w:val="SIBulletList1"/>
            </w:pPr>
            <w:r>
              <w:t>conducted dive in open water safety according to dive plan, including:</w:t>
            </w:r>
          </w:p>
          <w:p w14:paraId="62E249D8" w14:textId="77777777" w:rsidR="00050F9D" w:rsidRDefault="00050F9D" w:rsidP="00B85512">
            <w:pPr>
              <w:pStyle w:val="SIBulletList2"/>
            </w:pPr>
            <w:r>
              <w:t>adapted operational techniques according to prevailing conditions</w:t>
            </w:r>
          </w:p>
          <w:p w14:paraId="1E37C0C2" w14:textId="1B14209B" w:rsidR="00050F9D" w:rsidRDefault="00050F9D" w:rsidP="00B85512">
            <w:pPr>
              <w:pStyle w:val="SIBulletList2"/>
            </w:pPr>
            <w:r>
              <w:t>used buoyancy control techniques and equipment appropriate to diving conditions</w:t>
            </w:r>
          </w:p>
          <w:p w14:paraId="53C4E7F4" w14:textId="5AE89CE3" w:rsidR="00050F9D" w:rsidRDefault="00050F9D" w:rsidP="00B85512">
            <w:pPr>
              <w:pStyle w:val="SIBulletList2"/>
            </w:pPr>
            <w:r>
              <w:t>demonstrated correct breathing techniques</w:t>
            </w:r>
          </w:p>
          <w:p w14:paraId="28D789DB" w14:textId="6E33A41C" w:rsidR="00050F9D" w:rsidRPr="00F14C41" w:rsidRDefault="00050F9D" w:rsidP="00B85512">
            <w:pPr>
              <w:pStyle w:val="SIBulletList2"/>
            </w:pPr>
            <w:r>
              <w:t xml:space="preserve">demonstrated decent and ascent techniques appropriate to the </w:t>
            </w:r>
            <w:r w:rsidR="008B3B17">
              <w:t xml:space="preserve">dive </w:t>
            </w:r>
            <w:r>
              <w:t>conditions</w:t>
            </w:r>
          </w:p>
          <w:p w14:paraId="1393A073" w14:textId="6CC92F23" w:rsidR="008968CD" w:rsidRDefault="00E40D3F" w:rsidP="00F14C41">
            <w:pPr>
              <w:pStyle w:val="SIBulletList1"/>
            </w:pPr>
            <w:r>
              <w:t>demonstrated safety-critical underwater skills</w:t>
            </w:r>
            <w:r w:rsidR="00AB05E2">
              <w:t xml:space="preserve"> during dive</w:t>
            </w:r>
            <w:r w:rsidR="00F071B3">
              <w:t>, including:</w:t>
            </w:r>
          </w:p>
          <w:p w14:paraId="4E1FADE1" w14:textId="77777777" w:rsidR="00DE6FA5" w:rsidRDefault="00DE6FA5" w:rsidP="004A0DFF">
            <w:pPr>
              <w:pStyle w:val="SIBulletList2"/>
            </w:pPr>
            <w:r>
              <w:t>monitored gas consumption and gas supply and ascended when predetermined level of gas remained to prevent exhaustion of gas supply</w:t>
            </w:r>
          </w:p>
          <w:p w14:paraId="2A29EDD7" w14:textId="4C9D2C79" w:rsidR="00AB05E2" w:rsidRDefault="00F14C41" w:rsidP="004A0DFF">
            <w:pPr>
              <w:pStyle w:val="SIBulletList2"/>
            </w:pPr>
            <w:r>
              <w:t>changed over to reserve gas supply and notified surface</w:t>
            </w:r>
          </w:p>
          <w:p w14:paraId="44BFEA29" w14:textId="59879020" w:rsidR="00F14C41" w:rsidRDefault="00F14C41" w:rsidP="004A0DFF">
            <w:pPr>
              <w:pStyle w:val="SIBulletList2"/>
            </w:pPr>
            <w:r>
              <w:t xml:space="preserve">managed </w:t>
            </w:r>
            <w:proofErr w:type="gramStart"/>
            <w:r>
              <w:t>life line</w:t>
            </w:r>
            <w:proofErr w:type="gramEnd"/>
            <w:r>
              <w:t xml:space="preserve"> to minimise entanglement and facilitate line signals</w:t>
            </w:r>
          </w:p>
          <w:p w14:paraId="01A46FF3" w14:textId="3E3191F2" w:rsidR="00F14C41" w:rsidRDefault="00F14C41" w:rsidP="004A0DFF">
            <w:pPr>
              <w:pStyle w:val="SIBulletList2"/>
            </w:pPr>
            <w:r>
              <w:t xml:space="preserve">followed </w:t>
            </w:r>
            <w:proofErr w:type="gramStart"/>
            <w:r>
              <w:t>life line</w:t>
            </w:r>
            <w:proofErr w:type="gramEnd"/>
            <w:r>
              <w:t xml:space="preserve"> to surface</w:t>
            </w:r>
          </w:p>
          <w:p w14:paraId="7D224733" w14:textId="22C48A63" w:rsidR="00F071B3" w:rsidRDefault="00F071B3" w:rsidP="004A0DFF">
            <w:pPr>
              <w:pStyle w:val="SIBulletList2"/>
            </w:pPr>
            <w:r>
              <w:t>monitored depth and time throughout the dive</w:t>
            </w:r>
          </w:p>
          <w:p w14:paraId="26363739" w14:textId="232928EB" w:rsidR="00251AE4" w:rsidRPr="00251AE4" w:rsidRDefault="00F071B3" w:rsidP="00E973C5">
            <w:pPr>
              <w:pStyle w:val="SIBulletList2"/>
            </w:pPr>
            <w:r>
              <w:t xml:space="preserve">conducted dive practices for compressed air and EAN within diving maximum limits to meet industry technical standards and work health and safety </w:t>
            </w:r>
            <w:r w:rsidR="00120C57">
              <w:t xml:space="preserve">policies and </w:t>
            </w:r>
            <w:r>
              <w:t>procedures</w:t>
            </w:r>
          </w:p>
          <w:p w14:paraId="7984C66B" w14:textId="04F7E340" w:rsidR="00050F9D" w:rsidRDefault="008968CD">
            <w:pPr>
              <w:pStyle w:val="SIBulletList1"/>
            </w:pPr>
            <w:r>
              <w:t>conducted specified dive operations</w:t>
            </w:r>
            <w:r w:rsidR="00D528B7">
              <w:t xml:space="preserve"> according to objectives of operational dive plan</w:t>
            </w:r>
          </w:p>
          <w:p w14:paraId="2A6AA364" w14:textId="7D138D25" w:rsidR="00756D52" w:rsidRDefault="00756D52" w:rsidP="00E72FBB">
            <w:pPr>
              <w:pStyle w:val="SIBulletList1"/>
            </w:pPr>
            <w:r>
              <w:t xml:space="preserve">used basic </w:t>
            </w:r>
            <w:r w:rsidR="00F071B3">
              <w:t>non-powered</w:t>
            </w:r>
            <w:r>
              <w:t xml:space="preserve"> hand tools</w:t>
            </w:r>
            <w:r w:rsidR="00D528B7">
              <w:t xml:space="preserve"> to complete objectives</w:t>
            </w:r>
            <w:r w:rsidR="00AB05E2">
              <w:t xml:space="preserve"> according to planned dive operations</w:t>
            </w:r>
          </w:p>
          <w:p w14:paraId="03745618" w14:textId="34CA96C2" w:rsidR="00EC66D2" w:rsidRDefault="00EC66D2" w:rsidP="00E72FBB">
            <w:pPr>
              <w:pStyle w:val="SIBulletList1"/>
            </w:pPr>
            <w:r>
              <w:t>checked, cleaned maintained and stored hand tools according to workplace procedures</w:t>
            </w:r>
          </w:p>
          <w:p w14:paraId="580B0FA3" w14:textId="434AE54F" w:rsidR="00E40D3F" w:rsidRDefault="00E40D3F" w:rsidP="00E72FBB">
            <w:pPr>
              <w:pStyle w:val="SIBulletList1"/>
            </w:pPr>
            <w:r>
              <w:t xml:space="preserve">communicated with others in the dive team </w:t>
            </w:r>
            <w:r w:rsidR="00764B0C">
              <w:t>underwater</w:t>
            </w:r>
            <w:r w:rsidR="008B3B17">
              <w:t xml:space="preserve">, diver to diver and diver to surface </w:t>
            </w:r>
            <w:r>
              <w:t>using each of the following:</w:t>
            </w:r>
          </w:p>
          <w:p w14:paraId="3B63D807" w14:textId="77777777" w:rsidR="00E40D3F" w:rsidRDefault="00E40D3F" w:rsidP="00E72FBB">
            <w:pPr>
              <w:pStyle w:val="SIBulletList2"/>
            </w:pPr>
            <w:r>
              <w:t>hand signals</w:t>
            </w:r>
          </w:p>
          <w:p w14:paraId="00634908" w14:textId="23E9B265" w:rsidR="00E40D3F" w:rsidRDefault="00E40D3F" w:rsidP="00E72FBB">
            <w:pPr>
              <w:pStyle w:val="SIBulletList2"/>
            </w:pPr>
            <w:r>
              <w:t>line signals</w:t>
            </w:r>
          </w:p>
          <w:p w14:paraId="7BF56C21" w14:textId="6907F346" w:rsidR="00E40D3F" w:rsidRDefault="00E40D3F" w:rsidP="00E72FBB">
            <w:pPr>
              <w:pStyle w:val="SIBulletList2"/>
            </w:pPr>
            <w:r>
              <w:t>voice communications</w:t>
            </w:r>
          </w:p>
          <w:p w14:paraId="30AB681D" w14:textId="15379E83" w:rsidR="00F174AA" w:rsidRDefault="00F174AA" w:rsidP="000A7A7E">
            <w:pPr>
              <w:pStyle w:val="SIBulletList1"/>
            </w:pPr>
            <w:r>
              <w:t xml:space="preserve">demonstrated decompression procedures </w:t>
            </w:r>
            <w:r w:rsidR="00F17A08">
              <w:t xml:space="preserve">according to dive profile </w:t>
            </w:r>
            <w:r>
              <w:t>using each of the following:</w:t>
            </w:r>
          </w:p>
          <w:p w14:paraId="3AC5EDB6" w14:textId="77777777" w:rsidR="00F174AA" w:rsidRDefault="00F174AA" w:rsidP="00E72FBB">
            <w:pPr>
              <w:pStyle w:val="SIBulletList2"/>
            </w:pPr>
            <w:r>
              <w:t>lazy shot rope</w:t>
            </w:r>
          </w:p>
          <w:p w14:paraId="563D3C67" w14:textId="77777777" w:rsidR="00F174AA" w:rsidRDefault="00F174AA" w:rsidP="00E72FBB">
            <w:pPr>
              <w:pStyle w:val="SIBulletList2"/>
            </w:pPr>
            <w:r>
              <w:t>fixed shot rope</w:t>
            </w:r>
          </w:p>
          <w:p w14:paraId="06431ABB" w14:textId="77777777" w:rsidR="00F174AA" w:rsidRDefault="00F174AA" w:rsidP="00E72FBB">
            <w:pPr>
              <w:pStyle w:val="SIBulletList2"/>
            </w:pPr>
            <w:r>
              <w:t>lazy shot rope during drift dives</w:t>
            </w:r>
          </w:p>
          <w:p w14:paraId="57652D35" w14:textId="77777777" w:rsidR="00F174AA" w:rsidRDefault="00F174AA" w:rsidP="00E72FBB">
            <w:pPr>
              <w:pStyle w:val="SIBulletList2"/>
            </w:pPr>
            <w:r>
              <w:t xml:space="preserve">lazy shot using a </w:t>
            </w:r>
            <w:proofErr w:type="gramStart"/>
            <w:r>
              <w:t>life line</w:t>
            </w:r>
            <w:proofErr w:type="gramEnd"/>
          </w:p>
          <w:p w14:paraId="5F8429B6" w14:textId="77777777" w:rsidR="00F174AA" w:rsidRDefault="00F174AA" w:rsidP="00E72FBB">
            <w:pPr>
              <w:pStyle w:val="SIBulletList2"/>
            </w:pPr>
            <w:r>
              <w:t>float line</w:t>
            </w:r>
          </w:p>
          <w:p w14:paraId="6C4114B0" w14:textId="64E07C7E" w:rsidR="00F174AA" w:rsidRDefault="00F174AA" w:rsidP="00E72FBB">
            <w:pPr>
              <w:pStyle w:val="SIBulletList2"/>
            </w:pPr>
            <w:r>
              <w:t>accent rate control and depth control at water stops</w:t>
            </w:r>
          </w:p>
          <w:p w14:paraId="17C3A185" w14:textId="77777777" w:rsidR="008968CD" w:rsidRDefault="008968CD" w:rsidP="00E72FBB">
            <w:pPr>
              <w:pStyle w:val="SIBulletList1"/>
            </w:pPr>
            <w:r>
              <w:t xml:space="preserve">performed </w:t>
            </w:r>
            <w:r w:rsidR="008C31B7">
              <w:t xml:space="preserve">at least 2 of the following </w:t>
            </w:r>
            <w:r>
              <w:t>search techniques</w:t>
            </w:r>
            <w:r w:rsidR="00D528B7">
              <w:t xml:space="preserve"> during the dive:</w:t>
            </w:r>
          </w:p>
          <w:p w14:paraId="47182F47" w14:textId="77777777" w:rsidR="008C31B7" w:rsidRDefault="008C31B7" w:rsidP="008C31B7">
            <w:pPr>
              <w:pStyle w:val="SIBulletList2"/>
            </w:pPr>
            <w:r>
              <w:t>circular</w:t>
            </w:r>
          </w:p>
          <w:p w14:paraId="05DA86F8" w14:textId="77777777" w:rsidR="008C31B7" w:rsidRDefault="008C31B7" w:rsidP="008C31B7">
            <w:pPr>
              <w:pStyle w:val="SIBulletList2"/>
            </w:pPr>
            <w:r>
              <w:t>jackstay grid</w:t>
            </w:r>
          </w:p>
          <w:p w14:paraId="2B789935" w14:textId="77777777" w:rsidR="008C31B7" w:rsidRDefault="008C31B7" w:rsidP="008C31B7">
            <w:pPr>
              <w:pStyle w:val="SIBulletList2"/>
            </w:pPr>
            <w:r>
              <w:t>snag line</w:t>
            </w:r>
          </w:p>
          <w:p w14:paraId="4C9A5A2C" w14:textId="77777777" w:rsidR="008C31B7" w:rsidRDefault="008C31B7" w:rsidP="008C31B7">
            <w:pPr>
              <w:pStyle w:val="SIBulletList2"/>
            </w:pPr>
            <w:r>
              <w:t>grid mesh</w:t>
            </w:r>
          </w:p>
          <w:p w14:paraId="5882349B" w14:textId="77777777" w:rsidR="008C31B7" w:rsidRDefault="008C31B7" w:rsidP="008C31B7">
            <w:pPr>
              <w:pStyle w:val="SIBulletList2"/>
            </w:pPr>
            <w:r>
              <w:t>semi-circular</w:t>
            </w:r>
          </w:p>
          <w:p w14:paraId="16290A5C" w14:textId="071CEBC6" w:rsidR="008C31B7" w:rsidRDefault="008C31B7" w:rsidP="008C31B7">
            <w:pPr>
              <w:pStyle w:val="SIBulletList2"/>
            </w:pPr>
            <w:r>
              <w:t>parallel</w:t>
            </w:r>
          </w:p>
          <w:p w14:paraId="3F7F1C0D" w14:textId="77777777" w:rsidR="00756D52" w:rsidRPr="00756D52" w:rsidRDefault="00756D52" w:rsidP="00E72FBB">
            <w:pPr>
              <w:pStyle w:val="SIBulletList1"/>
            </w:pPr>
            <w:r w:rsidRPr="00756D52">
              <w:t xml:space="preserve">performed at least 2 of the following </w:t>
            </w:r>
            <w:r w:rsidR="00D82154">
              <w:t>survey</w:t>
            </w:r>
            <w:r w:rsidRPr="00756D52">
              <w:t xml:space="preserve"> techniques</w:t>
            </w:r>
            <w:r w:rsidR="00D528B7">
              <w:t xml:space="preserve"> during the dive</w:t>
            </w:r>
            <w:r w:rsidRPr="00756D52">
              <w:t>:</w:t>
            </w:r>
          </w:p>
          <w:p w14:paraId="0A63F425" w14:textId="77777777" w:rsidR="008C31B7" w:rsidRDefault="00D82154">
            <w:pPr>
              <w:pStyle w:val="SIBulletList2"/>
            </w:pPr>
            <w:r>
              <w:t xml:space="preserve">line </w:t>
            </w:r>
            <w:proofErr w:type="gramStart"/>
            <w:r>
              <w:t>transect</w:t>
            </w:r>
            <w:proofErr w:type="gramEnd"/>
          </w:p>
          <w:p w14:paraId="3799E59E" w14:textId="77777777" w:rsidR="00D82154" w:rsidRDefault="00D82154">
            <w:pPr>
              <w:pStyle w:val="SIBulletList2"/>
            </w:pPr>
            <w:r>
              <w:t>quadrat search</w:t>
            </w:r>
          </w:p>
          <w:p w14:paraId="260A9E64" w14:textId="77777777" w:rsidR="00D82154" w:rsidRDefault="00D82154">
            <w:pPr>
              <w:pStyle w:val="SIBulletList2"/>
            </w:pPr>
            <w:r>
              <w:t>photographic quadrat</w:t>
            </w:r>
          </w:p>
          <w:p w14:paraId="006B1A74" w14:textId="77777777" w:rsidR="00D82154" w:rsidRDefault="00D82154">
            <w:pPr>
              <w:pStyle w:val="SIBulletList2"/>
            </w:pPr>
            <w:r>
              <w:t xml:space="preserve">video </w:t>
            </w:r>
            <w:proofErr w:type="gramStart"/>
            <w:r>
              <w:t>transect</w:t>
            </w:r>
            <w:proofErr w:type="gramEnd"/>
          </w:p>
          <w:p w14:paraId="27E2897E" w14:textId="77777777" w:rsidR="00D82154" w:rsidRDefault="00D82154">
            <w:pPr>
              <w:pStyle w:val="SIBulletList2"/>
            </w:pPr>
            <w:r>
              <w:t>timed swim</w:t>
            </w:r>
          </w:p>
          <w:p w14:paraId="38C166D7" w14:textId="5DB43537" w:rsidR="00D82154" w:rsidRDefault="00D82154">
            <w:pPr>
              <w:pStyle w:val="SIBulletList2"/>
            </w:pPr>
            <w:r>
              <w:t>measured time swim</w:t>
            </w:r>
          </w:p>
          <w:p w14:paraId="6E9310B2" w14:textId="4BD24CE5" w:rsidR="001319EB" w:rsidRDefault="001319EB" w:rsidP="00E72FBB">
            <w:pPr>
              <w:pStyle w:val="SIBulletList1"/>
            </w:pPr>
            <w:r>
              <w:t>us</w:t>
            </w:r>
            <w:r w:rsidRPr="001319EB">
              <w:t>e</w:t>
            </w:r>
            <w:r w:rsidR="0066548B">
              <w:t xml:space="preserve">d </w:t>
            </w:r>
            <w:r w:rsidRPr="001319EB">
              <w:t xml:space="preserve">basic rope work </w:t>
            </w:r>
            <w:r w:rsidR="0066548B">
              <w:t xml:space="preserve">and rigging techniques </w:t>
            </w:r>
            <w:r w:rsidRPr="001319EB">
              <w:t>during dive</w:t>
            </w:r>
            <w:r>
              <w:t xml:space="preserve"> operations using the following knots:</w:t>
            </w:r>
          </w:p>
          <w:p w14:paraId="1AF462DE" w14:textId="77777777" w:rsidR="001319EB" w:rsidRDefault="001319EB">
            <w:pPr>
              <w:pStyle w:val="SIBulletList2"/>
            </w:pPr>
            <w:r>
              <w:t>reef knot</w:t>
            </w:r>
          </w:p>
          <w:p w14:paraId="2C81AF33" w14:textId="77777777" w:rsidR="001319EB" w:rsidRDefault="001319EB">
            <w:pPr>
              <w:pStyle w:val="SIBulletList2"/>
            </w:pPr>
            <w:r>
              <w:lastRenderedPageBreak/>
              <w:t>bowline</w:t>
            </w:r>
          </w:p>
          <w:p w14:paraId="062AF51F" w14:textId="77777777" w:rsidR="001319EB" w:rsidRDefault="001319EB">
            <w:pPr>
              <w:pStyle w:val="SIBulletList2"/>
            </w:pPr>
            <w:r>
              <w:t>clove hitch</w:t>
            </w:r>
          </w:p>
          <w:p w14:paraId="390A6594" w14:textId="77777777" w:rsidR="001319EB" w:rsidRDefault="001319EB">
            <w:pPr>
              <w:pStyle w:val="SIBulletList2"/>
            </w:pPr>
            <w:r>
              <w:t>rolling hitch</w:t>
            </w:r>
          </w:p>
          <w:p w14:paraId="5EE7A4E6" w14:textId="77777777" w:rsidR="001319EB" w:rsidRDefault="001319EB">
            <w:pPr>
              <w:pStyle w:val="SIBulletList2"/>
            </w:pPr>
            <w:r>
              <w:t>round turn and two half hitches</w:t>
            </w:r>
          </w:p>
          <w:p w14:paraId="77ADE5FD" w14:textId="77777777" w:rsidR="001319EB" w:rsidRDefault="001319EB">
            <w:pPr>
              <w:pStyle w:val="SIBulletList2"/>
            </w:pPr>
            <w:r>
              <w:t>sheet bend</w:t>
            </w:r>
          </w:p>
          <w:p w14:paraId="655D2454" w14:textId="77777777" w:rsidR="001319EB" w:rsidRDefault="001319EB">
            <w:pPr>
              <w:pStyle w:val="SIBulletList2"/>
            </w:pPr>
            <w:r>
              <w:t xml:space="preserve">figure of eight </w:t>
            </w:r>
          </w:p>
          <w:p w14:paraId="41478973" w14:textId="77777777" w:rsidR="001319EB" w:rsidRDefault="001319EB" w:rsidP="001319EB">
            <w:pPr>
              <w:pStyle w:val="SIBulletList2"/>
            </w:pPr>
            <w:r>
              <w:t>figure of eight on the bite</w:t>
            </w:r>
          </w:p>
          <w:p w14:paraId="7070DFEF" w14:textId="77777777" w:rsidR="007876ED" w:rsidRDefault="007876ED" w:rsidP="00293707">
            <w:pPr>
              <w:pStyle w:val="SIBulletList1"/>
            </w:pPr>
            <w:r>
              <w:t>e</w:t>
            </w:r>
            <w:r w:rsidR="00E36D70">
              <w:t>stablished effective working relationships with dive team</w:t>
            </w:r>
            <w:r>
              <w:t>, including:</w:t>
            </w:r>
          </w:p>
          <w:p w14:paraId="354BC7E4" w14:textId="77777777" w:rsidR="007876ED" w:rsidRDefault="007876ED" w:rsidP="00E72FBB">
            <w:pPr>
              <w:pStyle w:val="SIBulletList2"/>
            </w:pPr>
            <w:r>
              <w:t>establi</w:t>
            </w:r>
            <w:r w:rsidR="003E2983">
              <w:t xml:space="preserve">shed communications </w:t>
            </w:r>
            <w:r w:rsidR="00251AE4">
              <w:t>under water</w:t>
            </w:r>
          </w:p>
          <w:p w14:paraId="3740373E" w14:textId="77777777" w:rsidR="003E2983" w:rsidRDefault="003E2983" w:rsidP="00E72FBB">
            <w:pPr>
              <w:pStyle w:val="SIBulletList2"/>
            </w:pPr>
            <w:r>
              <w:t>monitored dive team members for compliance with 'no-decompression' requirements</w:t>
            </w:r>
          </w:p>
          <w:p w14:paraId="35940EF4" w14:textId="77777777" w:rsidR="00560B98" w:rsidRDefault="00560B98" w:rsidP="00E72FBB">
            <w:pPr>
              <w:pStyle w:val="SIBulletList2"/>
            </w:pPr>
            <w:r w:rsidRPr="00560B98">
              <w:t>debrief</w:t>
            </w:r>
            <w:r w:rsidR="00251AE4">
              <w:t>ed</w:t>
            </w:r>
            <w:r w:rsidRPr="00560B98">
              <w:t xml:space="preserve"> dive team</w:t>
            </w:r>
            <w:r w:rsidR="00251AE4">
              <w:t xml:space="preserve"> after dive activity</w:t>
            </w:r>
          </w:p>
          <w:p w14:paraId="0C0E80C8" w14:textId="77777777" w:rsidR="00251AE4" w:rsidRDefault="00251AE4" w:rsidP="00251AE4">
            <w:pPr>
              <w:pStyle w:val="SIBulletList1"/>
            </w:pPr>
            <w:r>
              <w:t xml:space="preserve">communicated and </w:t>
            </w:r>
            <w:r w:rsidRPr="00251AE4">
              <w:t xml:space="preserve">activated an emergency management plan and </w:t>
            </w:r>
            <w:proofErr w:type="gramStart"/>
            <w:r w:rsidRPr="00251AE4">
              <w:t>taken action</w:t>
            </w:r>
            <w:proofErr w:type="gramEnd"/>
            <w:r w:rsidRPr="00251AE4">
              <w:t xml:space="preserve"> in an emergency situation including:</w:t>
            </w:r>
          </w:p>
          <w:p w14:paraId="22C30284" w14:textId="5F782CFE" w:rsidR="00050F9D" w:rsidRDefault="00050F9D" w:rsidP="00454F27">
            <w:pPr>
              <w:pStyle w:val="SIBulletList2"/>
            </w:pPr>
            <w:r>
              <w:t>used emergency drills, procedures and methods</w:t>
            </w:r>
          </w:p>
          <w:p w14:paraId="236F3FD7" w14:textId="77777777" w:rsidR="00251AE4" w:rsidRPr="00251AE4" w:rsidRDefault="00251AE4" w:rsidP="00454F27">
            <w:pPr>
              <w:pStyle w:val="SIBulletList2"/>
            </w:pPr>
            <w:r w:rsidRPr="0080587A">
              <w:t>act</w:t>
            </w:r>
            <w:r w:rsidRPr="00251AE4">
              <w:t>ed as a surface standby diver</w:t>
            </w:r>
          </w:p>
          <w:p w14:paraId="15F4BC6E" w14:textId="77777777" w:rsidR="007D4C7B" w:rsidRDefault="00251AE4" w:rsidP="00251AE4">
            <w:pPr>
              <w:pStyle w:val="SIBulletList2"/>
            </w:pPr>
            <w:r>
              <w:t xml:space="preserve">acted </w:t>
            </w:r>
            <w:r w:rsidRPr="00251AE4">
              <w:t>as an in-water standby diver when divers are near enough to communicate and act as standby diver for each other</w:t>
            </w:r>
          </w:p>
          <w:p w14:paraId="7DF0E402" w14:textId="4D8814C8" w:rsidR="00251AE4" w:rsidRPr="00251AE4" w:rsidRDefault="005219A9" w:rsidP="005219A9">
            <w:pPr>
              <w:pStyle w:val="SIBulletList2"/>
            </w:pPr>
            <w:r w:rsidRPr="005219A9">
              <w:t>perform</w:t>
            </w:r>
            <w:r>
              <w:t>ed</w:t>
            </w:r>
            <w:r w:rsidRPr="005219A9">
              <w:t xml:space="preserve"> an effective in-water rescue of an unconscious diver to boat or shore</w:t>
            </w:r>
          </w:p>
          <w:p w14:paraId="1D6816D1" w14:textId="77777777" w:rsidR="00251AE4" w:rsidRPr="00251AE4" w:rsidRDefault="00251AE4" w:rsidP="00251AE4">
            <w:pPr>
              <w:pStyle w:val="SIBulletList2"/>
            </w:pPr>
            <w:r w:rsidRPr="0080587A">
              <w:t>act</w:t>
            </w:r>
            <w:r w:rsidRPr="00251AE4">
              <w:t xml:space="preserve">ed in a self-rescue </w:t>
            </w:r>
            <w:proofErr w:type="gramStart"/>
            <w:r w:rsidRPr="00251AE4">
              <w:t>emergency situation</w:t>
            </w:r>
            <w:proofErr w:type="gramEnd"/>
          </w:p>
          <w:p w14:paraId="6712EC12" w14:textId="124CFCB8" w:rsidR="007D4C7B" w:rsidRDefault="00251AE4" w:rsidP="00E973C5">
            <w:pPr>
              <w:pStyle w:val="SIBulletList1"/>
            </w:pPr>
            <w:r>
              <w:t>performed first aid on div</w:t>
            </w:r>
            <w:r w:rsidR="00752DEB">
              <w:t xml:space="preserve">ing casualty </w:t>
            </w:r>
            <w:r w:rsidR="007D4C7B">
              <w:t>which must include:</w:t>
            </w:r>
          </w:p>
          <w:p w14:paraId="326190A1" w14:textId="397E4D6B" w:rsidR="007D4C7B" w:rsidRPr="007D4C7B" w:rsidRDefault="007D4C7B" w:rsidP="007D4C7B">
            <w:pPr>
              <w:pStyle w:val="SIBulletList2"/>
            </w:pPr>
            <w:r>
              <w:t xml:space="preserve">recognised </w:t>
            </w:r>
            <w:r w:rsidRPr="007D4C7B">
              <w:t>and assess</w:t>
            </w:r>
            <w:r>
              <w:t>ed</w:t>
            </w:r>
            <w:r w:rsidRPr="007D4C7B">
              <w:t xml:space="preserve"> diver for adverse health conditions</w:t>
            </w:r>
          </w:p>
          <w:p w14:paraId="63F642AF" w14:textId="517486C7" w:rsidR="007D4C7B" w:rsidRPr="007D4C7B" w:rsidRDefault="007D4C7B" w:rsidP="007D4C7B">
            <w:pPr>
              <w:pStyle w:val="SIBulletList2"/>
            </w:pPr>
            <w:r>
              <w:t>d</w:t>
            </w:r>
            <w:r w:rsidRPr="007D4C7B">
              <w:t>etermine</w:t>
            </w:r>
            <w:r>
              <w:t>d</w:t>
            </w:r>
            <w:r w:rsidRPr="007D4C7B">
              <w:t xml:space="preserve"> if emergency services are required</w:t>
            </w:r>
            <w:r>
              <w:t xml:space="preserve"> and obtain and provide support</w:t>
            </w:r>
          </w:p>
          <w:p w14:paraId="4E18A8B8" w14:textId="218902A9" w:rsidR="007D4C7B" w:rsidRDefault="007D4C7B" w:rsidP="00DE5681">
            <w:pPr>
              <w:pStyle w:val="SIBulletList2"/>
            </w:pPr>
            <w:r>
              <w:t>a</w:t>
            </w:r>
            <w:r w:rsidRPr="007D4C7B">
              <w:t xml:space="preserve">dminister first aid to diving casualty promptly according to </w:t>
            </w:r>
            <w:r>
              <w:t>workplace</w:t>
            </w:r>
            <w:r w:rsidRPr="007D4C7B">
              <w:t xml:space="preserve"> procedures</w:t>
            </w:r>
          </w:p>
          <w:p w14:paraId="3D400D98" w14:textId="2EE97F71" w:rsidR="00251AE4" w:rsidRDefault="00251AE4" w:rsidP="00DE5681">
            <w:pPr>
              <w:pStyle w:val="SIBulletList2"/>
            </w:pPr>
            <w:r>
              <w:t>us</w:t>
            </w:r>
            <w:r w:rsidR="00187DD0">
              <w:t>ed</w:t>
            </w:r>
            <w:r>
              <w:t xml:space="preserve"> an oxygen administration kit</w:t>
            </w:r>
          </w:p>
          <w:p w14:paraId="2C842579" w14:textId="09593E28" w:rsidR="00187DD0" w:rsidRPr="00892F8A" w:rsidRDefault="00187DD0" w:rsidP="00187DD0">
            <w:pPr>
              <w:pStyle w:val="SIBulletList2"/>
              <w:rPr>
                <w:rStyle w:val="SITemporaryText"/>
              </w:rPr>
            </w:pPr>
            <w:r w:rsidRPr="00892F8A">
              <w:rPr>
                <w:rStyle w:val="SITemporaryText"/>
              </w:rPr>
              <w:t xml:space="preserve">used a defibrillator in a </w:t>
            </w:r>
            <w:proofErr w:type="gramStart"/>
            <w:r w:rsidRPr="00892F8A">
              <w:rPr>
                <w:rStyle w:val="SITemporaryText"/>
              </w:rPr>
              <w:t>water based</w:t>
            </w:r>
            <w:proofErr w:type="gramEnd"/>
            <w:r w:rsidRPr="00892F8A">
              <w:rPr>
                <w:rStyle w:val="SITemporaryText"/>
              </w:rPr>
              <w:t xml:space="preserve"> environment</w:t>
            </w:r>
          </w:p>
          <w:p w14:paraId="56467513" w14:textId="18F3FBEE" w:rsidR="008B3B17" w:rsidRDefault="008B3B17">
            <w:pPr>
              <w:pStyle w:val="SIBulletList1"/>
            </w:pPr>
            <w:r w:rsidRPr="00B85512">
              <w:t>perfumed post dive</w:t>
            </w:r>
            <w:r>
              <w:t xml:space="preserve"> personnel and equipment checks</w:t>
            </w:r>
            <w:r w:rsidR="00786D53">
              <w:t>, including:</w:t>
            </w:r>
          </w:p>
          <w:p w14:paraId="63148EF5" w14:textId="7F380FDA" w:rsidR="00786D53" w:rsidRDefault="00786D53" w:rsidP="00B85512">
            <w:pPr>
              <w:pStyle w:val="SIBulletList2"/>
            </w:pPr>
            <w:r>
              <w:t>check and report supporting diver condition</w:t>
            </w:r>
          </w:p>
          <w:p w14:paraId="26BD415F" w14:textId="3D571692" w:rsidR="00786D53" w:rsidRDefault="00786D53" w:rsidP="00B85512">
            <w:pPr>
              <w:pStyle w:val="SIBulletList2"/>
            </w:pPr>
            <w:r>
              <w:t>read and record cylinder pressure</w:t>
            </w:r>
          </w:p>
          <w:p w14:paraId="5D564680" w14:textId="77777777" w:rsidR="006A4133" w:rsidRPr="00B85512" w:rsidRDefault="00251AE4">
            <w:pPr>
              <w:pStyle w:val="SIBulletList1"/>
            </w:pPr>
            <w:r w:rsidRPr="00B85512">
              <w:t>reviewed d</w:t>
            </w:r>
            <w:r w:rsidR="006A4133" w:rsidRPr="00B85512">
              <w:t xml:space="preserve">ive plans </w:t>
            </w:r>
            <w:r w:rsidRPr="00B85512">
              <w:t>following</w:t>
            </w:r>
            <w:r w:rsidR="006A4133" w:rsidRPr="00B85512">
              <w:t xml:space="preserve"> debriefing</w:t>
            </w:r>
            <w:r w:rsidRPr="00B85512">
              <w:t xml:space="preserve"> and</w:t>
            </w:r>
            <w:r w:rsidR="006A4133" w:rsidRPr="00B85512">
              <w:t xml:space="preserve"> risk </w:t>
            </w:r>
            <w:r w:rsidRPr="00B85512">
              <w:t>analysis</w:t>
            </w:r>
          </w:p>
          <w:p w14:paraId="51DB84E0" w14:textId="6EE6BA63" w:rsidR="00560B98" w:rsidRDefault="00251AE4">
            <w:pPr>
              <w:pStyle w:val="SIBulletList1"/>
            </w:pPr>
            <w:r w:rsidRPr="008B3B17">
              <w:t xml:space="preserve">disassembled, cleaned, </w:t>
            </w:r>
            <w:r w:rsidR="00764B0C" w:rsidRPr="008B3B17">
              <w:t xml:space="preserve">inspected, </w:t>
            </w:r>
            <w:r w:rsidRPr="008B3B17">
              <w:t xml:space="preserve">maintained and </w:t>
            </w:r>
            <w:r w:rsidR="00560B98" w:rsidRPr="008B3B17">
              <w:t>store</w:t>
            </w:r>
            <w:r w:rsidRPr="008B3B17">
              <w:t>d</w:t>
            </w:r>
            <w:r w:rsidR="00560B98" w:rsidRPr="008B3B17">
              <w:t xml:space="preserve"> </w:t>
            </w:r>
            <w:r w:rsidR="00120C57" w:rsidRPr="008B3B17">
              <w:t>compressed ai</w:t>
            </w:r>
            <w:r w:rsidR="00120C57">
              <w:t xml:space="preserve">r and EAN </w:t>
            </w:r>
            <w:r w:rsidR="00560B98" w:rsidRPr="00560B98">
              <w:t>diving equipment</w:t>
            </w:r>
            <w:r>
              <w:t xml:space="preserve"> according to manufacturer instructions</w:t>
            </w:r>
            <w:r w:rsidR="00120C57">
              <w:t xml:space="preserve"> including:</w:t>
            </w:r>
          </w:p>
          <w:p w14:paraId="577EB9C8" w14:textId="2F45DDBF" w:rsidR="00120C57" w:rsidRDefault="00120C57" w:rsidP="00E973C5">
            <w:pPr>
              <w:pStyle w:val="SIBulletList2"/>
            </w:pPr>
            <w:r>
              <w:t>ensured EAN compatible parts and processes for elevated oxygen mixture according to industry standards and work health and safety procedures</w:t>
            </w:r>
          </w:p>
          <w:p w14:paraId="718ABBA9" w14:textId="1E0B6ED0" w:rsidR="00F815C1" w:rsidRPr="00560B98" w:rsidRDefault="00F815C1" w:rsidP="00B03415">
            <w:pPr>
              <w:pStyle w:val="SIBulletList2"/>
            </w:pPr>
            <w:r w:rsidRPr="00F815C1">
              <w:t xml:space="preserve">reported </w:t>
            </w:r>
            <w:r>
              <w:t xml:space="preserve">equipment </w:t>
            </w:r>
            <w:r w:rsidRPr="00F815C1">
              <w:t>faults according to workplace procedures following dive</w:t>
            </w:r>
          </w:p>
          <w:p w14:paraId="6D856030" w14:textId="77777777" w:rsidR="00556C4C" w:rsidRPr="000754EC" w:rsidRDefault="00251AE4" w:rsidP="00560B98">
            <w:pPr>
              <w:pStyle w:val="SIBulletList1"/>
            </w:pPr>
            <w:r>
              <w:t>maintained records according to industry standards and workplace requirements.</w:t>
            </w:r>
          </w:p>
        </w:tc>
      </w:tr>
    </w:tbl>
    <w:p w14:paraId="01744AB7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257854B" w14:textId="77777777" w:rsidTr="0039103E">
        <w:trPr>
          <w:tblHeader/>
        </w:trPr>
        <w:tc>
          <w:tcPr>
            <w:tcW w:w="5000" w:type="pct"/>
            <w:shd w:val="clear" w:color="auto" w:fill="auto"/>
          </w:tcPr>
          <w:p w14:paraId="6563022E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E9C66E0" w14:textId="77777777" w:rsidTr="0039103E">
        <w:tc>
          <w:tcPr>
            <w:tcW w:w="5000" w:type="pct"/>
            <w:shd w:val="clear" w:color="auto" w:fill="auto"/>
          </w:tcPr>
          <w:p w14:paraId="12A14060" w14:textId="2820956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4F2F6A35" w14:textId="77777777" w:rsidR="002A760D" w:rsidRPr="002A760D" w:rsidRDefault="002A760D" w:rsidP="002A760D">
            <w:pPr>
              <w:pStyle w:val="SIText"/>
            </w:pPr>
          </w:p>
          <w:p w14:paraId="690A4A18" w14:textId="77777777" w:rsidR="002149A7" w:rsidRDefault="002149A7" w:rsidP="002A760D">
            <w:pPr>
              <w:pStyle w:val="SIBulletList1"/>
            </w:pPr>
            <w:r>
              <w:t>industries associated with underwater work and the type of work performed</w:t>
            </w:r>
          </w:p>
          <w:p w14:paraId="4AC96890" w14:textId="4ECAD51C" w:rsidR="002149A7" w:rsidRDefault="002149A7" w:rsidP="002A760D">
            <w:pPr>
              <w:pStyle w:val="SIBulletList1"/>
            </w:pPr>
            <w:r>
              <w:t>qualifications, legislative and regulatory requirements for occupational divers including restricted occupational SCUBA diving</w:t>
            </w:r>
            <w:r w:rsidR="007D34A2">
              <w:t xml:space="preserve"> and occupational health and safety legislation as it relates to divers and their </w:t>
            </w:r>
            <w:r w:rsidR="00FA5C26">
              <w:t>employers</w:t>
            </w:r>
            <w:r w:rsidR="007D34A2">
              <w:t>.</w:t>
            </w:r>
          </w:p>
          <w:p w14:paraId="206C1BC5" w14:textId="77777777" w:rsidR="00354B1C" w:rsidRDefault="00251AE4" w:rsidP="009A307D">
            <w:pPr>
              <w:pStyle w:val="SIBulletList1"/>
            </w:pPr>
            <w:r>
              <w:t>dive planning process</w:t>
            </w:r>
            <w:r w:rsidR="00202114">
              <w:t xml:space="preserve">es, </w:t>
            </w:r>
            <w:r w:rsidR="0036164D">
              <w:t>including risk assessment, hazard identification and control</w:t>
            </w:r>
          </w:p>
          <w:p w14:paraId="66828D68" w14:textId="68A4823C" w:rsidR="00354B1C" w:rsidRDefault="00354B1C" w:rsidP="009A307D">
            <w:pPr>
              <w:pStyle w:val="SIBulletList1"/>
            </w:pPr>
            <w:r>
              <w:t>additional planning required for EAN diving, including:</w:t>
            </w:r>
          </w:p>
          <w:p w14:paraId="1C57EED2" w14:textId="77777777" w:rsidR="00354B1C" w:rsidRDefault="00354B1C" w:rsidP="00E973C5">
            <w:pPr>
              <w:pStyle w:val="SIBulletList2"/>
            </w:pPr>
            <w:r>
              <w:t>requirements of EAN use and associated hazards</w:t>
            </w:r>
          </w:p>
          <w:p w14:paraId="2BBD4118" w14:textId="565E82D0" w:rsidR="00251AE4" w:rsidRDefault="00354B1C" w:rsidP="00E973C5">
            <w:pPr>
              <w:pStyle w:val="SIBulletList2"/>
            </w:pPr>
            <w:r>
              <w:t>aspects of dive plan where EAN specific considerations are needed</w:t>
            </w:r>
          </w:p>
          <w:p w14:paraId="3810BCBE" w14:textId="77777777" w:rsidR="00251AE4" w:rsidRDefault="00202114" w:rsidP="002A760D">
            <w:pPr>
              <w:pStyle w:val="SIBulletList1"/>
            </w:pPr>
            <w:r>
              <w:t xml:space="preserve">use of industry recognised decompression tables </w:t>
            </w:r>
            <w:r w:rsidR="007D34A2">
              <w:t>and dive computers to plan and carry out safe diving practices</w:t>
            </w:r>
          </w:p>
          <w:p w14:paraId="1676F4F6" w14:textId="77777777" w:rsidR="002149A7" w:rsidRDefault="002149A7" w:rsidP="002A760D">
            <w:pPr>
              <w:pStyle w:val="SIBulletList1"/>
            </w:pPr>
            <w:r>
              <w:t>anatomy, physiology and physics of underwater diving</w:t>
            </w:r>
            <w:r w:rsidR="00EF63AF">
              <w:t>, including:</w:t>
            </w:r>
          </w:p>
          <w:p w14:paraId="6CA04088" w14:textId="77777777" w:rsidR="00EF63AF" w:rsidRDefault="00EF63AF" w:rsidP="00E72FBB">
            <w:pPr>
              <w:pStyle w:val="SIBulletList2"/>
            </w:pPr>
            <w:r>
              <w:t xml:space="preserve">anatomical and physiological systems of the human body including respiratory, circulatory and nervous systems </w:t>
            </w:r>
          </w:p>
          <w:p w14:paraId="5AD87FF7" w14:textId="77777777" w:rsidR="00EF63AF" w:rsidRDefault="00EF63AF" w:rsidP="00E72FBB">
            <w:pPr>
              <w:pStyle w:val="SIBulletList2"/>
            </w:pPr>
            <w:r>
              <w:lastRenderedPageBreak/>
              <w:t>common units of measurement and the relationship between pressure, volume and temperature in the context of diving</w:t>
            </w:r>
          </w:p>
          <w:p w14:paraId="3EB20990" w14:textId="77777777" w:rsidR="001336D2" w:rsidRDefault="001336D2" w:rsidP="00E72FBB">
            <w:pPr>
              <w:pStyle w:val="SIBulletList2"/>
            </w:pPr>
            <w:r>
              <w:t>definitions of atmospheric pressure, hydrostatic pressure, absolute pressure, ambient pressure and gauge pressure</w:t>
            </w:r>
          </w:p>
          <w:p w14:paraId="4F25A331" w14:textId="77777777" w:rsidR="00B469A6" w:rsidRDefault="00B469A6" w:rsidP="00E72FBB">
            <w:pPr>
              <w:pStyle w:val="SIBulletList2"/>
            </w:pPr>
            <w:r>
              <w:t>Boyles Law and relationship between pressure and volume</w:t>
            </w:r>
            <w:r w:rsidR="001336D2">
              <w:t xml:space="preserve"> and the calculations relevant to depth and pressure</w:t>
            </w:r>
          </w:p>
          <w:p w14:paraId="71F26C62" w14:textId="02CD5822" w:rsidR="00EF63AF" w:rsidRDefault="00EF63AF" w:rsidP="00E72FBB">
            <w:pPr>
              <w:pStyle w:val="SIBulletList2"/>
            </w:pPr>
            <w:r>
              <w:t xml:space="preserve">use of decompression tables to determine safe diving </w:t>
            </w:r>
            <w:r w:rsidR="00202114">
              <w:t>profiles</w:t>
            </w:r>
          </w:p>
          <w:p w14:paraId="7C34E6C8" w14:textId="77777777" w:rsidR="009B0CA7" w:rsidRDefault="009B0CA7" w:rsidP="00E72FBB">
            <w:pPr>
              <w:pStyle w:val="SIBulletList2"/>
            </w:pPr>
            <w:r>
              <w:t>partial pressure and gas solubility and their effect on the human body including Daltons Law</w:t>
            </w:r>
          </w:p>
          <w:p w14:paraId="1486782D" w14:textId="77777777" w:rsidR="009B0CA7" w:rsidRDefault="009B0CA7" w:rsidP="00E72FBB">
            <w:pPr>
              <w:pStyle w:val="SIBulletList2"/>
            </w:pPr>
            <w:r>
              <w:t>basic relationship between pressure and temperature including Charles Law, and calculating pressure changes with temperature</w:t>
            </w:r>
          </w:p>
          <w:p w14:paraId="05BD1105" w14:textId="3D6F2B6D" w:rsidR="00EF63AF" w:rsidRDefault="00EF63AF" w:rsidP="00E72FBB">
            <w:pPr>
              <w:pStyle w:val="SIBulletList2"/>
            </w:pPr>
            <w:r>
              <w:t>effect of buoyancy and effect on divers and underwater objects</w:t>
            </w:r>
            <w:r w:rsidR="00202114">
              <w:t xml:space="preserve"> including Archimedes Principle</w:t>
            </w:r>
          </w:p>
          <w:p w14:paraId="4142A8E9" w14:textId="77777777" w:rsidR="00EF63AF" w:rsidRDefault="00EF63AF" w:rsidP="00E72FBB">
            <w:pPr>
              <w:pStyle w:val="SIBulletList2"/>
            </w:pPr>
            <w:r>
              <w:t>behaviour of light and sound underwater and impact on divers</w:t>
            </w:r>
          </w:p>
          <w:p w14:paraId="3556C00C" w14:textId="77777777" w:rsidR="009B0CA7" w:rsidRDefault="009B0CA7" w:rsidP="00E72FBB">
            <w:pPr>
              <w:pStyle w:val="SIBulletList2"/>
            </w:pPr>
            <w:r>
              <w:t>impact of temperature on cylinder pressure</w:t>
            </w:r>
          </w:p>
          <w:p w14:paraId="5C12582F" w14:textId="77777777" w:rsidR="001336D2" w:rsidRDefault="001336D2" w:rsidP="00E72FBB">
            <w:pPr>
              <w:pStyle w:val="SIBulletList2"/>
            </w:pPr>
            <w:r>
              <w:t>heat loss and impact on diver</w:t>
            </w:r>
          </w:p>
          <w:p w14:paraId="46CDFC62" w14:textId="77777777" w:rsidR="008867AD" w:rsidRDefault="001336D2" w:rsidP="00E72FBB">
            <w:pPr>
              <w:pStyle w:val="SIBulletList2"/>
            </w:pPr>
            <w:r>
              <w:t>decompression as it relates to partial pressure and solubility of gasses</w:t>
            </w:r>
          </w:p>
          <w:p w14:paraId="6758185C" w14:textId="1ABAB96A" w:rsidR="001336D2" w:rsidRDefault="008867AD" w:rsidP="00E72FBB">
            <w:pPr>
              <w:pStyle w:val="SIBulletList2"/>
            </w:pPr>
            <w:r>
              <w:t>inert gas narcosis</w:t>
            </w:r>
          </w:p>
          <w:p w14:paraId="29AB3BB2" w14:textId="77777777" w:rsidR="00B469A6" w:rsidRDefault="008867AD">
            <w:pPr>
              <w:pStyle w:val="SIBulletList1"/>
            </w:pPr>
            <w:r>
              <w:t>diving equipment</w:t>
            </w:r>
            <w:r w:rsidR="002B716B">
              <w:t>, testing,</w:t>
            </w:r>
            <w:r>
              <w:t xml:space="preserve"> operation and maintenance including:</w:t>
            </w:r>
          </w:p>
          <w:p w14:paraId="291DEECA" w14:textId="77777777" w:rsidR="002B716B" w:rsidRDefault="002B716B" w:rsidP="00E72FBB">
            <w:pPr>
              <w:pStyle w:val="SIBulletList2"/>
            </w:pPr>
            <w:r>
              <w:t>selecting diving equipment for operational activities</w:t>
            </w:r>
          </w:p>
          <w:p w14:paraId="7C5E8722" w14:textId="77777777" w:rsidR="00251AE4" w:rsidRDefault="00251AE4" w:rsidP="00E72FBB">
            <w:pPr>
              <w:pStyle w:val="SIBulletList2"/>
            </w:pPr>
            <w:r>
              <w:t>assembly and disassembly of equipment used in dive operations</w:t>
            </w:r>
          </w:p>
          <w:p w14:paraId="517315B1" w14:textId="77777777" w:rsidR="002B716B" w:rsidRDefault="002B716B" w:rsidP="00E72FBB">
            <w:pPr>
              <w:pStyle w:val="SIBulletList2"/>
            </w:pPr>
            <w:r>
              <w:t>pre and post dive checks and maintenance</w:t>
            </w:r>
          </w:p>
          <w:p w14:paraId="47140855" w14:textId="4DECECCD" w:rsidR="008867AD" w:rsidRDefault="00202114" w:rsidP="00E72FBB">
            <w:pPr>
              <w:pStyle w:val="SIBulletList2"/>
            </w:pPr>
            <w:r>
              <w:t xml:space="preserve">selection of appropriate </w:t>
            </w:r>
            <w:r w:rsidR="008867AD">
              <w:t xml:space="preserve">diving </w:t>
            </w:r>
            <w:r>
              <w:t xml:space="preserve">equipment for required tasks such as </w:t>
            </w:r>
            <w:r w:rsidR="0012227E">
              <w:t xml:space="preserve">masks, </w:t>
            </w:r>
            <w:r>
              <w:t xml:space="preserve">fins, cylinders, regulators, buoyancy compensation devices, </w:t>
            </w:r>
            <w:r w:rsidR="00094541">
              <w:t xml:space="preserve">harnesses, </w:t>
            </w:r>
            <w:r w:rsidR="0012227E">
              <w:t xml:space="preserve">weights and </w:t>
            </w:r>
            <w:r>
              <w:t xml:space="preserve">safety </w:t>
            </w:r>
            <w:r w:rsidR="00094541">
              <w:t>devices</w:t>
            </w:r>
          </w:p>
          <w:p w14:paraId="51A4BBA4" w14:textId="77777777" w:rsidR="008867AD" w:rsidRDefault="0012227E" w:rsidP="008D5E00">
            <w:pPr>
              <w:pStyle w:val="SIBulletList2"/>
            </w:pPr>
            <w:r>
              <w:t>compress</w:t>
            </w:r>
            <w:r w:rsidR="002B716B">
              <w:t xml:space="preserve">ors for air and </w:t>
            </w:r>
            <w:r>
              <w:t>EAN</w:t>
            </w:r>
            <w:r w:rsidR="002B716B">
              <w:t xml:space="preserve"> cylinder charging</w:t>
            </w:r>
          </w:p>
          <w:p w14:paraId="37BF74C5" w14:textId="77777777" w:rsidR="002B716B" w:rsidRDefault="002B716B" w:rsidP="00E72FBB">
            <w:pPr>
              <w:pStyle w:val="SIBulletList2"/>
            </w:pPr>
            <w:r>
              <w:t>safety procedures</w:t>
            </w:r>
          </w:p>
          <w:p w14:paraId="46EF7C83" w14:textId="77777777" w:rsidR="002B716B" w:rsidRDefault="002B716B" w:rsidP="00E72FBB">
            <w:pPr>
              <w:pStyle w:val="SIBulletList2"/>
            </w:pPr>
            <w:r>
              <w:t>inspecting equipment and signs of disrepair</w:t>
            </w:r>
          </w:p>
          <w:p w14:paraId="6C888A59" w14:textId="77777777" w:rsidR="002B716B" w:rsidRDefault="002B716B" w:rsidP="00E72FBB">
            <w:pPr>
              <w:pStyle w:val="SIBulletList2"/>
            </w:pPr>
            <w:r>
              <w:t>gas quality and gas testing standards used in Australia</w:t>
            </w:r>
          </w:p>
          <w:p w14:paraId="4D307397" w14:textId="77777777" w:rsidR="002B716B" w:rsidRDefault="002B716B" w:rsidP="00E72FBB">
            <w:pPr>
              <w:pStyle w:val="SIBulletList2"/>
            </w:pPr>
            <w:r>
              <w:t>record keeping practices for equipment</w:t>
            </w:r>
          </w:p>
          <w:p w14:paraId="56CF3A0D" w14:textId="77777777" w:rsidR="002B716B" w:rsidRDefault="002B716B" w:rsidP="00E72FBB">
            <w:pPr>
              <w:pStyle w:val="SIBulletList1"/>
            </w:pPr>
            <w:r>
              <w:t xml:space="preserve">correct fitting and removal of dive equipment on divers including assisting others on fitting and </w:t>
            </w:r>
            <w:r w:rsidR="00E40D3F">
              <w:t>removal</w:t>
            </w:r>
            <w:r>
              <w:t xml:space="preserve"> </w:t>
            </w:r>
          </w:p>
          <w:p w14:paraId="66F2E886" w14:textId="77777777" w:rsidR="00846A3D" w:rsidRDefault="00846A3D">
            <w:pPr>
              <w:pStyle w:val="SIBulletList1"/>
            </w:pPr>
            <w:r w:rsidRPr="00846A3D">
              <w:t>types of ropes used in diving operations</w:t>
            </w:r>
            <w:r>
              <w:t xml:space="preserve"> their purpose, application, including:</w:t>
            </w:r>
          </w:p>
          <w:p w14:paraId="0FCF5ACA" w14:textId="77777777" w:rsidR="00846A3D" w:rsidRDefault="00846A3D" w:rsidP="00E72FBB">
            <w:pPr>
              <w:pStyle w:val="SIBulletList2"/>
            </w:pPr>
            <w:r>
              <w:t>care and maintenance</w:t>
            </w:r>
          </w:p>
          <w:p w14:paraId="20DA9F66" w14:textId="77777777" w:rsidR="00846A3D" w:rsidRDefault="00846A3D" w:rsidP="00E72FBB">
            <w:pPr>
              <w:pStyle w:val="SIBulletList2"/>
            </w:pPr>
            <w:r>
              <w:t>basic rigging techniques</w:t>
            </w:r>
          </w:p>
          <w:p w14:paraId="67772781" w14:textId="461E515E" w:rsidR="00846A3D" w:rsidRDefault="001319EB" w:rsidP="00E973C5">
            <w:pPr>
              <w:pStyle w:val="SIBulletList2"/>
            </w:pPr>
            <w:r>
              <w:t xml:space="preserve">knots </w:t>
            </w:r>
            <w:r w:rsidR="00094541">
              <w:t>and other rigging devices</w:t>
            </w:r>
            <w:r>
              <w:t xml:space="preserve"> used in diving operations their purpose and application</w:t>
            </w:r>
          </w:p>
          <w:p w14:paraId="61336E15" w14:textId="77777777" w:rsidR="002A760D" w:rsidRPr="002A760D" w:rsidRDefault="00B469A6" w:rsidP="002A760D">
            <w:pPr>
              <w:pStyle w:val="SIBulletList1"/>
            </w:pPr>
            <w:r>
              <w:t xml:space="preserve">tools and </w:t>
            </w:r>
            <w:r w:rsidR="002A760D" w:rsidRPr="002A760D">
              <w:t>equipment</w:t>
            </w:r>
            <w:r>
              <w:t xml:space="preserve"> for scientific diving operations, </w:t>
            </w:r>
            <w:r w:rsidR="0012227E">
              <w:t xml:space="preserve">their use and </w:t>
            </w:r>
            <w:r>
              <w:t>maintenance</w:t>
            </w:r>
          </w:p>
          <w:p w14:paraId="033AC7FB" w14:textId="53E18CBF" w:rsidR="00094C05" w:rsidRDefault="007D34A2" w:rsidP="00892F8A">
            <w:pPr>
              <w:pStyle w:val="SIBulletList1"/>
            </w:pPr>
            <w:r>
              <w:t xml:space="preserve">navigation, </w:t>
            </w:r>
            <w:r w:rsidR="00094C05">
              <w:t>search</w:t>
            </w:r>
            <w:r>
              <w:t xml:space="preserve"> and recovery</w:t>
            </w:r>
            <w:r w:rsidR="00094C05">
              <w:t xml:space="preserve"> techniques and their application in scientific diving</w:t>
            </w:r>
          </w:p>
          <w:p w14:paraId="300ECAF7" w14:textId="77777777" w:rsidR="00E973C5" w:rsidRDefault="00B469A6">
            <w:pPr>
              <w:pStyle w:val="SIBulletList1"/>
            </w:pPr>
            <w:r>
              <w:t>survey</w:t>
            </w:r>
            <w:r w:rsidR="00D82154">
              <w:t xml:space="preserve"> techniques and their application</w:t>
            </w:r>
            <w:r>
              <w:t xml:space="preserve"> in scientific diving</w:t>
            </w:r>
          </w:p>
          <w:p w14:paraId="2764DC94" w14:textId="77777777" w:rsidR="00E973C5" w:rsidRPr="00E973C5" w:rsidRDefault="00E973C5" w:rsidP="00B85512">
            <w:pPr>
              <w:pStyle w:val="SIBulletList1"/>
            </w:pPr>
            <w:r w:rsidRPr="00E973C5">
              <w:t>health and safety risks associated with diving, including:</w:t>
            </w:r>
          </w:p>
          <w:p w14:paraId="636EEA17" w14:textId="77777777" w:rsidR="00E973C5" w:rsidRPr="00E973C5" w:rsidRDefault="00E973C5" w:rsidP="00E973C5">
            <w:pPr>
              <w:pStyle w:val="SIBulletList2"/>
            </w:pPr>
            <w:r w:rsidRPr="00E973C5">
              <w:t>statutory health and safety requirements</w:t>
            </w:r>
          </w:p>
          <w:p w14:paraId="31174EE8" w14:textId="77777777" w:rsidR="00E973C5" w:rsidRPr="00E973C5" w:rsidRDefault="00E973C5" w:rsidP="00E973C5">
            <w:pPr>
              <w:pStyle w:val="SIBulletList2"/>
            </w:pPr>
            <w:r w:rsidRPr="00E973C5">
              <w:t>standards and codes of practice</w:t>
            </w:r>
          </w:p>
          <w:p w14:paraId="663AF4A5" w14:textId="77777777" w:rsidR="00E973C5" w:rsidRPr="00E973C5" w:rsidRDefault="00E973C5" w:rsidP="00E973C5">
            <w:pPr>
              <w:pStyle w:val="SIBulletList2"/>
            </w:pPr>
            <w:r w:rsidRPr="00E973C5">
              <w:t>roles and responsibilities</w:t>
            </w:r>
          </w:p>
          <w:p w14:paraId="05726035" w14:textId="58363CB6" w:rsidR="00D82154" w:rsidRPr="00D82154" w:rsidRDefault="00E973C5" w:rsidP="00892F8A">
            <w:pPr>
              <w:pStyle w:val="SIBulletList2"/>
              <w:numPr>
                <w:ilvl w:val="0"/>
                <w:numId w:val="0"/>
              </w:numPr>
              <w:ind w:left="714" w:hanging="357"/>
            </w:pPr>
            <w:r w:rsidRPr="00E973C5">
              <w:t>risk assessment and developing control measures</w:t>
            </w:r>
          </w:p>
          <w:p w14:paraId="0FE18C9A" w14:textId="77777777" w:rsidR="00251AE4" w:rsidRDefault="00251AE4" w:rsidP="002A760D">
            <w:pPr>
              <w:pStyle w:val="SIBulletList1"/>
            </w:pPr>
            <w:r>
              <w:t>emergency procedures and their implementation, including:</w:t>
            </w:r>
          </w:p>
          <w:p w14:paraId="5ADB9E06" w14:textId="77777777" w:rsidR="002A760D" w:rsidRPr="002A760D" w:rsidRDefault="00251AE4" w:rsidP="00E72FBB">
            <w:pPr>
              <w:pStyle w:val="SIBulletList2"/>
            </w:pPr>
            <w:r>
              <w:t xml:space="preserve">dive </w:t>
            </w:r>
            <w:r w:rsidR="002A760D" w:rsidRPr="002A760D">
              <w:t>rescue procedures</w:t>
            </w:r>
          </w:p>
          <w:p w14:paraId="364A4138" w14:textId="77777777" w:rsidR="002A760D" w:rsidRPr="002A760D" w:rsidRDefault="002A760D" w:rsidP="00E72FBB">
            <w:pPr>
              <w:pStyle w:val="SIBulletList2"/>
            </w:pPr>
            <w:r w:rsidRPr="002A760D">
              <w:t>oxygen administration procedures</w:t>
            </w:r>
          </w:p>
          <w:p w14:paraId="59B4D08B" w14:textId="77777777" w:rsidR="002A760D" w:rsidRPr="002A760D" w:rsidRDefault="002A760D" w:rsidP="00E72FBB">
            <w:pPr>
              <w:pStyle w:val="SIBulletList2"/>
            </w:pPr>
            <w:r w:rsidRPr="002A760D">
              <w:t>agency standing orders for notification</w:t>
            </w:r>
          </w:p>
          <w:p w14:paraId="08B13E1D" w14:textId="77777777" w:rsidR="002A760D" w:rsidRDefault="002A760D" w:rsidP="00E72FBB">
            <w:pPr>
              <w:pStyle w:val="SIBulletList2"/>
            </w:pPr>
            <w:r w:rsidRPr="002A760D">
              <w:t>emergency service procedures</w:t>
            </w:r>
          </w:p>
          <w:p w14:paraId="49431396" w14:textId="6BD60C08" w:rsidR="00A84EC1" w:rsidRDefault="00A84EC1" w:rsidP="00E72FBB">
            <w:pPr>
              <w:pStyle w:val="SIBulletList2"/>
            </w:pPr>
            <w:r>
              <w:t>recognising the need for decompression chamber and support</w:t>
            </w:r>
          </w:p>
          <w:p w14:paraId="12A89B4E" w14:textId="77777777" w:rsidR="001919E4" w:rsidRPr="001919E4" w:rsidRDefault="001919E4" w:rsidP="001919E4">
            <w:pPr>
              <w:pStyle w:val="SIBulletList1"/>
            </w:pPr>
            <w:r>
              <w:t>first aid for divers, including</w:t>
            </w:r>
            <w:r w:rsidRPr="001919E4">
              <w:t>:</w:t>
            </w:r>
          </w:p>
          <w:p w14:paraId="695ABEB9" w14:textId="77777777" w:rsidR="001919E4" w:rsidRPr="001919E4" w:rsidRDefault="001919E4" w:rsidP="001919E4">
            <w:pPr>
              <w:pStyle w:val="SIBulletList2"/>
            </w:pPr>
            <w:r>
              <w:t xml:space="preserve">recognising </w:t>
            </w:r>
            <w:r w:rsidRPr="001919E4">
              <w:t>signs and symptoms of diving related ill health</w:t>
            </w:r>
          </w:p>
          <w:p w14:paraId="5953B2AC" w14:textId="77777777" w:rsidR="001919E4" w:rsidRPr="001919E4" w:rsidRDefault="001919E4" w:rsidP="001919E4">
            <w:pPr>
              <w:pStyle w:val="SIBulletList2"/>
            </w:pPr>
            <w:r>
              <w:t xml:space="preserve">assessing when </w:t>
            </w:r>
            <w:r w:rsidRPr="001919E4">
              <w:t>first aid is required</w:t>
            </w:r>
          </w:p>
          <w:p w14:paraId="7AFA46CC" w14:textId="77777777" w:rsidR="001919E4" w:rsidRPr="002A760D" w:rsidRDefault="001919E4" w:rsidP="00E72FBB">
            <w:pPr>
              <w:pStyle w:val="SIBulletList2"/>
            </w:pPr>
            <w:r>
              <w:t>administering first aid to divers</w:t>
            </w:r>
          </w:p>
          <w:p w14:paraId="40E47F79" w14:textId="77777777" w:rsidR="007D34A2" w:rsidRDefault="007D34A2" w:rsidP="002A760D">
            <w:pPr>
              <w:pStyle w:val="SIBulletList1"/>
            </w:pPr>
            <w:r>
              <w:t>Compression chamber theory</w:t>
            </w:r>
          </w:p>
          <w:p w14:paraId="18FB15CF" w14:textId="77777777" w:rsidR="007D34A2" w:rsidRDefault="007D34A2" w:rsidP="002A760D">
            <w:pPr>
              <w:pStyle w:val="SIBulletList1"/>
            </w:pPr>
            <w:r>
              <w:t>Specialised diving modes including but not limited to zero and low visibility diving, tethered, night and deep diving.</w:t>
            </w:r>
          </w:p>
          <w:p w14:paraId="6E7B09E6" w14:textId="0133E5AB" w:rsidR="0007596F" w:rsidRDefault="0007596F" w:rsidP="002A760D">
            <w:pPr>
              <w:pStyle w:val="SIBulletList1"/>
            </w:pPr>
            <w:r>
              <w:t>effective teamwork and team communications, including</w:t>
            </w:r>
          </w:p>
          <w:p w14:paraId="2D3420E1" w14:textId="165BD538" w:rsidR="001919E4" w:rsidRDefault="002B716B" w:rsidP="00E973C5">
            <w:pPr>
              <w:pStyle w:val="SIBulletList1"/>
            </w:pPr>
            <w:r>
              <w:t>underwater communication procedures and equipment</w:t>
            </w:r>
          </w:p>
          <w:p w14:paraId="43DE34CD" w14:textId="77777777" w:rsidR="00492F4B" w:rsidRPr="000754EC" w:rsidRDefault="001919E4" w:rsidP="00E72FBB">
            <w:pPr>
              <w:pStyle w:val="SIBulletList1"/>
            </w:pPr>
            <w:r>
              <w:lastRenderedPageBreak/>
              <w:t>statutory and workplace record keeping procedures.</w:t>
            </w:r>
          </w:p>
        </w:tc>
      </w:tr>
      <w:tr w:rsidR="00202114" w:rsidRPr="00067E1C" w14:paraId="52DA72D6" w14:textId="77777777" w:rsidTr="0039103E">
        <w:tc>
          <w:tcPr>
            <w:tcW w:w="5000" w:type="pct"/>
            <w:shd w:val="clear" w:color="auto" w:fill="auto"/>
          </w:tcPr>
          <w:p w14:paraId="69829D53" w14:textId="77777777" w:rsidR="00202114" w:rsidRDefault="00202114" w:rsidP="000754EC">
            <w:pPr>
              <w:pStyle w:val="SIText"/>
            </w:pPr>
          </w:p>
        </w:tc>
      </w:tr>
    </w:tbl>
    <w:p w14:paraId="1123876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8318164" w14:textId="77777777" w:rsidTr="0039103E">
        <w:trPr>
          <w:tblHeader/>
        </w:trPr>
        <w:tc>
          <w:tcPr>
            <w:tcW w:w="5000" w:type="pct"/>
            <w:shd w:val="clear" w:color="auto" w:fill="auto"/>
          </w:tcPr>
          <w:p w14:paraId="1B0D4C36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14678347" w14:textId="77777777" w:rsidTr="0039103E">
        <w:tc>
          <w:tcPr>
            <w:tcW w:w="5000" w:type="pct"/>
            <w:shd w:val="clear" w:color="auto" w:fill="auto"/>
          </w:tcPr>
          <w:p w14:paraId="4E3DC7FF" w14:textId="77777777" w:rsidR="00EC4DD5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>must take place under the following conditions:</w:t>
            </w:r>
          </w:p>
          <w:p w14:paraId="332E6657" w14:textId="77777777" w:rsidR="004A7706" w:rsidRPr="000754EC" w:rsidRDefault="004A7706" w:rsidP="000754EC">
            <w:pPr>
              <w:pStyle w:val="SIText"/>
            </w:pPr>
          </w:p>
          <w:p w14:paraId="1618F63E" w14:textId="77777777" w:rsidR="004E6741" w:rsidRPr="000754EC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56AB6BCF" w14:textId="58A38192" w:rsidR="00510B1F" w:rsidRPr="00E72FBB" w:rsidRDefault="0021210E" w:rsidP="000754EC">
            <w:pPr>
              <w:pStyle w:val="SIBulletList2"/>
              <w:rPr>
                <w:rFonts w:eastAsia="Calibri"/>
              </w:rPr>
            </w:pPr>
            <w:r w:rsidRPr="000754EC">
              <w:t xml:space="preserve">skills must be demonstrated in </w:t>
            </w:r>
            <w:r w:rsidR="001919E4">
              <w:t xml:space="preserve">open water to a depth of no greater than 30 </w:t>
            </w:r>
            <w:r w:rsidR="007605D6">
              <w:t>metres</w:t>
            </w:r>
            <w:r w:rsidR="001919E4">
              <w:t xml:space="preserve"> </w:t>
            </w:r>
            <w:r w:rsidR="00E0043E">
              <w:t xml:space="preserve"> </w:t>
            </w:r>
          </w:p>
          <w:p w14:paraId="0953C263" w14:textId="77777777" w:rsidR="004E6741" w:rsidRPr="000754EC" w:rsidRDefault="00510B1F" w:rsidP="000754EC">
            <w:pPr>
              <w:pStyle w:val="SIBulletList2"/>
              <w:rPr>
                <w:rFonts w:eastAsia="Calibri"/>
              </w:rPr>
            </w:pPr>
            <w:r>
              <w:t>conditions must comply with the current Australian standards for training and certification of occupational divers - restricted occupational SCUBA diver</w:t>
            </w:r>
          </w:p>
          <w:p w14:paraId="6D550FCD" w14:textId="77777777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734C2262" w14:textId="77777777" w:rsidR="00366805" w:rsidRDefault="00510B1F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SCUBA equipment</w:t>
            </w:r>
          </w:p>
          <w:p w14:paraId="217454FC" w14:textId="13AEB16F" w:rsidR="0036164D" w:rsidRDefault="00E0043E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s</w:t>
            </w:r>
            <w:r w:rsidR="0036164D">
              <w:rPr>
                <w:rFonts w:eastAsia="Calibri"/>
              </w:rPr>
              <w:t>afety equipment</w:t>
            </w:r>
          </w:p>
          <w:p w14:paraId="06ED07D7" w14:textId="2FD99850" w:rsidR="001919E4" w:rsidRDefault="001919E4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compressor</w:t>
            </w:r>
            <w:r w:rsidR="0036164D">
              <w:rPr>
                <w:rFonts w:eastAsia="Calibri"/>
              </w:rPr>
              <w:t>s for filling cylinders with air and enriched air nitrox</w:t>
            </w:r>
          </w:p>
          <w:p w14:paraId="09B2AE9A" w14:textId="77777777" w:rsidR="001919E4" w:rsidRPr="000754EC" w:rsidRDefault="001919E4" w:rsidP="000754EC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cylinders for filling and use</w:t>
            </w:r>
          </w:p>
          <w:p w14:paraId="26E0FA47" w14:textId="19ACEB68" w:rsidR="00233143" w:rsidRPr="000754EC" w:rsidRDefault="00F83D7C" w:rsidP="000754EC">
            <w:pPr>
              <w:pStyle w:val="SIBulletList2"/>
              <w:rPr>
                <w:rFonts w:eastAsia="Calibri"/>
              </w:rPr>
            </w:pPr>
            <w:r w:rsidRPr="000754EC">
              <w:t>specific tools</w:t>
            </w:r>
            <w:r w:rsidR="0036164D">
              <w:t xml:space="preserve"> </w:t>
            </w:r>
            <w:proofErr w:type="gramStart"/>
            <w:r w:rsidR="0036164D">
              <w:t xml:space="preserve">and </w:t>
            </w:r>
            <w:r w:rsidR="001919E4">
              <w:t xml:space="preserve"> equipment</w:t>
            </w:r>
            <w:proofErr w:type="gramEnd"/>
            <w:r w:rsidR="001919E4">
              <w:t xml:space="preserve"> for conducting </w:t>
            </w:r>
            <w:r w:rsidR="0036164D">
              <w:t xml:space="preserve">dives, </w:t>
            </w:r>
            <w:r w:rsidR="001919E4">
              <w:t>searches and surveys</w:t>
            </w:r>
          </w:p>
          <w:p w14:paraId="0F9AE344" w14:textId="01FC84B3" w:rsidR="00F83D7C" w:rsidRPr="000754EC" w:rsidRDefault="00F83D7C" w:rsidP="00E0043E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440D6632" w14:textId="0E364991" w:rsidR="00F83D7C" w:rsidRPr="000754EC" w:rsidRDefault="00366805" w:rsidP="000754EC">
            <w:pPr>
              <w:pStyle w:val="SIBulletList2"/>
              <w:rPr>
                <w:rFonts w:eastAsia="Calibri"/>
              </w:rPr>
            </w:pPr>
            <w:r w:rsidRPr="000754EC">
              <w:rPr>
                <w:rFonts w:eastAsia="Calibri"/>
              </w:rPr>
              <w:t xml:space="preserve">use of </w:t>
            </w:r>
            <w:r w:rsidR="00F83D7C" w:rsidRPr="000754EC">
              <w:rPr>
                <w:rFonts w:eastAsia="Calibri"/>
              </w:rPr>
              <w:t>workplace documents such as policies, procedures, processes, forms</w:t>
            </w:r>
          </w:p>
          <w:p w14:paraId="5116525F" w14:textId="77777777" w:rsidR="00F83D7C" w:rsidRPr="000754EC" w:rsidRDefault="00366805" w:rsidP="000754EC">
            <w:pPr>
              <w:pStyle w:val="SIBulletList2"/>
              <w:rPr>
                <w:rFonts w:eastAsia="Calibri"/>
              </w:rPr>
            </w:pPr>
            <w:r w:rsidRPr="000754EC">
              <w:rPr>
                <w:rFonts w:eastAsia="Calibri"/>
              </w:rPr>
              <w:t xml:space="preserve">use of </w:t>
            </w:r>
            <w:r w:rsidR="00F83D7C" w:rsidRPr="000754EC">
              <w:rPr>
                <w:rFonts w:eastAsia="Calibri"/>
              </w:rPr>
              <w:t>manufacturer’s operating instructions for equipment</w:t>
            </w:r>
          </w:p>
          <w:p w14:paraId="6062E7EB" w14:textId="4DEC85FD" w:rsidR="00F83D7C" w:rsidRPr="000754EC" w:rsidRDefault="00366805" w:rsidP="000754EC">
            <w:pPr>
              <w:pStyle w:val="SIBulletList2"/>
              <w:rPr>
                <w:rFonts w:eastAsia="Calibri"/>
              </w:rPr>
            </w:pPr>
            <w:r w:rsidRPr="000754EC">
              <w:rPr>
                <w:rFonts w:eastAsia="Calibri"/>
              </w:rPr>
              <w:t xml:space="preserve">use of </w:t>
            </w:r>
            <w:r w:rsidR="00F83D7C" w:rsidRPr="000754EC">
              <w:rPr>
                <w:rFonts w:eastAsia="Calibri"/>
              </w:rPr>
              <w:t>workplace instructions</w:t>
            </w:r>
            <w:r w:rsidR="00510B1F">
              <w:rPr>
                <w:rFonts w:eastAsia="Calibri"/>
              </w:rPr>
              <w:t xml:space="preserve"> and </w:t>
            </w:r>
            <w:r w:rsidR="00F83D7C" w:rsidRPr="000754EC">
              <w:rPr>
                <w:rFonts w:eastAsia="Calibri"/>
              </w:rPr>
              <w:t>job specifications</w:t>
            </w:r>
            <w:r w:rsidR="0036164D">
              <w:rPr>
                <w:rFonts w:eastAsia="Calibri"/>
              </w:rPr>
              <w:t xml:space="preserve"> including risk assessment requirements</w:t>
            </w:r>
          </w:p>
          <w:p w14:paraId="4D68014E" w14:textId="77777777" w:rsidR="00366805" w:rsidRPr="000754EC" w:rsidRDefault="00366805" w:rsidP="000754EC">
            <w:pPr>
              <w:pStyle w:val="SIBulletList2"/>
              <w:rPr>
                <w:rFonts w:eastAsia="Calibri"/>
              </w:rPr>
            </w:pPr>
            <w:r w:rsidRPr="000754EC">
              <w:rPr>
                <w:rFonts w:eastAsia="Calibri"/>
              </w:rPr>
              <w:t>access to legislation</w:t>
            </w:r>
            <w:r w:rsidR="00510B1F">
              <w:rPr>
                <w:rFonts w:eastAsia="Calibri"/>
              </w:rPr>
              <w:t xml:space="preserve">, </w:t>
            </w:r>
            <w:r w:rsidRPr="000754EC">
              <w:rPr>
                <w:rFonts w:eastAsia="Calibri"/>
              </w:rPr>
              <w:t>codes of practice</w:t>
            </w:r>
            <w:r w:rsidR="00510B1F">
              <w:rPr>
                <w:rFonts w:eastAsia="Calibri"/>
              </w:rPr>
              <w:t xml:space="preserve"> and standards for occupational diving</w:t>
            </w:r>
          </w:p>
          <w:p w14:paraId="2A06EC7F" w14:textId="77777777" w:rsidR="00233143" w:rsidRPr="000754EC" w:rsidRDefault="002E170C" w:rsidP="000754EC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66AB91D6" w14:textId="77777777" w:rsidR="00366805" w:rsidRPr="000754EC" w:rsidRDefault="00510B1F" w:rsidP="00E72FBB">
            <w:pPr>
              <w:pStyle w:val="SIBulletList2"/>
            </w:pPr>
            <w:r>
              <w:t xml:space="preserve">dive </w:t>
            </w:r>
            <w:r w:rsidR="008B7138" w:rsidRPr="000754EC">
              <w:t>t</w:t>
            </w:r>
            <w:r w:rsidR="00366805" w:rsidRPr="000754EC">
              <w:t>eam member</w:t>
            </w:r>
          </w:p>
          <w:p w14:paraId="5F06A671" w14:textId="77777777" w:rsidR="00366805" w:rsidRPr="000754EC" w:rsidRDefault="00366805" w:rsidP="000754EC">
            <w:pPr>
              <w:pStyle w:val="SIBulletList1"/>
            </w:pPr>
            <w:r>
              <w:t>timeframes:</w:t>
            </w:r>
            <w:r w:rsidR="00B0712C" w:rsidRPr="00B0712C">
              <w:rPr>
                <w:rStyle w:val="SITemporaryText"/>
              </w:rPr>
              <w:t xml:space="preserve"> </w:t>
            </w:r>
          </w:p>
          <w:p w14:paraId="41B5E0A3" w14:textId="53B0EE5B" w:rsidR="0021210E" w:rsidRDefault="00510B1F" w:rsidP="006F70A2">
            <w:pPr>
              <w:pStyle w:val="SIBulletList2"/>
            </w:pPr>
            <w:r>
              <w:t xml:space="preserve">dives must comply with </w:t>
            </w:r>
            <w:r w:rsidR="00B0712C">
              <w:t>time</w:t>
            </w:r>
            <w:r>
              <w:t>s</w:t>
            </w:r>
            <w:r w:rsidR="00B0712C">
              <w:t xml:space="preserve"> specified in </w:t>
            </w:r>
            <w:r>
              <w:t>no-decompression tables and calculations.</w:t>
            </w:r>
          </w:p>
          <w:p w14:paraId="1FD7701E" w14:textId="77777777" w:rsidR="00E0043E" w:rsidRDefault="00E0043E" w:rsidP="000754EC">
            <w:pPr>
              <w:pStyle w:val="SIText"/>
            </w:pPr>
          </w:p>
          <w:p w14:paraId="79779405" w14:textId="77777777" w:rsidR="007134FE" w:rsidRPr="000754EC" w:rsidRDefault="007134FE" w:rsidP="000754EC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7B76769A" w14:textId="77777777" w:rsidR="007134FE" w:rsidRPr="00E72FBB" w:rsidRDefault="007134FE" w:rsidP="00E72FBB">
            <w:pPr>
              <w:pStyle w:val="SIText"/>
            </w:pPr>
          </w:p>
          <w:p w14:paraId="0AB0FCA4" w14:textId="77777777" w:rsidR="007134FE" w:rsidRPr="00E72FBB" w:rsidRDefault="007134FE" w:rsidP="00E72FBB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E72FBB">
              <w:rPr>
                <w:rStyle w:val="SITemporaryText"/>
                <w:color w:val="auto"/>
                <w:sz w:val="20"/>
              </w:rPr>
              <w:t>In addition, the following specific assessor requirements apply to this unit:</w:t>
            </w:r>
          </w:p>
          <w:p w14:paraId="42D8DB72" w14:textId="20A96663" w:rsidR="00F1480E" w:rsidRPr="00892F8A" w:rsidRDefault="00E0043E" w:rsidP="00892F8A">
            <w:pPr>
              <w:pStyle w:val="SIBulletList1"/>
              <w:rPr>
                <w:rFonts w:eastAsia="Calibri"/>
              </w:rPr>
            </w:pPr>
            <w:r w:rsidRPr="00892F8A">
              <w:rPr>
                <w:rStyle w:val="SITemporaryText"/>
                <w:color w:val="auto"/>
                <w:sz w:val="20"/>
              </w:rPr>
              <w:t>assessors must be qualified as occupational SCUBA diving instructor through a recognised diver training organisation</w:t>
            </w:r>
            <w:r>
              <w:rPr>
                <w:rStyle w:val="SITemporaryText"/>
                <w:rFonts w:eastAsia="Calibri"/>
              </w:rPr>
              <w:t>.</w:t>
            </w:r>
          </w:p>
        </w:tc>
      </w:tr>
    </w:tbl>
    <w:p w14:paraId="6223EC9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5D515EA" w14:textId="77777777" w:rsidTr="004679E3">
        <w:tc>
          <w:tcPr>
            <w:tcW w:w="990" w:type="pct"/>
            <w:shd w:val="clear" w:color="auto" w:fill="auto"/>
          </w:tcPr>
          <w:p w14:paraId="17396196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F617875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956E67D" w14:textId="77777777" w:rsidR="00F1480E" w:rsidRPr="000754EC" w:rsidRDefault="00FE037B" w:rsidP="000754EC">
            <w:pPr>
              <w:pStyle w:val="SIText"/>
            </w:pPr>
            <w:r w:rsidRPr="00FE037B">
              <w:t>https://vetnet.education.gov.au/Pages/TrainingDocs.aspx?q=c6399549-9c62-4a5e-bf1a-524b2322cf72</w:t>
            </w:r>
          </w:p>
        </w:tc>
      </w:tr>
    </w:tbl>
    <w:p w14:paraId="5AB676F1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C4A981" w14:textId="77777777" w:rsidR="00701616" w:rsidRDefault="00701616" w:rsidP="00BF3F0A">
      <w:r>
        <w:separator/>
      </w:r>
    </w:p>
    <w:p w14:paraId="20A7B606" w14:textId="77777777" w:rsidR="00701616" w:rsidRDefault="00701616"/>
  </w:endnote>
  <w:endnote w:type="continuationSeparator" w:id="0">
    <w:p w14:paraId="32BBBAFF" w14:textId="77777777" w:rsidR="00701616" w:rsidRDefault="00701616" w:rsidP="00BF3F0A">
      <w:r>
        <w:continuationSeparator/>
      </w:r>
    </w:p>
    <w:p w14:paraId="6701A4DF" w14:textId="77777777" w:rsidR="00701616" w:rsidRDefault="00701616"/>
  </w:endnote>
  <w:endnote w:type="continuationNotice" w:id="1">
    <w:p w14:paraId="4EE46D2A" w14:textId="77777777" w:rsidR="00701616" w:rsidRDefault="007016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048B63F2" w14:textId="77777777" w:rsidR="00DE5681" w:rsidRPr="000754EC" w:rsidRDefault="00DE5681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060D20">
          <w:rPr>
            <w:noProof/>
          </w:rPr>
          <w:t>8</w:t>
        </w:r>
        <w:r w:rsidRPr="000754EC">
          <w:fldChar w:fldCharType="end"/>
        </w:r>
      </w:p>
      <w:p w14:paraId="7285F8F4" w14:textId="77777777" w:rsidR="00DE5681" w:rsidRDefault="00DE5681" w:rsidP="005F771F">
        <w:pPr>
          <w:pStyle w:val="SIText"/>
        </w:pPr>
        <w:r w:rsidRPr="000754EC">
          <w:t xml:space="preserve">Template modified on </w:t>
        </w:r>
        <w:r>
          <w:t xml:space="preserve">1 November </w:t>
        </w:r>
        <w:r w:rsidRPr="000754EC">
          <w:t>2017</w:t>
        </w:r>
      </w:p>
    </w:sdtContent>
  </w:sdt>
  <w:p w14:paraId="18AC91C5" w14:textId="77777777" w:rsidR="00DE5681" w:rsidRDefault="00DE56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DD937" w14:textId="77777777" w:rsidR="00701616" w:rsidRDefault="00701616" w:rsidP="00BF3F0A">
      <w:r>
        <w:separator/>
      </w:r>
    </w:p>
    <w:p w14:paraId="6B02C2DB" w14:textId="77777777" w:rsidR="00701616" w:rsidRDefault="00701616"/>
  </w:footnote>
  <w:footnote w:type="continuationSeparator" w:id="0">
    <w:p w14:paraId="149DE523" w14:textId="77777777" w:rsidR="00701616" w:rsidRDefault="00701616" w:rsidP="00BF3F0A">
      <w:r>
        <w:continuationSeparator/>
      </w:r>
    </w:p>
    <w:p w14:paraId="086C39E6" w14:textId="77777777" w:rsidR="00701616" w:rsidRDefault="00701616"/>
  </w:footnote>
  <w:footnote w:type="continuationNotice" w:id="1">
    <w:p w14:paraId="049DB039" w14:textId="77777777" w:rsidR="00701616" w:rsidRDefault="007016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4E3BE" w14:textId="086BBDA7" w:rsidR="00DE5681" w:rsidRPr="006C2DC2" w:rsidRDefault="00DE5681" w:rsidP="006C2DC2">
    <w:r w:rsidRPr="006C2DC2">
      <w:rPr>
        <w:lang w:eastAsia="en-US"/>
      </w:rPr>
      <w:t xml:space="preserve">AHCLPW305 Perform </w:t>
    </w:r>
    <w:r w:rsidR="00330326" w:rsidRPr="00330326">
      <w:rPr>
        <w:lang w:eastAsia="en-US"/>
      </w:rPr>
      <w:t xml:space="preserve">restricted </w:t>
    </w:r>
    <w:r w:rsidRPr="006C2DC2">
      <w:rPr>
        <w:lang w:eastAsia="en-US"/>
      </w:rPr>
      <w:t>diving for scientific purpos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CE27AED"/>
    <w:multiLevelType w:val="multilevel"/>
    <w:tmpl w:val="54B868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928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CC46CB"/>
    <w:multiLevelType w:val="multilevel"/>
    <w:tmpl w:val="1C1CDB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4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4"/>
  </w:num>
  <w:num w:numId="15">
    <w:abstractNumId w:val="5"/>
  </w:num>
  <w:num w:numId="16">
    <w:abstractNumId w:val="16"/>
  </w:num>
  <w:num w:numId="17">
    <w:abstractNumId w:val="1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bc0tbQwNzU2tDRW0lEKTi0uzszPAykwqgUAYm413iwAAAA="/>
  </w:docVars>
  <w:rsids>
    <w:rsidRoot w:val="00DF2746"/>
    <w:rsid w:val="000014B9"/>
    <w:rsid w:val="00005A15"/>
    <w:rsid w:val="0001108F"/>
    <w:rsid w:val="000115E2"/>
    <w:rsid w:val="000126D0"/>
    <w:rsid w:val="0001296A"/>
    <w:rsid w:val="00016803"/>
    <w:rsid w:val="00017609"/>
    <w:rsid w:val="00023992"/>
    <w:rsid w:val="00024210"/>
    <w:rsid w:val="000275AE"/>
    <w:rsid w:val="00041E59"/>
    <w:rsid w:val="000457D5"/>
    <w:rsid w:val="00050F9D"/>
    <w:rsid w:val="000543AD"/>
    <w:rsid w:val="0005630E"/>
    <w:rsid w:val="00060D20"/>
    <w:rsid w:val="00063F64"/>
    <w:rsid w:val="00064BFE"/>
    <w:rsid w:val="00070B3E"/>
    <w:rsid w:val="00071F95"/>
    <w:rsid w:val="000737BB"/>
    <w:rsid w:val="00074E47"/>
    <w:rsid w:val="000754EC"/>
    <w:rsid w:val="0007596F"/>
    <w:rsid w:val="0008560A"/>
    <w:rsid w:val="0009093B"/>
    <w:rsid w:val="00094541"/>
    <w:rsid w:val="00094C05"/>
    <w:rsid w:val="000A5441"/>
    <w:rsid w:val="000C149A"/>
    <w:rsid w:val="000C224E"/>
    <w:rsid w:val="000E25E6"/>
    <w:rsid w:val="000E2C86"/>
    <w:rsid w:val="000F0E69"/>
    <w:rsid w:val="000F29F2"/>
    <w:rsid w:val="00101659"/>
    <w:rsid w:val="00105AEA"/>
    <w:rsid w:val="00105CB4"/>
    <w:rsid w:val="00106B51"/>
    <w:rsid w:val="00107780"/>
    <w:rsid w:val="001078BF"/>
    <w:rsid w:val="00120C57"/>
    <w:rsid w:val="0012227E"/>
    <w:rsid w:val="001319EB"/>
    <w:rsid w:val="001336D2"/>
    <w:rsid w:val="00133957"/>
    <w:rsid w:val="001372F6"/>
    <w:rsid w:val="00144385"/>
    <w:rsid w:val="00146EEC"/>
    <w:rsid w:val="00151D55"/>
    <w:rsid w:val="00151D93"/>
    <w:rsid w:val="00156EF3"/>
    <w:rsid w:val="00165F95"/>
    <w:rsid w:val="00176E4F"/>
    <w:rsid w:val="001826A8"/>
    <w:rsid w:val="0018546B"/>
    <w:rsid w:val="00187DD0"/>
    <w:rsid w:val="001919E4"/>
    <w:rsid w:val="001A62C7"/>
    <w:rsid w:val="001A6A3E"/>
    <w:rsid w:val="001A7B6D"/>
    <w:rsid w:val="001B34D5"/>
    <w:rsid w:val="001B513A"/>
    <w:rsid w:val="001C0A75"/>
    <w:rsid w:val="001C1306"/>
    <w:rsid w:val="001C32DF"/>
    <w:rsid w:val="001D30EB"/>
    <w:rsid w:val="001D5C1B"/>
    <w:rsid w:val="001D7F5B"/>
    <w:rsid w:val="001E0849"/>
    <w:rsid w:val="001E16BC"/>
    <w:rsid w:val="001E16DF"/>
    <w:rsid w:val="001E4C2E"/>
    <w:rsid w:val="001F2239"/>
    <w:rsid w:val="001F2BA5"/>
    <w:rsid w:val="001F308D"/>
    <w:rsid w:val="001F5129"/>
    <w:rsid w:val="00201A7C"/>
    <w:rsid w:val="00202114"/>
    <w:rsid w:val="0021210E"/>
    <w:rsid w:val="0021414D"/>
    <w:rsid w:val="002149A7"/>
    <w:rsid w:val="0021535C"/>
    <w:rsid w:val="00223124"/>
    <w:rsid w:val="00233143"/>
    <w:rsid w:val="00233BD7"/>
    <w:rsid w:val="00234444"/>
    <w:rsid w:val="00242293"/>
    <w:rsid w:val="00244EA7"/>
    <w:rsid w:val="00251AE4"/>
    <w:rsid w:val="00251FBA"/>
    <w:rsid w:val="00262FC3"/>
    <w:rsid w:val="0026394F"/>
    <w:rsid w:val="00267AF6"/>
    <w:rsid w:val="002728F4"/>
    <w:rsid w:val="00276DB8"/>
    <w:rsid w:val="00277B7D"/>
    <w:rsid w:val="00282664"/>
    <w:rsid w:val="00284FC7"/>
    <w:rsid w:val="00285FB8"/>
    <w:rsid w:val="00293707"/>
    <w:rsid w:val="002970C3"/>
    <w:rsid w:val="002A1D44"/>
    <w:rsid w:val="002A4CD3"/>
    <w:rsid w:val="002A6CC4"/>
    <w:rsid w:val="002A760D"/>
    <w:rsid w:val="002B164E"/>
    <w:rsid w:val="002B716B"/>
    <w:rsid w:val="002C55E9"/>
    <w:rsid w:val="002D0C8B"/>
    <w:rsid w:val="002D330A"/>
    <w:rsid w:val="002E170C"/>
    <w:rsid w:val="002E193E"/>
    <w:rsid w:val="002E4F77"/>
    <w:rsid w:val="00305EFF"/>
    <w:rsid w:val="00310A6A"/>
    <w:rsid w:val="00312CCD"/>
    <w:rsid w:val="003144E6"/>
    <w:rsid w:val="00330326"/>
    <w:rsid w:val="00337C32"/>
    <w:rsid w:val="00337E82"/>
    <w:rsid w:val="00346FDC"/>
    <w:rsid w:val="00350BB1"/>
    <w:rsid w:val="00351427"/>
    <w:rsid w:val="00352C83"/>
    <w:rsid w:val="00353AD9"/>
    <w:rsid w:val="00354B1C"/>
    <w:rsid w:val="0036164D"/>
    <w:rsid w:val="00366805"/>
    <w:rsid w:val="0037067D"/>
    <w:rsid w:val="00373436"/>
    <w:rsid w:val="0038735B"/>
    <w:rsid w:val="0039103E"/>
    <w:rsid w:val="003916D1"/>
    <w:rsid w:val="00392FAB"/>
    <w:rsid w:val="003A21F0"/>
    <w:rsid w:val="003A277F"/>
    <w:rsid w:val="003A5044"/>
    <w:rsid w:val="003A58BA"/>
    <w:rsid w:val="003A5AE7"/>
    <w:rsid w:val="003A7221"/>
    <w:rsid w:val="003B3493"/>
    <w:rsid w:val="003C13AE"/>
    <w:rsid w:val="003C140F"/>
    <w:rsid w:val="003D2E73"/>
    <w:rsid w:val="003D53F8"/>
    <w:rsid w:val="003D79C5"/>
    <w:rsid w:val="003E2983"/>
    <w:rsid w:val="003E6627"/>
    <w:rsid w:val="003E72B6"/>
    <w:rsid w:val="003E7BBE"/>
    <w:rsid w:val="003F028D"/>
    <w:rsid w:val="003F4ECA"/>
    <w:rsid w:val="004127E3"/>
    <w:rsid w:val="0043212E"/>
    <w:rsid w:val="00434366"/>
    <w:rsid w:val="00434ECE"/>
    <w:rsid w:val="00435959"/>
    <w:rsid w:val="00444423"/>
    <w:rsid w:val="00450D04"/>
    <w:rsid w:val="00452F3E"/>
    <w:rsid w:val="00461A6C"/>
    <w:rsid w:val="00461E1C"/>
    <w:rsid w:val="004640AE"/>
    <w:rsid w:val="004679E3"/>
    <w:rsid w:val="00475172"/>
    <w:rsid w:val="004758B0"/>
    <w:rsid w:val="004832D2"/>
    <w:rsid w:val="00485559"/>
    <w:rsid w:val="00492F4B"/>
    <w:rsid w:val="00496E06"/>
    <w:rsid w:val="004A0DFF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51EF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E71AC"/>
    <w:rsid w:val="004F5BC4"/>
    <w:rsid w:val="004F5DC7"/>
    <w:rsid w:val="004F78DA"/>
    <w:rsid w:val="0050192E"/>
    <w:rsid w:val="00504C56"/>
    <w:rsid w:val="00510B1F"/>
    <w:rsid w:val="00511FC5"/>
    <w:rsid w:val="00520E9A"/>
    <w:rsid w:val="005219A9"/>
    <w:rsid w:val="00522478"/>
    <w:rsid w:val="005248C1"/>
    <w:rsid w:val="00526134"/>
    <w:rsid w:val="005405B2"/>
    <w:rsid w:val="005427C8"/>
    <w:rsid w:val="005446D1"/>
    <w:rsid w:val="00556C4C"/>
    <w:rsid w:val="00557369"/>
    <w:rsid w:val="00560B98"/>
    <w:rsid w:val="00561C90"/>
    <w:rsid w:val="00564ADD"/>
    <w:rsid w:val="00570175"/>
    <w:rsid w:val="005708EB"/>
    <w:rsid w:val="0057094D"/>
    <w:rsid w:val="00575BC6"/>
    <w:rsid w:val="00583902"/>
    <w:rsid w:val="00591F0D"/>
    <w:rsid w:val="005A1D70"/>
    <w:rsid w:val="005A25EE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54EB6"/>
    <w:rsid w:val="00664CFD"/>
    <w:rsid w:val="0066548B"/>
    <w:rsid w:val="00686A49"/>
    <w:rsid w:val="00687B62"/>
    <w:rsid w:val="00690B28"/>
    <w:rsid w:val="00690C44"/>
    <w:rsid w:val="006957FC"/>
    <w:rsid w:val="006969D9"/>
    <w:rsid w:val="006A2B68"/>
    <w:rsid w:val="006A4133"/>
    <w:rsid w:val="006C2DC2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1616"/>
    <w:rsid w:val="00705EEC"/>
    <w:rsid w:val="00707741"/>
    <w:rsid w:val="007134FE"/>
    <w:rsid w:val="00715794"/>
    <w:rsid w:val="00717385"/>
    <w:rsid w:val="0072247E"/>
    <w:rsid w:val="00722769"/>
    <w:rsid w:val="00727901"/>
    <w:rsid w:val="0073075B"/>
    <w:rsid w:val="00731764"/>
    <w:rsid w:val="0073404B"/>
    <w:rsid w:val="007341FF"/>
    <w:rsid w:val="007404E9"/>
    <w:rsid w:val="007444CF"/>
    <w:rsid w:val="00745C1B"/>
    <w:rsid w:val="00752C75"/>
    <w:rsid w:val="00752DEB"/>
    <w:rsid w:val="00756D52"/>
    <w:rsid w:val="00757005"/>
    <w:rsid w:val="007605D6"/>
    <w:rsid w:val="00760BBA"/>
    <w:rsid w:val="00761DBE"/>
    <w:rsid w:val="00764B0C"/>
    <w:rsid w:val="0076523B"/>
    <w:rsid w:val="00771B60"/>
    <w:rsid w:val="00777CC6"/>
    <w:rsid w:val="00781D77"/>
    <w:rsid w:val="00783549"/>
    <w:rsid w:val="007860B7"/>
    <w:rsid w:val="00786D53"/>
    <w:rsid w:val="00786DC8"/>
    <w:rsid w:val="007876ED"/>
    <w:rsid w:val="00794DBA"/>
    <w:rsid w:val="00795F75"/>
    <w:rsid w:val="007A2276"/>
    <w:rsid w:val="007A300D"/>
    <w:rsid w:val="007B111F"/>
    <w:rsid w:val="007D34A2"/>
    <w:rsid w:val="007D4C7B"/>
    <w:rsid w:val="007D5A78"/>
    <w:rsid w:val="007E3BD1"/>
    <w:rsid w:val="007F1563"/>
    <w:rsid w:val="007F1EB2"/>
    <w:rsid w:val="007F44DB"/>
    <w:rsid w:val="007F5A8B"/>
    <w:rsid w:val="008036EA"/>
    <w:rsid w:val="0080587A"/>
    <w:rsid w:val="00817D51"/>
    <w:rsid w:val="00823530"/>
    <w:rsid w:val="00823FF4"/>
    <w:rsid w:val="00830267"/>
    <w:rsid w:val="008306E7"/>
    <w:rsid w:val="00831BF4"/>
    <w:rsid w:val="008322BE"/>
    <w:rsid w:val="00834BC8"/>
    <w:rsid w:val="008374FE"/>
    <w:rsid w:val="0083763E"/>
    <w:rsid w:val="00837FD6"/>
    <w:rsid w:val="00846A3D"/>
    <w:rsid w:val="00847B60"/>
    <w:rsid w:val="00850243"/>
    <w:rsid w:val="00851BE5"/>
    <w:rsid w:val="008545EB"/>
    <w:rsid w:val="00865011"/>
    <w:rsid w:val="00867BE3"/>
    <w:rsid w:val="00886790"/>
    <w:rsid w:val="008867AD"/>
    <w:rsid w:val="008908DE"/>
    <w:rsid w:val="00892F8A"/>
    <w:rsid w:val="008968CD"/>
    <w:rsid w:val="00896B73"/>
    <w:rsid w:val="008A12ED"/>
    <w:rsid w:val="008A39D3"/>
    <w:rsid w:val="008B2C77"/>
    <w:rsid w:val="008B3B17"/>
    <w:rsid w:val="008B4AD2"/>
    <w:rsid w:val="008B7138"/>
    <w:rsid w:val="008C31B7"/>
    <w:rsid w:val="008E260C"/>
    <w:rsid w:val="008E39BE"/>
    <w:rsid w:val="008E62EC"/>
    <w:rsid w:val="008F32F6"/>
    <w:rsid w:val="00916CD7"/>
    <w:rsid w:val="0091736E"/>
    <w:rsid w:val="00920927"/>
    <w:rsid w:val="00921B38"/>
    <w:rsid w:val="00922DBA"/>
    <w:rsid w:val="00923720"/>
    <w:rsid w:val="00927005"/>
    <w:rsid w:val="009278C9"/>
    <w:rsid w:val="00932CD7"/>
    <w:rsid w:val="00932E8D"/>
    <w:rsid w:val="00944C09"/>
    <w:rsid w:val="00947258"/>
    <w:rsid w:val="009527CB"/>
    <w:rsid w:val="00953835"/>
    <w:rsid w:val="009553DB"/>
    <w:rsid w:val="00960F6C"/>
    <w:rsid w:val="00970747"/>
    <w:rsid w:val="00974502"/>
    <w:rsid w:val="009772F3"/>
    <w:rsid w:val="0098569F"/>
    <w:rsid w:val="00997BFC"/>
    <w:rsid w:val="009A5900"/>
    <w:rsid w:val="009A6E6C"/>
    <w:rsid w:val="009A6F3F"/>
    <w:rsid w:val="009B0CA7"/>
    <w:rsid w:val="009B331A"/>
    <w:rsid w:val="009C2650"/>
    <w:rsid w:val="009D15E2"/>
    <w:rsid w:val="009D15FE"/>
    <w:rsid w:val="009D4B55"/>
    <w:rsid w:val="009D5D2C"/>
    <w:rsid w:val="009F0DCC"/>
    <w:rsid w:val="009F11CA"/>
    <w:rsid w:val="00A0695B"/>
    <w:rsid w:val="00A13052"/>
    <w:rsid w:val="00A216A8"/>
    <w:rsid w:val="00A223A6"/>
    <w:rsid w:val="00A24C6E"/>
    <w:rsid w:val="00A2602B"/>
    <w:rsid w:val="00A3639E"/>
    <w:rsid w:val="00A400EF"/>
    <w:rsid w:val="00A4119F"/>
    <w:rsid w:val="00A5092E"/>
    <w:rsid w:val="00A514E4"/>
    <w:rsid w:val="00A554D6"/>
    <w:rsid w:val="00A56E14"/>
    <w:rsid w:val="00A6476B"/>
    <w:rsid w:val="00A76C6C"/>
    <w:rsid w:val="00A83D3A"/>
    <w:rsid w:val="00A84EC1"/>
    <w:rsid w:val="00A87356"/>
    <w:rsid w:val="00A87B33"/>
    <w:rsid w:val="00A92DD1"/>
    <w:rsid w:val="00AA5338"/>
    <w:rsid w:val="00AB05E2"/>
    <w:rsid w:val="00AB1B8E"/>
    <w:rsid w:val="00AB7E4F"/>
    <w:rsid w:val="00AC0696"/>
    <w:rsid w:val="00AC4C98"/>
    <w:rsid w:val="00AC5F6B"/>
    <w:rsid w:val="00AD3896"/>
    <w:rsid w:val="00AD5B47"/>
    <w:rsid w:val="00AE1ED9"/>
    <w:rsid w:val="00AE32CB"/>
    <w:rsid w:val="00AF3957"/>
    <w:rsid w:val="00AF51E3"/>
    <w:rsid w:val="00B0658D"/>
    <w:rsid w:val="00B0712C"/>
    <w:rsid w:val="00B12013"/>
    <w:rsid w:val="00B22C67"/>
    <w:rsid w:val="00B3508F"/>
    <w:rsid w:val="00B443EE"/>
    <w:rsid w:val="00B469A6"/>
    <w:rsid w:val="00B560C8"/>
    <w:rsid w:val="00B61150"/>
    <w:rsid w:val="00B65BC7"/>
    <w:rsid w:val="00B746B9"/>
    <w:rsid w:val="00B848D4"/>
    <w:rsid w:val="00B85512"/>
    <w:rsid w:val="00B865B7"/>
    <w:rsid w:val="00B976AB"/>
    <w:rsid w:val="00BA1CB1"/>
    <w:rsid w:val="00BA4178"/>
    <w:rsid w:val="00BA4388"/>
    <w:rsid w:val="00BA482D"/>
    <w:rsid w:val="00BB08C7"/>
    <w:rsid w:val="00BB1755"/>
    <w:rsid w:val="00BB23F4"/>
    <w:rsid w:val="00BB4693"/>
    <w:rsid w:val="00BB6241"/>
    <w:rsid w:val="00BC5075"/>
    <w:rsid w:val="00BC5419"/>
    <w:rsid w:val="00BD1AE8"/>
    <w:rsid w:val="00BD3B0F"/>
    <w:rsid w:val="00BD6019"/>
    <w:rsid w:val="00BE0DCC"/>
    <w:rsid w:val="00BE3BA5"/>
    <w:rsid w:val="00BF1D4C"/>
    <w:rsid w:val="00BF3F0A"/>
    <w:rsid w:val="00C0415D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527A"/>
    <w:rsid w:val="00C96AF3"/>
    <w:rsid w:val="00C97CCC"/>
    <w:rsid w:val="00CA0274"/>
    <w:rsid w:val="00CA320C"/>
    <w:rsid w:val="00CA4BA0"/>
    <w:rsid w:val="00CB746F"/>
    <w:rsid w:val="00CC451E"/>
    <w:rsid w:val="00CC6B73"/>
    <w:rsid w:val="00CC7A66"/>
    <w:rsid w:val="00CD4E9D"/>
    <w:rsid w:val="00CD4F4D"/>
    <w:rsid w:val="00CE255C"/>
    <w:rsid w:val="00CE7D19"/>
    <w:rsid w:val="00CF0CF5"/>
    <w:rsid w:val="00CF2B3E"/>
    <w:rsid w:val="00CF6A54"/>
    <w:rsid w:val="00D0152A"/>
    <w:rsid w:val="00D0201F"/>
    <w:rsid w:val="00D03685"/>
    <w:rsid w:val="00D07D4E"/>
    <w:rsid w:val="00D115AA"/>
    <w:rsid w:val="00D12537"/>
    <w:rsid w:val="00D12872"/>
    <w:rsid w:val="00D13EF1"/>
    <w:rsid w:val="00D145BE"/>
    <w:rsid w:val="00D2035A"/>
    <w:rsid w:val="00D20C57"/>
    <w:rsid w:val="00D2357E"/>
    <w:rsid w:val="00D25D16"/>
    <w:rsid w:val="00D32124"/>
    <w:rsid w:val="00D528B7"/>
    <w:rsid w:val="00D54C76"/>
    <w:rsid w:val="00D553CB"/>
    <w:rsid w:val="00D5700F"/>
    <w:rsid w:val="00D71E43"/>
    <w:rsid w:val="00D727F3"/>
    <w:rsid w:val="00D73695"/>
    <w:rsid w:val="00D810DE"/>
    <w:rsid w:val="00D82154"/>
    <w:rsid w:val="00D87D32"/>
    <w:rsid w:val="00D91188"/>
    <w:rsid w:val="00D92C83"/>
    <w:rsid w:val="00D964B1"/>
    <w:rsid w:val="00DA0A81"/>
    <w:rsid w:val="00DA3C10"/>
    <w:rsid w:val="00DA53B5"/>
    <w:rsid w:val="00DB03DF"/>
    <w:rsid w:val="00DB0C53"/>
    <w:rsid w:val="00DC1D69"/>
    <w:rsid w:val="00DC2698"/>
    <w:rsid w:val="00DC4C12"/>
    <w:rsid w:val="00DC5A3A"/>
    <w:rsid w:val="00DD0726"/>
    <w:rsid w:val="00DD275A"/>
    <w:rsid w:val="00DD5F93"/>
    <w:rsid w:val="00DE5681"/>
    <w:rsid w:val="00DE6FA5"/>
    <w:rsid w:val="00DE726D"/>
    <w:rsid w:val="00DF0FE0"/>
    <w:rsid w:val="00DF13B7"/>
    <w:rsid w:val="00DF2746"/>
    <w:rsid w:val="00E0043E"/>
    <w:rsid w:val="00E01A45"/>
    <w:rsid w:val="00E11407"/>
    <w:rsid w:val="00E1384E"/>
    <w:rsid w:val="00E238E6"/>
    <w:rsid w:val="00E35064"/>
    <w:rsid w:val="00E3681D"/>
    <w:rsid w:val="00E36D70"/>
    <w:rsid w:val="00E40225"/>
    <w:rsid w:val="00E40D3F"/>
    <w:rsid w:val="00E41517"/>
    <w:rsid w:val="00E500FF"/>
    <w:rsid w:val="00E501F0"/>
    <w:rsid w:val="00E53DBE"/>
    <w:rsid w:val="00E576EE"/>
    <w:rsid w:val="00E6166D"/>
    <w:rsid w:val="00E72FBB"/>
    <w:rsid w:val="00E91BFF"/>
    <w:rsid w:val="00E92933"/>
    <w:rsid w:val="00E94FAD"/>
    <w:rsid w:val="00E973C5"/>
    <w:rsid w:val="00EA6B9A"/>
    <w:rsid w:val="00EA7B34"/>
    <w:rsid w:val="00EB0AA4"/>
    <w:rsid w:val="00EB5C88"/>
    <w:rsid w:val="00EC0469"/>
    <w:rsid w:val="00EC4DD5"/>
    <w:rsid w:val="00EC5DBE"/>
    <w:rsid w:val="00EC66D2"/>
    <w:rsid w:val="00ED3DE3"/>
    <w:rsid w:val="00EE55B4"/>
    <w:rsid w:val="00EF01F8"/>
    <w:rsid w:val="00EF40EF"/>
    <w:rsid w:val="00EF47FE"/>
    <w:rsid w:val="00EF63AF"/>
    <w:rsid w:val="00F049F6"/>
    <w:rsid w:val="00F069BD"/>
    <w:rsid w:val="00F071B3"/>
    <w:rsid w:val="00F1480E"/>
    <w:rsid w:val="00F1497D"/>
    <w:rsid w:val="00F14C41"/>
    <w:rsid w:val="00F16AAC"/>
    <w:rsid w:val="00F170BC"/>
    <w:rsid w:val="00F174AA"/>
    <w:rsid w:val="00F17A08"/>
    <w:rsid w:val="00F33B47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15C1"/>
    <w:rsid w:val="00F83D7C"/>
    <w:rsid w:val="00F97A2F"/>
    <w:rsid w:val="00FA5C26"/>
    <w:rsid w:val="00FB232E"/>
    <w:rsid w:val="00FD0F7A"/>
    <w:rsid w:val="00FD557D"/>
    <w:rsid w:val="00FE0282"/>
    <w:rsid w:val="00FE037B"/>
    <w:rsid w:val="00FE124D"/>
    <w:rsid w:val="00FE4554"/>
    <w:rsid w:val="00FE6BEF"/>
    <w:rsid w:val="00FE792C"/>
    <w:rsid w:val="00FF533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24199"/>
  <w15:docId w15:val="{618348DB-15B4-554A-ADEF-6B6C5E1E3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locked/>
    <w:rsid w:val="00FF533C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FF533C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90DC89A5799647871ED4050C249674" ma:contentTypeVersion="" ma:contentTypeDescription="Create a new document." ma:contentTypeScope="" ma:versionID="b2cfc43b7341ef936fecff58ad6a31e9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75090500-7778-4905-9fa2-7b8b08f2c3ba" targetNamespace="http://schemas.microsoft.com/office/2006/metadata/properties" ma:root="true" ma:fieldsID="be3d1d3b7ed407279f9f8d571258dd0b" ns1:_="" ns2:_="" ns3:_="">
    <xsd:import namespace="http://schemas.microsoft.com/sharepoint/v3"/>
    <xsd:import namespace="d50bbff7-d6dd-47d2-864a-cfdc2c3db0f4"/>
    <xsd:import namespace="75090500-7778-4905-9fa2-7b8b08f2c3ba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90500-7778-4905-9fa2-7b8b08f2c3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2.xml><?xml version="1.0" encoding="utf-8"?>
<ds:datastoreItem xmlns:ds="http://schemas.openxmlformats.org/officeDocument/2006/customXml" ds:itemID="{72BB20B1-481A-44A1-8946-5E3442CDA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75090500-7778-4905-9fa2-7b8b08f2c3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6867F8-603B-4E81-B06A-63999C687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39</Words>
  <Characters>16754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9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Microsoft Office User</dc:creator>
  <cp:lastModifiedBy>William Henderson</cp:lastModifiedBy>
  <cp:revision>2</cp:revision>
  <cp:lastPrinted>2016-05-27T05:21:00Z</cp:lastPrinted>
  <dcterms:created xsi:type="dcterms:W3CDTF">2020-03-13T02:56:00Z</dcterms:created>
  <dcterms:modified xsi:type="dcterms:W3CDTF">2020-03-13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90DC89A5799647871ED4050C249674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